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3DB09" w14:textId="52C276AC" w:rsidR="00F516A3" w:rsidRPr="004E3F8F" w:rsidRDefault="00F516A3" w:rsidP="00AD1A6E">
      <w:pPr>
        <w:rPr>
          <w:rFonts w:ascii="宋体" w:hAnsi="宋体"/>
          <w:sz w:val="28"/>
          <w:szCs w:val="28"/>
        </w:rPr>
      </w:pPr>
    </w:p>
    <w:p w14:paraId="26A56D2E" w14:textId="77777777" w:rsidR="00F516A3" w:rsidRPr="004E3F8F" w:rsidRDefault="00F516A3" w:rsidP="00F516A3">
      <w:pPr>
        <w:jc w:val="center"/>
        <w:rPr>
          <w:rFonts w:ascii="宋体" w:hAnsi="宋体"/>
          <w:sz w:val="28"/>
          <w:szCs w:val="28"/>
        </w:rPr>
      </w:pPr>
    </w:p>
    <w:p w14:paraId="5701C167" w14:textId="094F8692" w:rsidR="006A10DD" w:rsidRPr="004E3F8F" w:rsidRDefault="00F516A3" w:rsidP="00F516A3">
      <w:pPr>
        <w:jc w:val="center"/>
        <w:rPr>
          <w:rFonts w:ascii="宋体" w:hAnsi="宋体"/>
          <w:sz w:val="28"/>
          <w:szCs w:val="28"/>
        </w:rPr>
      </w:pPr>
      <w:r w:rsidRPr="004E3F8F">
        <w:rPr>
          <w:rFonts w:ascii="宋体" w:hAnsi="宋体"/>
          <w:noProof/>
          <w:sz w:val="28"/>
          <w:szCs w:val="28"/>
        </w:rPr>
        <w:drawing>
          <wp:inline distT="0" distB="0" distL="0" distR="0" wp14:anchorId="136FE22C" wp14:editId="105EB6F4">
            <wp:extent cx="3489053" cy="137991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995" cy="1383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A3999" w14:textId="4B0A600C" w:rsidR="00AD1A6E" w:rsidRPr="004E3F8F" w:rsidRDefault="00AD1A6E" w:rsidP="00F516A3">
      <w:pPr>
        <w:jc w:val="center"/>
        <w:rPr>
          <w:rFonts w:ascii="宋体" w:hAnsi="宋体"/>
          <w:sz w:val="28"/>
          <w:szCs w:val="28"/>
        </w:rPr>
      </w:pPr>
    </w:p>
    <w:p w14:paraId="68139B8D" w14:textId="53435F57" w:rsidR="00AD1A6E" w:rsidRPr="004E3F8F" w:rsidRDefault="00AD1A6E" w:rsidP="00F516A3">
      <w:pPr>
        <w:jc w:val="center"/>
        <w:rPr>
          <w:rFonts w:ascii="宋体" w:hAnsi="宋体"/>
          <w:sz w:val="28"/>
          <w:szCs w:val="28"/>
        </w:rPr>
      </w:pPr>
    </w:p>
    <w:p w14:paraId="631AACDF" w14:textId="1166DC0E" w:rsidR="00AD1A6E" w:rsidRPr="004E3F8F" w:rsidRDefault="00AD1A6E" w:rsidP="00AD1A6E">
      <w:pPr>
        <w:rPr>
          <w:rFonts w:ascii="宋体" w:hAnsi="宋体"/>
          <w:sz w:val="28"/>
          <w:szCs w:val="28"/>
        </w:rPr>
      </w:pPr>
    </w:p>
    <w:p w14:paraId="3214ADEC" w14:textId="5E611059" w:rsidR="00AD1A6E" w:rsidRPr="00435AEC" w:rsidRDefault="00AD1A6E" w:rsidP="00F516A3">
      <w:pPr>
        <w:jc w:val="center"/>
        <w:rPr>
          <w:rFonts w:ascii="华文中宋" w:eastAsia="华文中宋" w:hAnsi="华文中宋"/>
          <w:sz w:val="84"/>
          <w:szCs w:val="84"/>
        </w:rPr>
      </w:pPr>
    </w:p>
    <w:p w14:paraId="18B0D500" w14:textId="2DE4ACCB" w:rsidR="00AD1A6E" w:rsidRPr="00435AEC" w:rsidRDefault="00AD1A6E" w:rsidP="00AD1A6E">
      <w:pPr>
        <w:jc w:val="center"/>
        <w:rPr>
          <w:rFonts w:ascii="华文中宋" w:eastAsia="华文中宋" w:hAnsi="华文中宋"/>
          <w:sz w:val="84"/>
          <w:szCs w:val="84"/>
        </w:rPr>
      </w:pPr>
      <w:r w:rsidRPr="00435AEC">
        <w:rPr>
          <w:rFonts w:ascii="华文中宋" w:eastAsia="华文中宋" w:hAnsi="华文中宋" w:hint="eastAsia"/>
          <w:sz w:val="84"/>
          <w:szCs w:val="84"/>
        </w:rPr>
        <w:t>摸鱼遥感平台</w:t>
      </w:r>
    </w:p>
    <w:p w14:paraId="269870C3" w14:textId="3108C877" w:rsidR="00157922" w:rsidRPr="00E32AC5" w:rsidRDefault="00AD1A6E" w:rsidP="00E32AC5">
      <w:pPr>
        <w:jc w:val="center"/>
        <w:rPr>
          <w:rFonts w:ascii="华文中宋" w:eastAsia="华文中宋" w:hAnsi="华文中宋"/>
          <w:sz w:val="52"/>
          <w:szCs w:val="52"/>
        </w:rPr>
      </w:pPr>
      <w:r w:rsidRPr="00435AEC">
        <w:rPr>
          <w:rFonts w:ascii="华文中宋" w:eastAsia="华文中宋" w:hAnsi="华文中宋" w:hint="eastAsia"/>
          <w:sz w:val="52"/>
          <w:szCs w:val="52"/>
        </w:rPr>
        <w:t>[</w:t>
      </w:r>
      <w:r w:rsidR="005E6AA9">
        <w:rPr>
          <w:rFonts w:ascii="华文中宋" w:eastAsia="华文中宋" w:hAnsi="华文中宋" w:hint="eastAsia"/>
          <w:sz w:val="52"/>
          <w:szCs w:val="52"/>
        </w:rPr>
        <w:t>接口</w:t>
      </w:r>
      <w:r w:rsidR="00E32AC5">
        <w:rPr>
          <w:rFonts w:ascii="华文中宋" w:eastAsia="华文中宋" w:hAnsi="华文中宋" w:hint="eastAsia"/>
          <w:sz w:val="52"/>
          <w:szCs w:val="52"/>
        </w:rPr>
        <w:t>文档</w:t>
      </w:r>
      <w:r w:rsidRPr="00435AEC">
        <w:rPr>
          <w:rFonts w:ascii="华文中宋" w:eastAsia="华文中宋" w:hAnsi="华文中宋" w:hint="eastAsia"/>
          <w:sz w:val="52"/>
          <w:szCs w:val="52"/>
        </w:rPr>
        <w:t>]</w:t>
      </w:r>
    </w:p>
    <w:p w14:paraId="1A67C228" w14:textId="134564A3" w:rsidR="00437576" w:rsidRDefault="00437576">
      <w:pPr>
        <w:widowControl/>
        <w:jc w:val="left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br w:type="page"/>
      </w:r>
    </w:p>
    <w:p w14:paraId="68328CAA" w14:textId="77777777" w:rsidR="00CD41C9" w:rsidRPr="004E3F8F" w:rsidRDefault="00CD41C9" w:rsidP="00CD41C9">
      <w:pPr>
        <w:rPr>
          <w:rFonts w:ascii="宋体" w:hAnsi="宋体"/>
          <w:sz w:val="28"/>
          <w:szCs w:val="28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696"/>
        <w:gridCol w:w="993"/>
        <w:gridCol w:w="2409"/>
        <w:gridCol w:w="1134"/>
        <w:gridCol w:w="993"/>
        <w:gridCol w:w="1071"/>
      </w:tblGrid>
      <w:tr w:rsidR="004E3F8F" w:rsidRPr="00CD41C9" w14:paraId="42BD8DAD" w14:textId="77777777" w:rsidTr="006955B6">
        <w:tc>
          <w:tcPr>
            <w:tcW w:w="1696" w:type="dxa"/>
          </w:tcPr>
          <w:p w14:paraId="3082076E" w14:textId="4850E664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  <w:r w:rsidRPr="00CD41C9">
              <w:rPr>
                <w:rFonts w:ascii="宋体" w:hAnsi="宋体" w:hint="eastAsia"/>
                <w:szCs w:val="24"/>
              </w:rPr>
              <w:t>日期</w:t>
            </w:r>
          </w:p>
        </w:tc>
        <w:tc>
          <w:tcPr>
            <w:tcW w:w="993" w:type="dxa"/>
          </w:tcPr>
          <w:p w14:paraId="0763D5A4" w14:textId="44DBAA1B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  <w:r w:rsidRPr="00CD41C9">
              <w:rPr>
                <w:rFonts w:ascii="宋体" w:hAnsi="宋体" w:hint="eastAsia"/>
                <w:szCs w:val="24"/>
              </w:rPr>
              <w:t>版本号</w:t>
            </w:r>
          </w:p>
        </w:tc>
        <w:tc>
          <w:tcPr>
            <w:tcW w:w="2409" w:type="dxa"/>
          </w:tcPr>
          <w:p w14:paraId="1C079D6B" w14:textId="4CF571A6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  <w:r w:rsidRPr="00CD41C9">
              <w:rPr>
                <w:rFonts w:ascii="宋体" w:hAnsi="宋体" w:hint="eastAsia"/>
                <w:szCs w:val="24"/>
              </w:rPr>
              <w:t>修订说明</w:t>
            </w:r>
          </w:p>
        </w:tc>
        <w:tc>
          <w:tcPr>
            <w:tcW w:w="1134" w:type="dxa"/>
          </w:tcPr>
          <w:p w14:paraId="6B2EC51F" w14:textId="70FE4C18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  <w:r w:rsidRPr="00CD41C9">
              <w:rPr>
                <w:rFonts w:ascii="宋体" w:hAnsi="宋体" w:hint="eastAsia"/>
                <w:szCs w:val="24"/>
              </w:rPr>
              <w:t>修订人</w:t>
            </w:r>
          </w:p>
        </w:tc>
        <w:tc>
          <w:tcPr>
            <w:tcW w:w="993" w:type="dxa"/>
          </w:tcPr>
          <w:p w14:paraId="7C4D1963" w14:textId="3018C1F9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  <w:r w:rsidRPr="00CD41C9">
              <w:rPr>
                <w:rFonts w:ascii="宋体" w:hAnsi="宋体" w:hint="eastAsia"/>
                <w:szCs w:val="24"/>
              </w:rPr>
              <w:t>审核人</w:t>
            </w:r>
          </w:p>
        </w:tc>
        <w:tc>
          <w:tcPr>
            <w:tcW w:w="1071" w:type="dxa"/>
          </w:tcPr>
          <w:p w14:paraId="34D3F728" w14:textId="626F06DB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  <w:r w:rsidRPr="00CD41C9">
              <w:rPr>
                <w:rFonts w:ascii="宋体" w:hAnsi="宋体" w:hint="eastAsia"/>
                <w:szCs w:val="24"/>
              </w:rPr>
              <w:t>批准人</w:t>
            </w:r>
          </w:p>
        </w:tc>
      </w:tr>
      <w:tr w:rsidR="004E3F8F" w:rsidRPr="00CD41C9" w14:paraId="7873F648" w14:textId="77777777" w:rsidTr="006955B6">
        <w:tc>
          <w:tcPr>
            <w:tcW w:w="1696" w:type="dxa"/>
          </w:tcPr>
          <w:p w14:paraId="7CF0FF02" w14:textId="5873B002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  <w:r w:rsidRPr="00CD41C9">
              <w:rPr>
                <w:rFonts w:ascii="宋体" w:hAnsi="宋体" w:hint="eastAsia"/>
                <w:szCs w:val="24"/>
              </w:rPr>
              <w:t>2</w:t>
            </w:r>
            <w:r w:rsidRPr="00CD41C9">
              <w:rPr>
                <w:rFonts w:ascii="宋体" w:hAnsi="宋体"/>
                <w:szCs w:val="24"/>
              </w:rPr>
              <w:t>022-07</w:t>
            </w:r>
            <w:r w:rsidR="000E6AEF" w:rsidRPr="00CD41C9">
              <w:rPr>
                <w:rFonts w:ascii="宋体" w:hAnsi="宋体"/>
                <w:szCs w:val="24"/>
              </w:rPr>
              <w:t>-0</w:t>
            </w:r>
            <w:r w:rsidR="0062597F">
              <w:rPr>
                <w:rFonts w:ascii="宋体" w:hAnsi="宋体"/>
                <w:szCs w:val="24"/>
              </w:rPr>
              <w:t>4</w:t>
            </w:r>
          </w:p>
        </w:tc>
        <w:tc>
          <w:tcPr>
            <w:tcW w:w="993" w:type="dxa"/>
          </w:tcPr>
          <w:p w14:paraId="4473F5C6" w14:textId="26EF70CA" w:rsidR="004E3F8F" w:rsidRPr="00CD41C9" w:rsidRDefault="000E6AEF" w:rsidP="00AD1A6E">
            <w:pPr>
              <w:jc w:val="center"/>
              <w:rPr>
                <w:rFonts w:ascii="宋体" w:hAnsi="宋体"/>
                <w:szCs w:val="24"/>
              </w:rPr>
            </w:pPr>
            <w:r w:rsidRPr="00CD41C9">
              <w:rPr>
                <w:rFonts w:ascii="宋体" w:hAnsi="宋体" w:hint="eastAsia"/>
                <w:szCs w:val="24"/>
              </w:rPr>
              <w:t>V</w:t>
            </w:r>
            <w:r w:rsidRPr="00CD41C9">
              <w:rPr>
                <w:rFonts w:ascii="宋体" w:hAnsi="宋体"/>
                <w:szCs w:val="24"/>
              </w:rPr>
              <w:t>1.0</w:t>
            </w:r>
          </w:p>
        </w:tc>
        <w:tc>
          <w:tcPr>
            <w:tcW w:w="2409" w:type="dxa"/>
          </w:tcPr>
          <w:p w14:paraId="2FA8851F" w14:textId="53CC7B6C" w:rsidR="004E3F8F" w:rsidRPr="00CD41C9" w:rsidRDefault="000E6AEF" w:rsidP="00AD1A6E">
            <w:pPr>
              <w:jc w:val="center"/>
              <w:rPr>
                <w:rFonts w:ascii="宋体" w:hAnsi="宋体"/>
                <w:szCs w:val="24"/>
              </w:rPr>
            </w:pPr>
            <w:r w:rsidRPr="00CD41C9">
              <w:rPr>
                <w:rFonts w:ascii="宋体" w:hAnsi="宋体" w:hint="eastAsia"/>
                <w:szCs w:val="24"/>
              </w:rPr>
              <w:t>创建</w:t>
            </w:r>
          </w:p>
        </w:tc>
        <w:tc>
          <w:tcPr>
            <w:tcW w:w="1134" w:type="dxa"/>
          </w:tcPr>
          <w:p w14:paraId="6F07C815" w14:textId="5D30F4C4" w:rsidR="004E3F8F" w:rsidRPr="00CD41C9" w:rsidRDefault="000E6AEF" w:rsidP="00AD1A6E">
            <w:pPr>
              <w:jc w:val="center"/>
              <w:rPr>
                <w:rFonts w:ascii="宋体" w:hAnsi="宋体"/>
                <w:szCs w:val="24"/>
              </w:rPr>
            </w:pPr>
            <w:r w:rsidRPr="00CD41C9">
              <w:rPr>
                <w:rFonts w:ascii="宋体" w:hAnsi="宋体" w:hint="eastAsia"/>
                <w:szCs w:val="24"/>
              </w:rPr>
              <w:t>文</w:t>
            </w:r>
            <w:proofErr w:type="gramStart"/>
            <w:r w:rsidRPr="00CD41C9">
              <w:rPr>
                <w:rFonts w:ascii="宋体" w:hAnsi="宋体" w:hint="eastAsia"/>
                <w:szCs w:val="24"/>
              </w:rPr>
              <w:t>皓</w:t>
            </w:r>
            <w:proofErr w:type="gramEnd"/>
          </w:p>
        </w:tc>
        <w:tc>
          <w:tcPr>
            <w:tcW w:w="993" w:type="dxa"/>
          </w:tcPr>
          <w:p w14:paraId="1893B4F5" w14:textId="77777777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71" w:type="dxa"/>
          </w:tcPr>
          <w:p w14:paraId="7591E10F" w14:textId="77777777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</w:p>
        </w:tc>
      </w:tr>
      <w:tr w:rsidR="004E3F8F" w:rsidRPr="00CD41C9" w14:paraId="6B46C8DB" w14:textId="77777777" w:rsidTr="006955B6">
        <w:tc>
          <w:tcPr>
            <w:tcW w:w="1696" w:type="dxa"/>
          </w:tcPr>
          <w:p w14:paraId="13BC0F7C" w14:textId="77777777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993" w:type="dxa"/>
          </w:tcPr>
          <w:p w14:paraId="30AACE1B" w14:textId="77777777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2409" w:type="dxa"/>
          </w:tcPr>
          <w:p w14:paraId="23B1B548" w14:textId="77777777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134" w:type="dxa"/>
          </w:tcPr>
          <w:p w14:paraId="73844BF7" w14:textId="77777777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993" w:type="dxa"/>
          </w:tcPr>
          <w:p w14:paraId="35634781" w14:textId="77777777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</w:p>
        </w:tc>
        <w:tc>
          <w:tcPr>
            <w:tcW w:w="1071" w:type="dxa"/>
          </w:tcPr>
          <w:p w14:paraId="3CBAF49C" w14:textId="77777777" w:rsidR="004E3F8F" w:rsidRPr="00CD41C9" w:rsidRDefault="004E3F8F" w:rsidP="00AD1A6E">
            <w:pPr>
              <w:jc w:val="center"/>
              <w:rPr>
                <w:rFonts w:ascii="宋体" w:hAnsi="宋体"/>
                <w:szCs w:val="24"/>
              </w:rPr>
            </w:pPr>
          </w:p>
        </w:tc>
      </w:tr>
    </w:tbl>
    <w:p w14:paraId="056846B0" w14:textId="77777777" w:rsidR="001707D9" w:rsidRDefault="001707D9" w:rsidP="00892BAD">
      <w:pPr>
        <w:pStyle w:val="ac"/>
        <w:numPr>
          <w:ilvl w:val="0"/>
          <w:numId w:val="0"/>
        </w:numPr>
        <w:sectPr w:rsidR="001707D9" w:rsidSect="00755D75">
          <w:headerReference w:type="default" r:id="rId9"/>
          <w:footerReference w:type="default" r:id="rId10"/>
          <w:footerReference w:type="firs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7F496EFB" w14:textId="77777777" w:rsidR="001707D9" w:rsidRDefault="001707D9" w:rsidP="00892BAD">
      <w:pPr>
        <w:pStyle w:val="ac"/>
        <w:numPr>
          <w:ilvl w:val="0"/>
          <w:numId w:val="0"/>
        </w:numPr>
      </w:pP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202485030"/>
        <w:docPartObj>
          <w:docPartGallery w:val="Table of Contents"/>
          <w:docPartUnique/>
        </w:docPartObj>
      </w:sdtPr>
      <w:sdtEndPr>
        <w:rPr>
          <w:rFonts w:eastAsia="宋体"/>
          <w:b/>
          <w:bCs/>
          <w:sz w:val="24"/>
        </w:rPr>
      </w:sdtEndPr>
      <w:sdtContent>
        <w:p w14:paraId="20735A2D" w14:textId="5EB5A7E9" w:rsidR="00B20401" w:rsidRPr="00FC1349" w:rsidRDefault="00B20401" w:rsidP="00F13582">
          <w:pPr>
            <w:pStyle w:val="TOC"/>
            <w:jc w:val="center"/>
            <w:rPr>
              <w:rFonts w:ascii="黑体" w:eastAsia="黑体" w:hAnsi="黑体"/>
              <w:color w:val="auto"/>
            </w:rPr>
          </w:pPr>
          <w:r w:rsidRPr="00FC1349">
            <w:rPr>
              <w:rFonts w:ascii="黑体" w:eastAsia="黑体" w:hAnsi="黑体"/>
              <w:color w:val="auto"/>
              <w:lang w:val="zh-CN"/>
            </w:rPr>
            <w:t>目录</w:t>
          </w:r>
        </w:p>
        <w:p w14:paraId="35F3A94B" w14:textId="51AA0820" w:rsidR="005E6AA9" w:rsidRDefault="00B20401">
          <w:pPr>
            <w:pStyle w:val="TOC1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r w:rsidRPr="00B20401">
            <w:rPr>
              <w:rFonts w:ascii="宋体" w:hAnsi="宋体"/>
            </w:rPr>
            <w:fldChar w:fldCharType="begin"/>
          </w:r>
          <w:r w:rsidRPr="00B20401">
            <w:rPr>
              <w:rFonts w:ascii="宋体" w:hAnsi="宋体"/>
            </w:rPr>
            <w:instrText xml:space="preserve"> TOC \o "1-3" \h \z \u </w:instrText>
          </w:r>
          <w:r w:rsidRPr="00B20401">
            <w:rPr>
              <w:rFonts w:ascii="宋体" w:hAnsi="宋体"/>
            </w:rPr>
            <w:fldChar w:fldCharType="separate"/>
          </w:r>
          <w:hyperlink w:anchor="_Toc107957415" w:history="1">
            <w:r w:rsidR="005E6AA9" w:rsidRPr="00783BC9">
              <w:rPr>
                <w:rStyle w:val="ae"/>
                <w:noProof/>
              </w:rPr>
              <w:t>任务</w:t>
            </w:r>
            <w:r w:rsidR="005E6AA9">
              <w:rPr>
                <w:noProof/>
                <w:webHidden/>
              </w:rPr>
              <w:tab/>
            </w:r>
            <w:r w:rsidR="005E6AA9">
              <w:rPr>
                <w:noProof/>
                <w:webHidden/>
              </w:rPr>
              <w:fldChar w:fldCharType="begin"/>
            </w:r>
            <w:r w:rsidR="005E6AA9">
              <w:rPr>
                <w:noProof/>
                <w:webHidden/>
              </w:rPr>
              <w:instrText xml:space="preserve"> PAGEREF _Toc107957415 \h </w:instrText>
            </w:r>
            <w:r w:rsidR="005E6AA9">
              <w:rPr>
                <w:noProof/>
                <w:webHidden/>
              </w:rPr>
            </w:r>
            <w:r w:rsidR="005E6AA9">
              <w:rPr>
                <w:noProof/>
                <w:webHidden/>
              </w:rPr>
              <w:fldChar w:fldCharType="separate"/>
            </w:r>
            <w:r w:rsidR="005E6AA9">
              <w:rPr>
                <w:noProof/>
                <w:webHidden/>
              </w:rPr>
              <w:t>1</w:t>
            </w:r>
            <w:r w:rsidR="005E6AA9">
              <w:rPr>
                <w:noProof/>
                <w:webHidden/>
              </w:rPr>
              <w:fldChar w:fldCharType="end"/>
            </w:r>
          </w:hyperlink>
        </w:p>
        <w:p w14:paraId="5FB27F88" w14:textId="1132C099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16" w:history="1">
            <w:r w:rsidRPr="00783BC9">
              <w:rPr>
                <w:rStyle w:val="ae"/>
                <w:noProof/>
              </w:rPr>
              <w:t xml:space="preserve">DELETE </w:t>
            </w:r>
            <w:r w:rsidRPr="00783BC9">
              <w:rPr>
                <w:rStyle w:val="ae"/>
                <w:noProof/>
              </w:rPr>
              <w:t>删除任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363B7" w14:textId="5375DB3A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17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53F1F" w14:textId="5EB0D6F3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18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3415C" w14:textId="267A7DB8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19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F29A2" w14:textId="23F4BCE8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20" w:history="1">
            <w:r w:rsidRPr="00783BC9">
              <w:rPr>
                <w:rStyle w:val="ae"/>
                <w:noProof/>
              </w:rPr>
              <w:t xml:space="preserve">GET </w:t>
            </w:r>
            <w:r w:rsidRPr="00783BC9">
              <w:rPr>
                <w:rStyle w:val="ae"/>
                <w:noProof/>
              </w:rPr>
              <w:t>获取任务列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D0311" w14:textId="2EF64F62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21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B8D80" w14:textId="44E15A48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22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037BF" w14:textId="1C45F044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23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788D4" w14:textId="2A45B3B3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24" w:history="1">
            <w:r w:rsidRPr="00783BC9">
              <w:rPr>
                <w:rStyle w:val="ae"/>
                <w:noProof/>
              </w:rPr>
              <w:t xml:space="preserve">PUT </w:t>
            </w:r>
            <w:r w:rsidRPr="00783BC9">
              <w:rPr>
                <w:rStyle w:val="ae"/>
                <w:noProof/>
              </w:rPr>
              <w:t>创建任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9232E" w14:textId="3D3F29F1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25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76057" w14:textId="216F2657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26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7F87F" w14:textId="317DD479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27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84E298" w14:textId="2BB348F9" w:rsidR="005E6AA9" w:rsidRDefault="005E6AA9">
          <w:pPr>
            <w:pStyle w:val="TOC1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28" w:history="1">
            <w:r w:rsidRPr="00783BC9">
              <w:rPr>
                <w:rStyle w:val="ae"/>
                <w:noProof/>
              </w:rPr>
              <w:t>图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F5E5D7" w14:textId="51907519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29" w:history="1">
            <w:r w:rsidRPr="00783BC9">
              <w:rPr>
                <w:rStyle w:val="ae"/>
                <w:noProof/>
              </w:rPr>
              <w:t xml:space="preserve">POST </w:t>
            </w:r>
            <w:r w:rsidRPr="00783BC9">
              <w:rPr>
                <w:rStyle w:val="ae"/>
                <w:noProof/>
              </w:rPr>
              <w:t>用户上传高德地图图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F566D" w14:textId="004B403F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30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36E0A" w14:textId="42A22554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31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13253" w14:textId="44A8810B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32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478EF" w14:textId="320BEA5F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33" w:history="1">
            <w:r w:rsidRPr="00783BC9">
              <w:rPr>
                <w:rStyle w:val="ae"/>
                <w:noProof/>
              </w:rPr>
              <w:t xml:space="preserve">PUT </w:t>
            </w:r>
            <w:r w:rsidRPr="00783BC9">
              <w:rPr>
                <w:rStyle w:val="ae"/>
                <w:noProof/>
              </w:rPr>
              <w:t>用户上传自己的图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06069" w14:textId="008A4A02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34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F7217" w14:textId="45CCB28A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35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89CF1" w14:textId="370A93E9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36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9B96B" w14:textId="001C5576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37" w:history="1">
            <w:r w:rsidRPr="00783BC9">
              <w:rPr>
                <w:rStyle w:val="ae"/>
                <w:noProof/>
              </w:rPr>
              <w:t xml:space="preserve">GET </w:t>
            </w:r>
            <w:r w:rsidRPr="00783BC9">
              <w:rPr>
                <w:rStyle w:val="ae"/>
                <w:noProof/>
              </w:rPr>
              <w:t>用户获取自己的图片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B1EFA" w14:textId="4C4F40B2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38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0463F" w14:textId="1D75E48A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39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3A82B" w14:textId="36121C9A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40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745D3" w14:textId="3473ABB5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41" w:history="1">
            <w:r w:rsidRPr="00783BC9">
              <w:rPr>
                <w:rStyle w:val="ae"/>
                <w:noProof/>
              </w:rPr>
              <w:t xml:space="preserve">POST </w:t>
            </w:r>
            <w:r w:rsidRPr="00783BC9">
              <w:rPr>
                <w:rStyle w:val="ae"/>
                <w:noProof/>
              </w:rPr>
              <w:t>用户更新图片名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E7F13" w14:textId="40F9F8DE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42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DEA6C" w14:textId="68493E74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43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70801" w14:textId="2FF67583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44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ACEE1" w14:textId="3B07E314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45" w:history="1">
            <w:r w:rsidRPr="00783BC9">
              <w:rPr>
                <w:rStyle w:val="ae"/>
                <w:noProof/>
              </w:rPr>
              <w:t xml:space="preserve">GET </w:t>
            </w:r>
            <w:r w:rsidRPr="00783BC9">
              <w:rPr>
                <w:rStyle w:val="ae"/>
                <w:noProof/>
              </w:rPr>
              <w:t>用户获取图片信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F5046" w14:textId="373638C0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46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772A8" w14:textId="6150BED3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47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68015" w14:textId="1819BCE8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48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C7295" w14:textId="146CF9BB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49" w:history="1">
            <w:r w:rsidRPr="00783BC9">
              <w:rPr>
                <w:rStyle w:val="ae"/>
                <w:noProof/>
              </w:rPr>
              <w:t xml:space="preserve">DELETE </w:t>
            </w:r>
            <w:r w:rsidRPr="00783BC9">
              <w:rPr>
                <w:rStyle w:val="ae"/>
                <w:noProof/>
              </w:rPr>
              <w:t>用户删除图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48683" w14:textId="2F22BFEE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50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914E5" w14:textId="307483C8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51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39611" w14:textId="290C7781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52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0F433" w14:textId="466D6A36" w:rsidR="005E6AA9" w:rsidRDefault="005E6AA9">
          <w:pPr>
            <w:pStyle w:val="TOC1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53" w:history="1">
            <w:r w:rsidRPr="00783BC9">
              <w:rPr>
                <w:rStyle w:val="ae"/>
                <w:noProof/>
              </w:rPr>
              <w:t>登录和注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52332" w14:textId="7C119800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54" w:history="1">
            <w:r w:rsidRPr="00783BC9">
              <w:rPr>
                <w:rStyle w:val="ae"/>
                <w:noProof/>
              </w:rPr>
              <w:t xml:space="preserve">POST </w:t>
            </w:r>
            <w:r w:rsidRPr="00783BC9">
              <w:rPr>
                <w:rStyle w:val="ae"/>
                <w:noProof/>
              </w:rPr>
              <w:t>登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3E065" w14:textId="3CC18986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55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47B79" w14:textId="7994A295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56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1C9AA" w14:textId="1B2B375F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57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27080" w14:textId="63B3127C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58" w:history="1">
            <w:r w:rsidRPr="00783BC9">
              <w:rPr>
                <w:rStyle w:val="ae"/>
                <w:noProof/>
              </w:rPr>
              <w:t xml:space="preserve">POST </w:t>
            </w:r>
            <w:r w:rsidRPr="00783BC9">
              <w:rPr>
                <w:rStyle w:val="ae"/>
                <w:noProof/>
              </w:rPr>
              <w:t>注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2AE25" w14:textId="139C7BC9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59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FC4DE" w14:textId="2676006D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60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04333" w14:textId="088ABE3F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61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EF176" w14:textId="32D9F6B5" w:rsidR="005E6AA9" w:rsidRDefault="005E6AA9">
          <w:pPr>
            <w:pStyle w:val="TOC1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62" w:history="1">
            <w:r w:rsidRPr="00783BC9">
              <w:rPr>
                <w:rStyle w:val="ae"/>
                <w:noProof/>
              </w:rPr>
              <w:t>项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23853" w14:textId="3FA22DDA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63" w:history="1">
            <w:r w:rsidRPr="00783BC9">
              <w:rPr>
                <w:rStyle w:val="ae"/>
                <w:noProof/>
              </w:rPr>
              <w:t xml:space="preserve">GET </w:t>
            </w:r>
            <w:r w:rsidRPr="00783BC9">
              <w:rPr>
                <w:rStyle w:val="ae"/>
                <w:noProof/>
              </w:rPr>
              <w:t>用户获取项目细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796C0" w14:textId="0BACC0A4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64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F3257" w14:textId="2E7B5E67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65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B37B4" w14:textId="73D9D8FA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66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4D739" w14:textId="3DDF1214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67" w:history="1">
            <w:r w:rsidRPr="00783BC9">
              <w:rPr>
                <w:rStyle w:val="ae"/>
                <w:noProof/>
              </w:rPr>
              <w:t xml:space="preserve">DELETE </w:t>
            </w:r>
            <w:r w:rsidRPr="00783BC9">
              <w:rPr>
                <w:rStyle w:val="ae"/>
                <w:noProof/>
              </w:rPr>
              <w:t>用户删除项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16F96" w14:textId="5B43AF90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68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2AB13" w14:textId="61B3E4D1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69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9F315" w14:textId="4C29E5C5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70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F5E25" w14:textId="6EBFD174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71" w:history="1">
            <w:r w:rsidRPr="00783BC9">
              <w:rPr>
                <w:rStyle w:val="ae"/>
                <w:noProof/>
              </w:rPr>
              <w:t xml:space="preserve">PUT </w:t>
            </w:r>
            <w:r w:rsidRPr="00783BC9">
              <w:rPr>
                <w:rStyle w:val="ae"/>
                <w:noProof/>
              </w:rPr>
              <w:t>用户创建项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B9266" w14:textId="0C025CA2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72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C2E8A" w14:textId="541B8D57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73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25C04" w14:textId="5A9739E3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74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0F745" w14:textId="0756ABA3" w:rsidR="005E6AA9" w:rsidRDefault="005E6AA9">
          <w:pPr>
            <w:pStyle w:val="TOC2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75" w:history="1">
            <w:r w:rsidRPr="00783BC9">
              <w:rPr>
                <w:rStyle w:val="ae"/>
                <w:noProof/>
              </w:rPr>
              <w:t xml:space="preserve">GET </w:t>
            </w:r>
            <w:r w:rsidRPr="00783BC9">
              <w:rPr>
                <w:rStyle w:val="ae"/>
                <w:noProof/>
              </w:rPr>
              <w:t>用户获取项目列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AE89C" w14:textId="142EFE9B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76" w:history="1">
            <w:r w:rsidRPr="00783BC9">
              <w:rPr>
                <w:rStyle w:val="ae"/>
                <w:noProof/>
              </w:rPr>
              <w:t>请求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BA7AA4" w14:textId="0D1E7CC7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77" w:history="1">
            <w:r w:rsidRPr="00783BC9">
              <w:rPr>
                <w:rStyle w:val="ae"/>
                <w:noProof/>
              </w:rPr>
              <w:t>返回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FDAD6" w14:textId="799C731F" w:rsidR="005E6AA9" w:rsidRDefault="005E6AA9">
          <w:pPr>
            <w:pStyle w:val="TOC3"/>
            <w:tabs>
              <w:tab w:val="right" w:leader="dot" w:pos="8296"/>
            </w:tabs>
            <w:rPr>
              <w:rFonts w:eastAsiaTheme="minorEastAsia" w:cstheme="minorBidi"/>
              <w:noProof/>
              <w:kern w:val="2"/>
              <w:sz w:val="21"/>
            </w:rPr>
          </w:pPr>
          <w:hyperlink w:anchor="_Toc107957478" w:history="1">
            <w:r w:rsidRPr="00783BC9">
              <w:rPr>
                <w:rStyle w:val="ae"/>
                <w:noProof/>
              </w:rPr>
              <w:t>返回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957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DAE89" w14:textId="0DC2F49D" w:rsidR="00B71AC6" w:rsidRDefault="00B20401" w:rsidP="00755D75">
          <w:pPr>
            <w:sectPr w:rsidR="00B71AC6" w:rsidSect="00755D75">
              <w:pgSz w:w="11906" w:h="16838"/>
              <w:pgMar w:top="1440" w:right="1800" w:bottom="1440" w:left="1800" w:header="851" w:footer="992" w:gutter="0"/>
              <w:pgNumType w:start="1"/>
              <w:cols w:space="425"/>
              <w:titlePg/>
              <w:docGrid w:type="lines" w:linePitch="312"/>
            </w:sectPr>
          </w:pPr>
          <w:r w:rsidRPr="00B20401">
            <w:rPr>
              <w:rFonts w:ascii="宋体" w:hAnsi="宋体"/>
              <w:b/>
              <w:bCs/>
              <w:lang w:val="zh-CN"/>
            </w:rPr>
            <w:fldChar w:fldCharType="end"/>
          </w:r>
        </w:p>
      </w:sdtContent>
    </w:sdt>
    <w:p w14:paraId="379B457E" w14:textId="343A970A" w:rsidR="005E6AA9" w:rsidRDefault="005E6AA9" w:rsidP="005E6AA9">
      <w:pPr>
        <w:pStyle w:val="10"/>
        <w:rPr>
          <w:rFonts w:hint="eastAsia"/>
        </w:rPr>
      </w:pPr>
    </w:p>
    <w:p w14:paraId="26BB0E6F" w14:textId="77777777" w:rsidR="005E6AA9" w:rsidRDefault="005E6AA9" w:rsidP="005E6AA9">
      <w:pPr>
        <w:pStyle w:val="10"/>
      </w:pPr>
      <w:bookmarkStart w:id="0" w:name="_Hlk107957291"/>
      <w:bookmarkStart w:id="1" w:name="_Toc107957415"/>
      <w:r>
        <w:t>任务</w:t>
      </w:r>
      <w:bookmarkEnd w:id="1"/>
    </w:p>
    <w:p w14:paraId="712592B0" w14:textId="77777777" w:rsidR="005E6AA9" w:rsidRDefault="005E6AA9" w:rsidP="005E6AA9">
      <w:pPr>
        <w:pStyle w:val="2"/>
      </w:pPr>
      <w:bookmarkStart w:id="2" w:name="delete-删除任务"/>
      <w:bookmarkStart w:id="3" w:name="_Toc107957416"/>
      <w:bookmarkEnd w:id="0"/>
      <w:r>
        <w:t xml:space="preserve">DELETE </w:t>
      </w:r>
      <w:r>
        <w:t>删除任务</w:t>
      </w:r>
      <w:bookmarkEnd w:id="3"/>
    </w:p>
    <w:p w14:paraId="49795D07" w14:textId="77777777" w:rsidR="005E6AA9" w:rsidRDefault="005E6AA9" w:rsidP="005E6AA9">
      <w:pPr>
        <w:pStyle w:val="FirstParagraph"/>
      </w:pPr>
      <w:r>
        <w:t>DELETE /task/{id}/</w:t>
      </w:r>
    </w:p>
    <w:p w14:paraId="4FF2AF62" w14:textId="77777777" w:rsidR="005E6AA9" w:rsidRDefault="005E6AA9" w:rsidP="005E6AA9">
      <w:pPr>
        <w:pStyle w:val="a1"/>
        <w:rPr>
          <w:lang w:eastAsia="zh-CN"/>
        </w:rPr>
      </w:pPr>
      <w:r>
        <w:rPr>
          <w:lang w:eastAsia="zh-CN"/>
        </w:rPr>
        <w:t>这个接口用于删除指定id任务</w:t>
      </w:r>
    </w:p>
    <w:p w14:paraId="2C3F1446" w14:textId="77777777" w:rsidR="005E6AA9" w:rsidRDefault="005E6AA9" w:rsidP="005E6AA9">
      <w:pPr>
        <w:pStyle w:val="afd"/>
        <w:rPr>
          <w:lang w:eastAsia="zh-CN"/>
        </w:rPr>
      </w:pPr>
      <w:r>
        <w:rPr>
          <w:lang w:eastAsia="zh-CN"/>
        </w:rPr>
        <w:t>Body 请求参数</w:t>
      </w:r>
    </w:p>
    <w:p w14:paraId="0AF99AD3" w14:textId="77777777" w:rsidR="005E6AA9" w:rsidRDefault="005E6AA9" w:rsidP="005E6AA9">
      <w:pPr>
        <w:pStyle w:val="SourceCode"/>
      </w:pPr>
      <w:r>
        <w:rPr>
          <w:rStyle w:val="FunctionTok"/>
        </w:rPr>
        <w:t>{}</w:t>
      </w:r>
    </w:p>
    <w:p w14:paraId="24B53884" w14:textId="77777777" w:rsidR="005E6AA9" w:rsidRDefault="005E6AA9" w:rsidP="005E6AA9">
      <w:pPr>
        <w:pStyle w:val="3"/>
      </w:pPr>
      <w:bookmarkStart w:id="4" w:name="请求参数"/>
      <w:bookmarkStart w:id="5" w:name="_Toc107957417"/>
      <w:r>
        <w:t>请求参数</w:t>
      </w:r>
      <w:bookmarkEnd w:id="5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42"/>
        <w:gridCol w:w="742"/>
        <w:gridCol w:w="854"/>
        <w:gridCol w:w="696"/>
        <w:gridCol w:w="741"/>
      </w:tblGrid>
      <w:tr w:rsidR="005E6AA9" w14:paraId="34762787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745EBB4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30704ABC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5EEFC8D0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2FF7CE72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50B7C10E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4CF4970B" w14:textId="77777777" w:rsidTr="00AF4D86">
        <w:tc>
          <w:tcPr>
            <w:tcW w:w="0" w:type="auto"/>
          </w:tcPr>
          <w:p w14:paraId="33D74008" w14:textId="77777777" w:rsidR="005E6AA9" w:rsidRDefault="005E6AA9" w:rsidP="00AF4D8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63C05283" w14:textId="77777777" w:rsidR="005E6AA9" w:rsidRDefault="005E6AA9" w:rsidP="00AF4D86">
            <w:pPr>
              <w:pStyle w:val="Compact"/>
            </w:pPr>
            <w:r>
              <w:t>path</w:t>
            </w:r>
          </w:p>
        </w:tc>
        <w:tc>
          <w:tcPr>
            <w:tcW w:w="0" w:type="auto"/>
          </w:tcPr>
          <w:p w14:paraId="642A6319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928AB6B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84512F2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3435D7A6" w14:textId="77777777" w:rsidTr="00AF4D86">
        <w:tc>
          <w:tcPr>
            <w:tcW w:w="0" w:type="auto"/>
          </w:tcPr>
          <w:p w14:paraId="5E5365A0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06E82CB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A9C6D27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E144EFB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C26B68B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</w:tbl>
    <w:p w14:paraId="109EDD64" w14:textId="77777777" w:rsidR="005E6AA9" w:rsidRDefault="005E6AA9" w:rsidP="005E6AA9">
      <w:pPr>
        <w:pStyle w:val="afd"/>
      </w:pPr>
      <w:proofErr w:type="spellStart"/>
      <w:r>
        <w:t>返回示例</w:t>
      </w:r>
      <w:proofErr w:type="spellEnd"/>
    </w:p>
    <w:p w14:paraId="399FEFE3" w14:textId="77777777" w:rsidR="005E6AA9" w:rsidRDefault="005E6AA9" w:rsidP="005E6AA9">
      <w:pPr>
        <w:pStyle w:val="afd"/>
      </w:pPr>
      <w:proofErr w:type="spellStart"/>
      <w:r>
        <w:t>成功</w:t>
      </w:r>
      <w:proofErr w:type="spellEnd"/>
    </w:p>
    <w:p w14:paraId="47C2B7E6" w14:textId="30004CCB" w:rsidR="005E6AA9" w:rsidRDefault="005E6AA9" w:rsidP="005E6AA9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met</w:t>
      </w:r>
      <w:proofErr w:type="spellEnd"/>
      <w:r>
        <w:rPr>
          <w:rStyle w:val="StringTok"/>
        </w:rPr>
        <w:t xml:space="preserve"> ad </w:t>
      </w:r>
      <w:proofErr w:type="spellStart"/>
      <w:r>
        <w:rPr>
          <w:rStyle w:val="StringTok"/>
        </w:rPr>
        <w:t>consequat</w:t>
      </w:r>
      <w:proofErr w:type="spellEnd"/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168ED320" w14:textId="77777777" w:rsidR="005E6AA9" w:rsidRDefault="005E6AA9" w:rsidP="005E6AA9">
      <w:pPr>
        <w:pStyle w:val="SourceCode"/>
      </w:pPr>
    </w:p>
    <w:p w14:paraId="1415C3A1" w14:textId="77777777" w:rsidR="005E6AA9" w:rsidRDefault="005E6AA9" w:rsidP="005E6AA9">
      <w:pPr>
        <w:pStyle w:val="3"/>
      </w:pPr>
      <w:bookmarkStart w:id="6" w:name="返回结果"/>
      <w:bookmarkStart w:id="7" w:name="_Toc107957418"/>
      <w:bookmarkEnd w:id="4"/>
      <w:r>
        <w:lastRenderedPageBreak/>
        <w:t>返回结果</w:t>
      </w:r>
      <w:bookmarkEnd w:id="7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728DC69A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FEBF7F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450533F8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73A779D9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7AFA61FB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09D1FEEF" w14:textId="77777777" w:rsidTr="00AF4D86">
        <w:tc>
          <w:tcPr>
            <w:tcW w:w="0" w:type="auto"/>
          </w:tcPr>
          <w:p w14:paraId="4408FBDB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7B2C86B" w14:textId="77777777" w:rsidR="005E6AA9" w:rsidRDefault="005E6AA9" w:rsidP="00AF4D86">
            <w:pPr>
              <w:pStyle w:val="Compact"/>
            </w:pPr>
            <w:hyperlink r:id="rId12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10BF6BC5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1A960F34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582DBD69" w14:textId="77777777" w:rsidR="005E6AA9" w:rsidRDefault="005E6AA9" w:rsidP="005E6AA9">
      <w:pPr>
        <w:pStyle w:val="3"/>
      </w:pPr>
      <w:bookmarkStart w:id="8" w:name="返回数据结构"/>
      <w:bookmarkStart w:id="9" w:name="_Toc107957419"/>
      <w:bookmarkEnd w:id="6"/>
      <w:r>
        <w:t>返回数据结构</w:t>
      </w:r>
      <w:bookmarkEnd w:id="9"/>
    </w:p>
    <w:p w14:paraId="6DC853E3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00"/>
        <w:gridCol w:w="795"/>
        <w:gridCol w:w="696"/>
        <w:gridCol w:w="741"/>
        <w:gridCol w:w="936"/>
        <w:gridCol w:w="1176"/>
      </w:tblGrid>
      <w:tr w:rsidR="005E6AA9" w14:paraId="174E9446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9471723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774F744D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3E2D9EF7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77384045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44068F67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4AB83178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1B71170C" w14:textId="77777777" w:rsidTr="00AF4D86">
        <w:tc>
          <w:tcPr>
            <w:tcW w:w="0" w:type="auto"/>
          </w:tcPr>
          <w:p w14:paraId="3C9B0670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message</w:t>
            </w:r>
            <w:proofErr w:type="gramEnd"/>
          </w:p>
        </w:tc>
        <w:tc>
          <w:tcPr>
            <w:tcW w:w="0" w:type="auto"/>
          </w:tcPr>
          <w:p w14:paraId="2252DBB1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FC2E972" w14:textId="77777777" w:rsidR="005E6AA9" w:rsidRDefault="005E6AA9" w:rsidP="00AF4D8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3829394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3647473" w14:textId="77777777" w:rsidR="005E6AA9" w:rsidRDefault="005E6AA9" w:rsidP="00AF4D86">
            <w:pPr>
              <w:pStyle w:val="Compact"/>
            </w:pPr>
            <w:proofErr w:type="spellStart"/>
            <w:r>
              <w:t>消息</w:t>
            </w:r>
            <w:proofErr w:type="spellEnd"/>
          </w:p>
        </w:tc>
        <w:tc>
          <w:tcPr>
            <w:tcW w:w="0" w:type="auto"/>
          </w:tcPr>
          <w:p w14:paraId="4FD437E4" w14:textId="77777777" w:rsidR="005E6AA9" w:rsidRDefault="005E6AA9" w:rsidP="00AF4D86">
            <w:pPr>
              <w:pStyle w:val="Compact"/>
            </w:pPr>
            <w:proofErr w:type="spellStart"/>
            <w:r>
              <w:t>返回成功</w:t>
            </w:r>
            <w:proofErr w:type="spellEnd"/>
          </w:p>
        </w:tc>
      </w:tr>
    </w:tbl>
    <w:p w14:paraId="5C8DEC71" w14:textId="77777777" w:rsidR="005E6AA9" w:rsidRDefault="005E6AA9" w:rsidP="005E6AA9">
      <w:pPr>
        <w:pStyle w:val="2"/>
      </w:pPr>
      <w:bookmarkStart w:id="10" w:name="get-获取任务列表"/>
      <w:bookmarkStart w:id="11" w:name="_Toc107957420"/>
      <w:bookmarkEnd w:id="2"/>
      <w:bookmarkEnd w:id="8"/>
      <w:r>
        <w:t xml:space="preserve">GET </w:t>
      </w:r>
      <w:r>
        <w:t>获取任务列表</w:t>
      </w:r>
      <w:bookmarkEnd w:id="11"/>
    </w:p>
    <w:p w14:paraId="4BB49706" w14:textId="77777777" w:rsidR="005E6AA9" w:rsidRDefault="005E6AA9" w:rsidP="005E6AA9">
      <w:pPr>
        <w:pStyle w:val="FirstParagraph"/>
      </w:pPr>
      <w:r>
        <w:t>GET /task/</w:t>
      </w:r>
    </w:p>
    <w:p w14:paraId="6A129133" w14:textId="77777777" w:rsidR="005E6AA9" w:rsidRDefault="005E6AA9" w:rsidP="005E6AA9">
      <w:pPr>
        <w:pStyle w:val="a1"/>
        <w:rPr>
          <w:lang w:eastAsia="zh-CN"/>
        </w:rPr>
      </w:pPr>
      <w:r>
        <w:rPr>
          <w:lang w:eastAsia="zh-CN"/>
        </w:rPr>
        <w:t>这个接口用户获取当前用户所有任务列表</w:t>
      </w:r>
    </w:p>
    <w:p w14:paraId="6559516E" w14:textId="77777777" w:rsidR="005E6AA9" w:rsidRDefault="005E6AA9" w:rsidP="005E6AA9">
      <w:pPr>
        <w:pStyle w:val="afd"/>
        <w:rPr>
          <w:lang w:eastAsia="zh-CN"/>
        </w:rPr>
      </w:pPr>
      <w:r>
        <w:rPr>
          <w:lang w:eastAsia="zh-CN"/>
        </w:rPr>
        <w:t>Body 请求参数</w:t>
      </w:r>
    </w:p>
    <w:p w14:paraId="2E95C520" w14:textId="163B8455" w:rsidR="005E6AA9" w:rsidRDefault="005E6AA9" w:rsidP="005E6AA9">
      <w:pPr>
        <w:pStyle w:val="SourceCode"/>
        <w:rPr>
          <w:rStyle w:val="FunctionTok"/>
        </w:rPr>
      </w:pPr>
      <w:r>
        <w:rPr>
          <w:rStyle w:val="FunctionTok"/>
        </w:rPr>
        <w:t>{}</w:t>
      </w:r>
    </w:p>
    <w:p w14:paraId="04506B1A" w14:textId="13C2915A" w:rsidR="005E6AA9" w:rsidRDefault="005E6AA9" w:rsidP="005E6AA9">
      <w:pPr>
        <w:pStyle w:val="SourceCode"/>
        <w:rPr>
          <w:rStyle w:val="FunctionTok"/>
        </w:rPr>
      </w:pPr>
    </w:p>
    <w:p w14:paraId="2A4EF693" w14:textId="7FD42232" w:rsidR="005E6AA9" w:rsidRDefault="005E6AA9" w:rsidP="005E6AA9">
      <w:pPr>
        <w:pStyle w:val="SourceCode"/>
        <w:rPr>
          <w:rStyle w:val="FunctionTok"/>
        </w:rPr>
      </w:pPr>
    </w:p>
    <w:p w14:paraId="0830C5B7" w14:textId="77777777" w:rsidR="005E6AA9" w:rsidRDefault="005E6AA9" w:rsidP="005E6AA9">
      <w:pPr>
        <w:pStyle w:val="SourceCode"/>
        <w:rPr>
          <w:rFonts w:hint="eastAsia"/>
        </w:rPr>
      </w:pPr>
    </w:p>
    <w:p w14:paraId="42B82023" w14:textId="77777777" w:rsidR="005E6AA9" w:rsidRDefault="005E6AA9" w:rsidP="005E6AA9">
      <w:pPr>
        <w:pStyle w:val="3"/>
      </w:pPr>
      <w:bookmarkStart w:id="12" w:name="请求参数-1"/>
      <w:bookmarkStart w:id="13" w:name="_Toc107957421"/>
      <w:r>
        <w:t>请求参数</w:t>
      </w:r>
      <w:bookmarkEnd w:id="13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42"/>
        <w:gridCol w:w="742"/>
        <w:gridCol w:w="854"/>
        <w:gridCol w:w="696"/>
        <w:gridCol w:w="741"/>
      </w:tblGrid>
      <w:tr w:rsidR="005E6AA9" w14:paraId="35BC5BD7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B5AB71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507EE7E4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2F92E780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31C7F2E4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5EBDE30D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022DD35B" w14:textId="77777777" w:rsidTr="00AF4D86">
        <w:tc>
          <w:tcPr>
            <w:tcW w:w="0" w:type="auto"/>
          </w:tcPr>
          <w:p w14:paraId="161C1316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E14ED83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3E88F1D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BC6FAD0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B90EF00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</w:tbl>
    <w:p w14:paraId="33120361" w14:textId="77777777" w:rsidR="005E6AA9" w:rsidRDefault="005E6AA9" w:rsidP="005E6AA9">
      <w:pPr>
        <w:pStyle w:val="afd"/>
      </w:pPr>
      <w:proofErr w:type="spellStart"/>
      <w:r>
        <w:lastRenderedPageBreak/>
        <w:t>返回示例</w:t>
      </w:r>
      <w:proofErr w:type="spellEnd"/>
    </w:p>
    <w:p w14:paraId="5518785B" w14:textId="77777777" w:rsidR="005E6AA9" w:rsidRDefault="005E6AA9" w:rsidP="005E6AA9">
      <w:pPr>
        <w:pStyle w:val="afd"/>
      </w:pPr>
      <w:proofErr w:type="spellStart"/>
      <w:r>
        <w:t>成功</w:t>
      </w:r>
      <w:proofErr w:type="spellEnd"/>
    </w:p>
    <w:p w14:paraId="26CE1CEB" w14:textId="755A26CE" w:rsidR="005E6AA9" w:rsidRDefault="005E6AA9" w:rsidP="005E6AA9">
      <w:pPr>
        <w:pStyle w:val="SourceCode"/>
        <w:rPr>
          <w:rStyle w:val="FunctionTok"/>
        </w:rPr>
      </w:pPr>
      <w:r w:rsidRPr="005E6AA9">
        <w:rPr>
          <w:rStyle w:val="FunctionTok"/>
        </w:rPr>
        <w:t>{</w:t>
      </w:r>
      <w:r w:rsidRPr="005E6AA9">
        <w:br/>
      </w:r>
      <w:r w:rsidRPr="005E6AA9">
        <w:rPr>
          <w:rStyle w:val="NormalTok"/>
        </w:rPr>
        <w:t xml:space="preserve">  </w:t>
      </w:r>
      <w:r w:rsidRPr="005E6AA9">
        <w:rPr>
          <w:rStyle w:val="DataTypeTok"/>
        </w:rPr>
        <w:t>"tasks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OtherTok"/>
        </w:rPr>
        <w:t>[</w:t>
      </w:r>
      <w:r w:rsidRPr="005E6AA9">
        <w:br/>
      </w:r>
      <w:r w:rsidRPr="005E6AA9">
        <w:rPr>
          <w:rStyle w:val="NormalTok"/>
        </w:rPr>
        <w:t xml:space="preserve">    </w:t>
      </w:r>
      <w:r w:rsidRPr="005E6AA9">
        <w:rPr>
          <w:rStyle w:val="FunctionTok"/>
        </w:rPr>
        <w:t>{</w:t>
      </w:r>
      <w:r w:rsidRPr="005E6AA9">
        <w:br/>
      </w:r>
      <w:r w:rsidRPr="005E6AA9">
        <w:rPr>
          <w:rStyle w:val="NormalTok"/>
        </w:rPr>
        <w:t xml:space="preserve">      </w:t>
      </w:r>
      <w:r w:rsidRPr="005E6AA9">
        <w:rPr>
          <w:rStyle w:val="DataTypeTok"/>
        </w:rPr>
        <w:t>"id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5247dBB3-a3ca-fCea-f6ef-444F34cA1eEC"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</w:t>
      </w:r>
      <w:r w:rsidRPr="005E6AA9">
        <w:rPr>
          <w:rStyle w:val="DataTypeTok"/>
        </w:rPr>
        <w:t>"</w:t>
      </w:r>
      <w:proofErr w:type="spellStart"/>
      <w:r w:rsidRPr="005E6AA9">
        <w:rPr>
          <w:rStyle w:val="DataTypeTok"/>
        </w:rPr>
        <w:t>imageA</w:t>
      </w:r>
      <w:proofErr w:type="spellEnd"/>
      <w:r w:rsidRPr="005E6AA9">
        <w:rPr>
          <w:rStyle w:val="DataTypeTok"/>
        </w:rPr>
        <w:t>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KeywordTok"/>
        </w:rPr>
        <w:t>null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</w:t>
      </w:r>
      <w:r w:rsidRPr="005E6AA9">
        <w:rPr>
          <w:rStyle w:val="DataTypeTok"/>
        </w:rPr>
        <w:t>"</w:t>
      </w:r>
      <w:proofErr w:type="spellStart"/>
      <w:r w:rsidRPr="005E6AA9">
        <w:rPr>
          <w:rStyle w:val="DataTypeTok"/>
        </w:rPr>
        <w:t>imageB</w:t>
      </w:r>
      <w:proofErr w:type="spellEnd"/>
      <w:r w:rsidRPr="005E6AA9">
        <w:rPr>
          <w:rStyle w:val="DataTypeTok"/>
        </w:rPr>
        <w:t>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FunctionTok"/>
        </w:rPr>
        <w:t>{</w:t>
      </w:r>
      <w:r w:rsidRPr="005E6AA9">
        <w:br/>
      </w:r>
      <w:r w:rsidRPr="005E6AA9">
        <w:rPr>
          <w:rStyle w:val="NormalTok"/>
        </w:rPr>
        <w:t xml:space="preserve">        </w:t>
      </w:r>
      <w:r w:rsidRPr="005E6AA9">
        <w:rPr>
          <w:rStyle w:val="DataTypeTok"/>
        </w:rPr>
        <w:t>"</w:t>
      </w:r>
      <w:proofErr w:type="spellStart"/>
      <w:r w:rsidRPr="005E6AA9">
        <w:rPr>
          <w:rStyle w:val="DataTypeTok"/>
        </w:rPr>
        <w:t>url</w:t>
      </w:r>
      <w:proofErr w:type="spellEnd"/>
      <w:r w:rsidRPr="005E6AA9">
        <w:rPr>
          <w:rStyle w:val="DataTypeTok"/>
        </w:rPr>
        <w:t>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http://owoxexcqj.mn/</w:t>
      </w:r>
      <w:proofErr w:type="spellStart"/>
      <w:r w:rsidRPr="005E6AA9">
        <w:rPr>
          <w:rStyle w:val="StringTok"/>
        </w:rPr>
        <w:t>yxb</w:t>
      </w:r>
      <w:proofErr w:type="spellEnd"/>
      <w:r w:rsidRPr="005E6AA9">
        <w:rPr>
          <w:rStyle w:val="StringTok"/>
        </w:rPr>
        <w:t>"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  </w:t>
      </w:r>
      <w:r w:rsidRPr="005E6AA9">
        <w:rPr>
          <w:rStyle w:val="DataTypeTok"/>
        </w:rPr>
        <w:t>"name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</w:t>
      </w:r>
      <w:proofErr w:type="spellStart"/>
      <w:r w:rsidRPr="005E6AA9">
        <w:rPr>
          <w:rStyle w:val="StringTok"/>
        </w:rPr>
        <w:t>Dmitai</w:t>
      </w:r>
      <w:proofErr w:type="spellEnd"/>
      <w:r w:rsidRPr="005E6AA9">
        <w:rPr>
          <w:rStyle w:val="StringTok"/>
        </w:rPr>
        <w:t xml:space="preserve"> </w:t>
      </w:r>
      <w:proofErr w:type="spellStart"/>
      <w:r w:rsidRPr="005E6AA9">
        <w:rPr>
          <w:rStyle w:val="StringTok"/>
        </w:rPr>
        <w:t>Ulusogm</w:t>
      </w:r>
      <w:proofErr w:type="spellEnd"/>
      <w:r w:rsidRPr="005E6AA9">
        <w:rPr>
          <w:rStyle w:val="StringTok"/>
        </w:rPr>
        <w:t xml:space="preserve"> </w:t>
      </w:r>
      <w:proofErr w:type="spellStart"/>
      <w:r w:rsidRPr="005E6AA9">
        <w:rPr>
          <w:rStyle w:val="StringTok"/>
        </w:rPr>
        <w:t>Fqs</w:t>
      </w:r>
      <w:proofErr w:type="spellEnd"/>
      <w:r w:rsidRPr="005E6AA9">
        <w:rPr>
          <w:rStyle w:val="StringTok"/>
        </w:rPr>
        <w:t xml:space="preserve"> </w:t>
      </w:r>
      <w:proofErr w:type="spellStart"/>
      <w:r w:rsidRPr="005E6AA9">
        <w:rPr>
          <w:rStyle w:val="StringTok"/>
        </w:rPr>
        <w:t>Ukmiuulvqc</w:t>
      </w:r>
      <w:proofErr w:type="spellEnd"/>
      <w:r w:rsidRPr="005E6AA9">
        <w:rPr>
          <w:rStyle w:val="StringTok"/>
        </w:rPr>
        <w:t xml:space="preserve"> </w:t>
      </w:r>
      <w:proofErr w:type="spellStart"/>
      <w:r w:rsidRPr="005E6AA9">
        <w:rPr>
          <w:rStyle w:val="StringTok"/>
        </w:rPr>
        <w:t>Jrssy</w:t>
      </w:r>
      <w:proofErr w:type="spellEnd"/>
      <w:r w:rsidRPr="005E6AA9">
        <w:rPr>
          <w:rStyle w:val="StringTok"/>
        </w:rPr>
        <w:t xml:space="preserve"> </w:t>
      </w:r>
      <w:proofErr w:type="spellStart"/>
      <w:r w:rsidRPr="005E6AA9">
        <w:rPr>
          <w:rStyle w:val="StringTok"/>
        </w:rPr>
        <w:t>Nxtmdhsir</w:t>
      </w:r>
      <w:proofErr w:type="spellEnd"/>
      <w:r w:rsidRPr="005E6AA9">
        <w:rPr>
          <w:rStyle w:val="StringTok"/>
        </w:rPr>
        <w:t xml:space="preserve"> </w:t>
      </w:r>
      <w:proofErr w:type="spellStart"/>
      <w:r w:rsidRPr="005E6AA9">
        <w:rPr>
          <w:rStyle w:val="StringTok"/>
        </w:rPr>
        <w:t>Vckfox</w:t>
      </w:r>
      <w:proofErr w:type="spellEnd"/>
      <w:r w:rsidRPr="005E6AA9">
        <w:rPr>
          <w:rStyle w:val="StringTok"/>
        </w:rPr>
        <w:t>"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  </w:t>
      </w:r>
      <w:r w:rsidRPr="005E6AA9">
        <w:rPr>
          <w:rStyle w:val="DataTypeTok"/>
        </w:rPr>
        <w:t>"id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f9CE57c7-BFA5-a97e-EABb-3BF85aAAf4dC"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  </w:t>
      </w:r>
      <w:r w:rsidRPr="005E6AA9">
        <w:rPr>
          <w:rStyle w:val="DataTypeTok"/>
        </w:rPr>
        <w:t>"</w:t>
      </w:r>
      <w:proofErr w:type="spellStart"/>
      <w:r w:rsidRPr="005E6AA9">
        <w:rPr>
          <w:rStyle w:val="DataTypeTok"/>
        </w:rPr>
        <w:t>create_time</w:t>
      </w:r>
      <w:proofErr w:type="spellEnd"/>
      <w:r w:rsidRPr="005E6AA9">
        <w:rPr>
          <w:rStyle w:val="DataTypeTok"/>
        </w:rPr>
        <w:t>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1982-11-06 19:06:37"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  </w:t>
      </w:r>
      <w:r w:rsidRPr="005E6AA9">
        <w:rPr>
          <w:rStyle w:val="DataTypeTok"/>
        </w:rPr>
        <w:t>"type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</w:t>
      </w:r>
      <w:proofErr w:type="spellStart"/>
      <w:r w:rsidRPr="005E6AA9">
        <w:rPr>
          <w:rStyle w:val="StringTok"/>
        </w:rPr>
        <w:t>sint</w:t>
      </w:r>
      <w:proofErr w:type="spellEnd"/>
      <w:r w:rsidRPr="005E6AA9">
        <w:rPr>
          <w:rStyle w:val="StringTok"/>
        </w:rPr>
        <w:t xml:space="preserve"> </w:t>
      </w:r>
      <w:proofErr w:type="spellStart"/>
      <w:r w:rsidRPr="005E6AA9">
        <w:rPr>
          <w:rStyle w:val="StringTok"/>
        </w:rPr>
        <w:t>esse</w:t>
      </w:r>
      <w:proofErr w:type="spellEnd"/>
      <w:r w:rsidRPr="005E6AA9">
        <w:rPr>
          <w:rStyle w:val="StringTok"/>
        </w:rPr>
        <w:t xml:space="preserve"> </w:t>
      </w:r>
      <w:proofErr w:type="spellStart"/>
      <w:r w:rsidRPr="005E6AA9">
        <w:rPr>
          <w:rStyle w:val="StringTok"/>
        </w:rPr>
        <w:t>adipisicing</w:t>
      </w:r>
      <w:proofErr w:type="spellEnd"/>
      <w:r w:rsidRPr="005E6AA9">
        <w:rPr>
          <w:rStyle w:val="StringTok"/>
        </w:rPr>
        <w:t xml:space="preserve"> ex </w:t>
      </w:r>
      <w:proofErr w:type="spellStart"/>
      <w:r w:rsidRPr="005E6AA9">
        <w:rPr>
          <w:rStyle w:val="StringTok"/>
        </w:rPr>
        <w:t>officia</w:t>
      </w:r>
      <w:proofErr w:type="spellEnd"/>
      <w:r w:rsidRPr="005E6AA9">
        <w:rPr>
          <w:rStyle w:val="StringTok"/>
        </w:rPr>
        <w:t>"</w:t>
      </w:r>
      <w:r w:rsidRPr="005E6AA9">
        <w:br/>
      </w:r>
      <w:r w:rsidRPr="005E6AA9">
        <w:rPr>
          <w:rStyle w:val="NormalTok"/>
        </w:rPr>
        <w:t xml:space="preserve">      </w:t>
      </w:r>
      <w:r w:rsidRPr="005E6AA9">
        <w:rPr>
          <w:rStyle w:val="FunctionTok"/>
        </w:rPr>
        <w:t>},</w:t>
      </w:r>
      <w:r w:rsidRPr="005E6AA9">
        <w:br/>
      </w:r>
      <w:r w:rsidRPr="005E6AA9">
        <w:rPr>
          <w:rStyle w:val="NormalTok"/>
        </w:rPr>
        <w:t xml:space="preserve">      </w:t>
      </w:r>
      <w:r w:rsidRPr="005E6AA9">
        <w:rPr>
          <w:rStyle w:val="DataTypeTok"/>
        </w:rPr>
        <w:t>"analysis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</w:t>
      </w:r>
      <w:proofErr w:type="spellStart"/>
      <w:r w:rsidRPr="005E6AA9">
        <w:rPr>
          <w:rStyle w:val="StringTok"/>
        </w:rPr>
        <w:t>tempor</w:t>
      </w:r>
      <w:proofErr w:type="spellEnd"/>
      <w:r w:rsidRPr="005E6AA9">
        <w:rPr>
          <w:rStyle w:val="StringTok"/>
        </w:rPr>
        <w:t xml:space="preserve"> dolore"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</w:t>
      </w:r>
      <w:r w:rsidRPr="005E6AA9">
        <w:rPr>
          <w:rStyle w:val="DataTypeTok"/>
        </w:rPr>
        <w:t>"mask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FunctionTok"/>
        </w:rPr>
        <w:t>{</w:t>
      </w:r>
      <w:r w:rsidRPr="005E6AA9">
        <w:br/>
      </w:r>
      <w:r w:rsidRPr="005E6AA9">
        <w:rPr>
          <w:rStyle w:val="NormalTok"/>
        </w:rPr>
        <w:t xml:space="preserve">        </w:t>
      </w:r>
      <w:r w:rsidRPr="005E6AA9">
        <w:rPr>
          <w:rStyle w:val="DataTypeTok"/>
        </w:rPr>
        <w:t>"</w:t>
      </w:r>
      <w:proofErr w:type="spellStart"/>
      <w:r w:rsidRPr="005E6AA9">
        <w:rPr>
          <w:rStyle w:val="DataTypeTok"/>
        </w:rPr>
        <w:t>url</w:t>
      </w:r>
      <w:proofErr w:type="spellEnd"/>
      <w:r w:rsidRPr="005E6AA9">
        <w:rPr>
          <w:rStyle w:val="DataTypeTok"/>
        </w:rPr>
        <w:t>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http://mvjdux.ug/</w:t>
      </w:r>
      <w:proofErr w:type="spellStart"/>
      <w:r w:rsidRPr="005E6AA9">
        <w:rPr>
          <w:rStyle w:val="StringTok"/>
        </w:rPr>
        <w:t>onbndnzeuo</w:t>
      </w:r>
      <w:proofErr w:type="spellEnd"/>
      <w:r w:rsidRPr="005E6AA9">
        <w:rPr>
          <w:rStyle w:val="StringTok"/>
        </w:rPr>
        <w:t>"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  </w:t>
      </w:r>
      <w:r w:rsidRPr="005E6AA9">
        <w:rPr>
          <w:rStyle w:val="DataTypeTok"/>
        </w:rPr>
        <w:t>"name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</w:t>
      </w:r>
      <w:proofErr w:type="spellStart"/>
      <w:r w:rsidRPr="005E6AA9">
        <w:rPr>
          <w:rStyle w:val="StringTok"/>
        </w:rPr>
        <w:t>Xetcduxlzl</w:t>
      </w:r>
      <w:proofErr w:type="spellEnd"/>
      <w:r w:rsidRPr="005E6AA9">
        <w:rPr>
          <w:rStyle w:val="StringTok"/>
        </w:rPr>
        <w:t xml:space="preserve"> </w:t>
      </w:r>
      <w:proofErr w:type="spellStart"/>
      <w:r w:rsidRPr="005E6AA9">
        <w:rPr>
          <w:rStyle w:val="StringTok"/>
        </w:rPr>
        <w:t>Dyzpm</w:t>
      </w:r>
      <w:proofErr w:type="spellEnd"/>
      <w:r w:rsidRPr="005E6AA9">
        <w:rPr>
          <w:rStyle w:val="StringTok"/>
        </w:rPr>
        <w:t xml:space="preserve"> </w:t>
      </w:r>
      <w:proofErr w:type="spellStart"/>
      <w:r w:rsidRPr="005E6AA9">
        <w:rPr>
          <w:rStyle w:val="StringTok"/>
        </w:rPr>
        <w:t>Egmmd</w:t>
      </w:r>
      <w:proofErr w:type="spellEnd"/>
      <w:r w:rsidRPr="005E6AA9">
        <w:rPr>
          <w:rStyle w:val="StringTok"/>
        </w:rPr>
        <w:t xml:space="preserve"> </w:t>
      </w:r>
      <w:proofErr w:type="spellStart"/>
      <w:r w:rsidRPr="005E6AA9">
        <w:rPr>
          <w:rStyle w:val="StringTok"/>
        </w:rPr>
        <w:t>Ujmj</w:t>
      </w:r>
      <w:proofErr w:type="spellEnd"/>
      <w:r w:rsidRPr="005E6AA9">
        <w:rPr>
          <w:rStyle w:val="StringTok"/>
        </w:rPr>
        <w:t>"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  </w:t>
      </w:r>
      <w:r w:rsidRPr="005E6AA9">
        <w:rPr>
          <w:rStyle w:val="DataTypeTok"/>
        </w:rPr>
        <w:t>"id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c444b2Ed-eDE6-95D2-9eCB-6BFaC6Edc532"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  </w:t>
      </w:r>
      <w:r w:rsidRPr="005E6AA9">
        <w:rPr>
          <w:rStyle w:val="DataTypeTok"/>
        </w:rPr>
        <w:t>"</w:t>
      </w:r>
      <w:proofErr w:type="spellStart"/>
      <w:r w:rsidRPr="005E6AA9">
        <w:rPr>
          <w:rStyle w:val="DataTypeTok"/>
        </w:rPr>
        <w:t>create_time</w:t>
      </w:r>
      <w:proofErr w:type="spellEnd"/>
      <w:r w:rsidRPr="005E6AA9">
        <w:rPr>
          <w:rStyle w:val="DataTypeTok"/>
        </w:rPr>
        <w:t>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2010-08-17 08:15:35"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  </w:t>
      </w:r>
      <w:r w:rsidRPr="005E6AA9">
        <w:rPr>
          <w:rStyle w:val="DataTypeTok"/>
        </w:rPr>
        <w:t>"type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</w:t>
      </w:r>
      <w:proofErr w:type="spellStart"/>
      <w:r w:rsidRPr="005E6AA9">
        <w:rPr>
          <w:rStyle w:val="StringTok"/>
        </w:rPr>
        <w:t>commodo</w:t>
      </w:r>
      <w:proofErr w:type="spellEnd"/>
      <w:r w:rsidRPr="005E6AA9">
        <w:rPr>
          <w:rStyle w:val="StringTok"/>
        </w:rPr>
        <w:t>"</w:t>
      </w:r>
      <w:r w:rsidRPr="005E6AA9">
        <w:br/>
      </w:r>
      <w:r w:rsidRPr="005E6AA9">
        <w:rPr>
          <w:rStyle w:val="NormalTok"/>
        </w:rPr>
        <w:t xml:space="preserve">      </w:t>
      </w:r>
      <w:r w:rsidRPr="005E6AA9">
        <w:rPr>
          <w:rStyle w:val="FunctionTok"/>
        </w:rPr>
        <w:t>},</w:t>
      </w:r>
      <w:r w:rsidRPr="005E6AA9">
        <w:br/>
      </w:r>
      <w:r w:rsidRPr="005E6AA9">
        <w:rPr>
          <w:rStyle w:val="NormalTok"/>
        </w:rPr>
        <w:t xml:space="preserve">      </w:t>
      </w:r>
      <w:r w:rsidRPr="005E6AA9">
        <w:rPr>
          <w:rStyle w:val="DataTypeTok"/>
        </w:rPr>
        <w:t>"coordinate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KeywordTok"/>
        </w:rPr>
        <w:t>null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</w:t>
      </w:r>
      <w:r w:rsidRPr="005E6AA9">
        <w:rPr>
          <w:rStyle w:val="DataTypeTok"/>
        </w:rPr>
        <w:t>"status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</w:t>
      </w:r>
      <w:proofErr w:type="spellStart"/>
      <w:r w:rsidRPr="005E6AA9">
        <w:rPr>
          <w:rStyle w:val="StringTok"/>
        </w:rPr>
        <w:t>ut</w:t>
      </w:r>
      <w:proofErr w:type="spellEnd"/>
      <w:r w:rsidRPr="005E6AA9">
        <w:rPr>
          <w:rStyle w:val="StringTok"/>
        </w:rPr>
        <w:t xml:space="preserve"> ad"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</w:t>
      </w:r>
      <w:r w:rsidRPr="005E6AA9">
        <w:rPr>
          <w:rStyle w:val="DataTypeTok"/>
        </w:rPr>
        <w:t>"</w:t>
      </w:r>
      <w:proofErr w:type="spellStart"/>
      <w:r w:rsidRPr="005E6AA9">
        <w:rPr>
          <w:rStyle w:val="DataTypeTok"/>
        </w:rPr>
        <w:t>create_time</w:t>
      </w:r>
      <w:proofErr w:type="spellEnd"/>
      <w:r w:rsidRPr="005E6AA9">
        <w:rPr>
          <w:rStyle w:val="DataTypeTok"/>
        </w:rPr>
        <w:t>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2013-06-18 20:11:25"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</w:t>
      </w:r>
      <w:r w:rsidRPr="005E6AA9">
        <w:rPr>
          <w:rStyle w:val="DataTypeTok"/>
        </w:rPr>
        <w:t>"</w:t>
      </w:r>
      <w:proofErr w:type="spellStart"/>
      <w:r w:rsidRPr="005E6AA9">
        <w:rPr>
          <w:rStyle w:val="DataTypeTok"/>
        </w:rPr>
        <w:t>project_id</w:t>
      </w:r>
      <w:proofErr w:type="spellEnd"/>
      <w:r w:rsidRPr="005E6AA9">
        <w:rPr>
          <w:rStyle w:val="DataTypeTok"/>
        </w:rPr>
        <w:t>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cBE2A9aB-75F0-04fB-D6E7-3DF4Db2F749e"</w:t>
      </w:r>
      <w:r w:rsidRPr="005E6AA9">
        <w:rPr>
          <w:rStyle w:val="FunctionTok"/>
        </w:rPr>
        <w:t>,</w:t>
      </w:r>
      <w:r w:rsidRPr="005E6AA9">
        <w:br/>
      </w:r>
      <w:r w:rsidRPr="005E6AA9">
        <w:rPr>
          <w:rStyle w:val="NormalTok"/>
        </w:rPr>
        <w:t xml:space="preserve">      </w:t>
      </w:r>
      <w:r w:rsidRPr="005E6AA9">
        <w:rPr>
          <w:rStyle w:val="DataTypeTok"/>
        </w:rPr>
        <w:t>"</w:t>
      </w:r>
      <w:proofErr w:type="spellStart"/>
      <w:r w:rsidRPr="005E6AA9">
        <w:rPr>
          <w:rStyle w:val="DataTypeTok"/>
        </w:rPr>
        <w:t>user_id</w:t>
      </w:r>
      <w:proofErr w:type="spellEnd"/>
      <w:r w:rsidRPr="005E6AA9">
        <w:rPr>
          <w:rStyle w:val="DataTypeTok"/>
        </w:rPr>
        <w:t>"</w:t>
      </w:r>
      <w:r w:rsidRPr="005E6AA9">
        <w:rPr>
          <w:rStyle w:val="FunctionTok"/>
        </w:rPr>
        <w:t>:</w:t>
      </w:r>
      <w:r w:rsidRPr="005E6AA9">
        <w:rPr>
          <w:rStyle w:val="NormalTok"/>
        </w:rPr>
        <w:t xml:space="preserve"> </w:t>
      </w:r>
      <w:r w:rsidRPr="005E6AA9">
        <w:rPr>
          <w:rStyle w:val="StringTok"/>
        </w:rPr>
        <w:t>"650000197203186128"</w:t>
      </w:r>
      <w:r w:rsidRPr="005E6AA9">
        <w:br/>
      </w:r>
      <w:r w:rsidRPr="005E6AA9">
        <w:rPr>
          <w:rStyle w:val="NormalTok"/>
        </w:rPr>
        <w:t xml:space="preserve">    </w:t>
      </w:r>
      <w:r w:rsidRPr="005E6AA9">
        <w:rPr>
          <w:rStyle w:val="FunctionTok"/>
        </w:rPr>
        <w:t>}</w:t>
      </w:r>
      <w:r w:rsidRPr="005E6AA9">
        <w:br/>
      </w:r>
      <w:r w:rsidRPr="005E6AA9">
        <w:rPr>
          <w:rStyle w:val="NormalTok"/>
        </w:rPr>
        <w:t xml:space="preserve">  </w:t>
      </w:r>
      <w:r w:rsidRPr="005E6AA9">
        <w:rPr>
          <w:rStyle w:val="OtherTok"/>
        </w:rPr>
        <w:t>]</w:t>
      </w:r>
      <w:r w:rsidRPr="005E6AA9">
        <w:br/>
      </w:r>
      <w:r w:rsidRPr="005E6AA9">
        <w:rPr>
          <w:rStyle w:val="FunctionTok"/>
        </w:rPr>
        <w:t>}</w:t>
      </w:r>
    </w:p>
    <w:p w14:paraId="1E8FAEEA" w14:textId="1E34A22A" w:rsidR="005E6AA9" w:rsidRDefault="005E6AA9" w:rsidP="005E6AA9">
      <w:pPr>
        <w:pStyle w:val="SourceCode"/>
        <w:rPr>
          <w:rStyle w:val="FunctionTok"/>
        </w:rPr>
      </w:pPr>
    </w:p>
    <w:p w14:paraId="643DE7CB" w14:textId="26945008" w:rsidR="005E6AA9" w:rsidRDefault="005E6AA9" w:rsidP="005E6AA9">
      <w:pPr>
        <w:pStyle w:val="SourceCode"/>
        <w:rPr>
          <w:rStyle w:val="FunctionTok"/>
        </w:rPr>
      </w:pPr>
    </w:p>
    <w:p w14:paraId="22CEFD5A" w14:textId="1233BE86" w:rsidR="005E6AA9" w:rsidRDefault="005E6AA9" w:rsidP="005E6AA9">
      <w:pPr>
        <w:pStyle w:val="SourceCode"/>
        <w:rPr>
          <w:rStyle w:val="FunctionTok"/>
        </w:rPr>
      </w:pPr>
    </w:p>
    <w:p w14:paraId="6620DFC3" w14:textId="77777777" w:rsidR="005E6AA9" w:rsidRPr="005E6AA9" w:rsidRDefault="005E6AA9" w:rsidP="005E6AA9">
      <w:pPr>
        <w:pStyle w:val="SourceCode"/>
        <w:rPr>
          <w:rFonts w:hint="eastAsia"/>
        </w:rPr>
      </w:pPr>
    </w:p>
    <w:p w14:paraId="4C381F63" w14:textId="77777777" w:rsidR="005E6AA9" w:rsidRDefault="005E6AA9" w:rsidP="005E6AA9">
      <w:pPr>
        <w:pStyle w:val="3"/>
      </w:pPr>
      <w:bookmarkStart w:id="14" w:name="返回结果-1"/>
      <w:bookmarkStart w:id="15" w:name="_Toc107957422"/>
      <w:bookmarkEnd w:id="12"/>
      <w:r>
        <w:lastRenderedPageBreak/>
        <w:t>返回结果</w:t>
      </w:r>
      <w:bookmarkEnd w:id="15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7C1E02F9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1905C3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7AFED9C9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1DF5ECF5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7E902D12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08C1C6CB" w14:textId="77777777" w:rsidTr="00AF4D86">
        <w:tc>
          <w:tcPr>
            <w:tcW w:w="0" w:type="auto"/>
          </w:tcPr>
          <w:p w14:paraId="2664F8FA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0AB065AA" w14:textId="77777777" w:rsidR="005E6AA9" w:rsidRDefault="005E6AA9" w:rsidP="00AF4D86">
            <w:pPr>
              <w:pStyle w:val="Compact"/>
            </w:pPr>
            <w:hyperlink r:id="rId13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2C38F23E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1FB1F2F1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0CF418EA" w14:textId="77777777" w:rsidR="005E6AA9" w:rsidRDefault="005E6AA9" w:rsidP="005E6AA9">
      <w:pPr>
        <w:pStyle w:val="3"/>
      </w:pPr>
      <w:bookmarkStart w:id="16" w:name="返回数据结构-1"/>
      <w:bookmarkStart w:id="17" w:name="_Toc107957423"/>
      <w:bookmarkEnd w:id="14"/>
      <w:r>
        <w:t>返回数据结构</w:t>
      </w:r>
      <w:bookmarkEnd w:id="17"/>
    </w:p>
    <w:p w14:paraId="0B6C8135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03"/>
        <w:gridCol w:w="837"/>
        <w:gridCol w:w="696"/>
        <w:gridCol w:w="741"/>
        <w:gridCol w:w="936"/>
        <w:gridCol w:w="1176"/>
      </w:tblGrid>
      <w:tr w:rsidR="005E6AA9" w14:paraId="571C35BB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A58A92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55C1E558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0A8846CD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2910D42E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05A8BAE9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35173A16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0CE56A67" w14:textId="77777777" w:rsidTr="00AF4D86">
        <w:tc>
          <w:tcPr>
            <w:tcW w:w="0" w:type="auto"/>
          </w:tcPr>
          <w:p w14:paraId="70463BAB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tasks</w:t>
            </w:r>
            <w:proofErr w:type="gramEnd"/>
          </w:p>
        </w:tc>
        <w:tc>
          <w:tcPr>
            <w:tcW w:w="0" w:type="auto"/>
          </w:tcPr>
          <w:p w14:paraId="516C0F2C" w14:textId="77777777" w:rsidR="005E6AA9" w:rsidRDefault="005E6AA9" w:rsidP="00AF4D86">
            <w:pPr>
              <w:pStyle w:val="Compact"/>
            </w:pPr>
            <w:r>
              <w:t>[</w:t>
            </w:r>
            <w:proofErr w:type="spellStart"/>
            <w:r>
              <w:fldChar w:fldCharType="begin"/>
            </w:r>
            <w:r>
              <w:instrText>HYPERLINK \l "schema%e4%bb%bb%e5%8a%a1" \h</w:instrText>
            </w:r>
            <w:r>
              <w:fldChar w:fldCharType="separate"/>
            </w:r>
            <w:r>
              <w:rPr>
                <w:rStyle w:val="ae"/>
              </w:rPr>
              <w:t>任务</w:t>
            </w:r>
            <w:proofErr w:type="spellEnd"/>
            <w:r>
              <w:rPr>
                <w:rStyle w:val="ae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98EF529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C5FE822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65929B5" w14:textId="77777777" w:rsidR="005E6AA9" w:rsidRDefault="005E6AA9" w:rsidP="00AF4D86"/>
        </w:tc>
        <w:tc>
          <w:tcPr>
            <w:tcW w:w="0" w:type="auto"/>
          </w:tcPr>
          <w:p w14:paraId="65A1D7EC" w14:textId="77777777" w:rsidR="005E6AA9" w:rsidRDefault="005E6AA9" w:rsidP="00AF4D86">
            <w:pPr>
              <w:pStyle w:val="Compact"/>
            </w:pPr>
            <w:proofErr w:type="spellStart"/>
            <w:r>
              <w:t>任务数组</w:t>
            </w:r>
            <w:proofErr w:type="spellEnd"/>
          </w:p>
        </w:tc>
      </w:tr>
    </w:tbl>
    <w:p w14:paraId="582FB9F3" w14:textId="77777777" w:rsidR="005E6AA9" w:rsidRDefault="005E6AA9" w:rsidP="005E6AA9">
      <w:pPr>
        <w:pStyle w:val="2"/>
      </w:pPr>
      <w:bookmarkStart w:id="18" w:name="put-创建任务"/>
      <w:bookmarkStart w:id="19" w:name="_Toc107957424"/>
      <w:bookmarkEnd w:id="10"/>
      <w:bookmarkEnd w:id="16"/>
      <w:r>
        <w:t xml:space="preserve">PUT </w:t>
      </w:r>
      <w:r>
        <w:t>创建任务</w:t>
      </w:r>
      <w:bookmarkEnd w:id="19"/>
    </w:p>
    <w:p w14:paraId="39FD7286" w14:textId="77777777" w:rsidR="005E6AA9" w:rsidRDefault="005E6AA9" w:rsidP="005E6AA9">
      <w:pPr>
        <w:pStyle w:val="FirstParagraph"/>
      </w:pPr>
      <w:r>
        <w:t>PUT /task/</w:t>
      </w:r>
    </w:p>
    <w:p w14:paraId="4B1F50F3" w14:textId="77777777" w:rsidR="005E6AA9" w:rsidRDefault="005E6AA9" w:rsidP="005E6AA9">
      <w:pPr>
        <w:pStyle w:val="a1"/>
        <w:rPr>
          <w:lang w:eastAsia="zh-CN"/>
        </w:rPr>
      </w:pPr>
      <w:r>
        <w:rPr>
          <w:lang w:eastAsia="zh-CN"/>
        </w:rPr>
        <w:t>这个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用于处理用户自定义上</w:t>
      </w:r>
      <w:proofErr w:type="gramStart"/>
      <w:r>
        <w:rPr>
          <w:lang w:eastAsia="zh-CN"/>
        </w:rPr>
        <w:t>传图片</w:t>
      </w:r>
      <w:proofErr w:type="gramEnd"/>
      <w:r>
        <w:rPr>
          <w:lang w:eastAsia="zh-CN"/>
        </w:rPr>
        <w:t>的情况， 用户自定义上</w:t>
      </w:r>
      <w:proofErr w:type="gramStart"/>
      <w:r>
        <w:rPr>
          <w:lang w:eastAsia="zh-CN"/>
        </w:rPr>
        <w:t>传图片</w:t>
      </w:r>
      <w:proofErr w:type="gramEnd"/>
      <w:r>
        <w:rPr>
          <w:lang w:eastAsia="zh-CN"/>
        </w:rPr>
        <w:t>将包含变换检测这一项多余的任务。并且能够选择检测区域， 当不选择的时候默认处理整张图片。</w:t>
      </w:r>
    </w:p>
    <w:p w14:paraId="0B71650E" w14:textId="77777777" w:rsidR="005E6AA9" w:rsidRDefault="005E6AA9" w:rsidP="005E6AA9">
      <w:pPr>
        <w:pStyle w:val="afd"/>
      </w:pPr>
      <w:r>
        <w:t xml:space="preserve">Body </w:t>
      </w:r>
      <w:proofErr w:type="spellStart"/>
      <w:r>
        <w:t>请求参数</w:t>
      </w:r>
      <w:proofErr w:type="spellEnd"/>
    </w:p>
    <w:p w14:paraId="183E7758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ser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oject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ordin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2F7539B8" w14:textId="77777777" w:rsidR="005E6AA9" w:rsidRDefault="005E6AA9" w:rsidP="005E6AA9">
      <w:pPr>
        <w:pStyle w:val="3"/>
      </w:pPr>
      <w:bookmarkStart w:id="20" w:name="请求参数-2"/>
      <w:bookmarkStart w:id="21" w:name="_Toc107957425"/>
      <w:r>
        <w:lastRenderedPageBreak/>
        <w:t>请求参数</w:t>
      </w:r>
      <w:bookmarkEnd w:id="21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07"/>
        <w:gridCol w:w="742"/>
        <w:gridCol w:w="854"/>
        <w:gridCol w:w="696"/>
        <w:gridCol w:w="1428"/>
      </w:tblGrid>
      <w:tr w:rsidR="005E6AA9" w14:paraId="21BAD99A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F341E03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4D702E95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63B7EDA2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22244216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6407FE7C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1DADEE1A" w14:textId="77777777" w:rsidTr="00AF4D86">
        <w:tc>
          <w:tcPr>
            <w:tcW w:w="0" w:type="auto"/>
          </w:tcPr>
          <w:p w14:paraId="183ABAC5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01BD888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74E9F63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E458BD4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D122F50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65679874" w14:textId="77777777" w:rsidTr="00AF4D86">
        <w:tc>
          <w:tcPr>
            <w:tcW w:w="0" w:type="auto"/>
          </w:tcPr>
          <w:p w14:paraId="34940D59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spellStart"/>
            <w:proofErr w:type="gramStart"/>
            <w:r>
              <w:t>user</w:t>
            </w:r>
            <w:proofErr w:type="gramEnd"/>
            <w:r>
              <w:t>_id</w:t>
            </w:r>
            <w:proofErr w:type="spellEnd"/>
          </w:p>
        </w:tc>
        <w:tc>
          <w:tcPr>
            <w:tcW w:w="0" w:type="auto"/>
          </w:tcPr>
          <w:p w14:paraId="2ED0E820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F65D078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FFB51F4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783C6A0" w14:textId="77777777" w:rsidR="005E6AA9" w:rsidRDefault="005E6AA9" w:rsidP="00AF4D86">
            <w:pPr>
              <w:pStyle w:val="Compact"/>
            </w:pPr>
            <w:proofErr w:type="spellStart"/>
            <w:r>
              <w:t>用户id</w:t>
            </w:r>
            <w:proofErr w:type="spellEnd"/>
          </w:p>
        </w:tc>
      </w:tr>
      <w:tr w:rsidR="005E6AA9" w14:paraId="7B85A793" w14:textId="77777777" w:rsidTr="00AF4D86">
        <w:tc>
          <w:tcPr>
            <w:tcW w:w="0" w:type="auto"/>
          </w:tcPr>
          <w:p w14:paraId="52507A0C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spellStart"/>
            <w:proofErr w:type="gramStart"/>
            <w:r>
              <w:t>project</w:t>
            </w:r>
            <w:proofErr w:type="gramEnd"/>
            <w:r>
              <w:t>_id</w:t>
            </w:r>
            <w:proofErr w:type="spellEnd"/>
          </w:p>
        </w:tc>
        <w:tc>
          <w:tcPr>
            <w:tcW w:w="0" w:type="auto"/>
          </w:tcPr>
          <w:p w14:paraId="74670B61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02C6D18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361F814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076E03F" w14:textId="77777777" w:rsidR="005E6AA9" w:rsidRDefault="005E6AA9" w:rsidP="00AF4D86">
            <w:pPr>
              <w:pStyle w:val="Compact"/>
            </w:pPr>
            <w:proofErr w:type="spellStart"/>
            <w:r>
              <w:t>所属项目id</w:t>
            </w:r>
            <w:proofErr w:type="spellEnd"/>
          </w:p>
        </w:tc>
      </w:tr>
      <w:tr w:rsidR="005E6AA9" w14:paraId="6C5F21B4" w14:textId="77777777" w:rsidTr="00AF4D86">
        <w:tc>
          <w:tcPr>
            <w:tcW w:w="0" w:type="auto"/>
          </w:tcPr>
          <w:p w14:paraId="517AB8AC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coordinate</w:t>
            </w:r>
            <w:proofErr w:type="gramEnd"/>
          </w:p>
        </w:tc>
        <w:tc>
          <w:tcPr>
            <w:tcW w:w="0" w:type="auto"/>
          </w:tcPr>
          <w:p w14:paraId="6C0B8B81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1F3B8B8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E023133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52660DF" w14:textId="77777777" w:rsidR="005E6AA9" w:rsidRDefault="005E6AA9" w:rsidP="00AF4D86">
            <w:pPr>
              <w:pStyle w:val="Compact"/>
            </w:pPr>
            <w:proofErr w:type="spellStart"/>
            <w:r>
              <w:t>坐标</w:t>
            </w:r>
            <w:proofErr w:type="spellEnd"/>
          </w:p>
        </w:tc>
      </w:tr>
    </w:tbl>
    <w:p w14:paraId="189CD64D" w14:textId="77777777" w:rsidR="005E6AA9" w:rsidRDefault="005E6AA9" w:rsidP="005E6AA9">
      <w:pPr>
        <w:pStyle w:val="afd"/>
      </w:pPr>
      <w:proofErr w:type="spellStart"/>
      <w:r>
        <w:t>返回示例</w:t>
      </w:r>
      <w:proofErr w:type="spellEnd"/>
    </w:p>
    <w:p w14:paraId="53D60EA1" w14:textId="77777777" w:rsidR="005E6AA9" w:rsidRDefault="005E6AA9" w:rsidP="005E6AA9">
      <w:pPr>
        <w:pStyle w:val="afd"/>
      </w:pPr>
      <w:proofErr w:type="spellStart"/>
      <w:r>
        <w:t>成功</w:t>
      </w:r>
      <w:proofErr w:type="spellEnd"/>
    </w:p>
    <w:p w14:paraId="55FC1B57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ABD159C-9A04-9C7B-66dB-FC5c48e5c33E"</w:t>
      </w:r>
      <w:r>
        <w:br/>
      </w:r>
      <w:r>
        <w:rPr>
          <w:rStyle w:val="FunctionTok"/>
        </w:rPr>
        <w:t>}</w:t>
      </w:r>
    </w:p>
    <w:p w14:paraId="43B1C52D" w14:textId="77777777" w:rsidR="005E6AA9" w:rsidRDefault="005E6AA9" w:rsidP="005E6AA9">
      <w:pPr>
        <w:pStyle w:val="3"/>
      </w:pPr>
      <w:bookmarkStart w:id="22" w:name="返回结果-2"/>
      <w:bookmarkStart w:id="23" w:name="_Toc107957426"/>
      <w:bookmarkEnd w:id="20"/>
      <w:r>
        <w:t>返回结果</w:t>
      </w:r>
      <w:bookmarkEnd w:id="23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77433727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5E630C2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3AE93B0C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208B1A85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13852E05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0A08ED56" w14:textId="77777777" w:rsidTr="00AF4D86">
        <w:tc>
          <w:tcPr>
            <w:tcW w:w="0" w:type="auto"/>
          </w:tcPr>
          <w:p w14:paraId="68A7BBFE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05E3DD9D" w14:textId="77777777" w:rsidR="005E6AA9" w:rsidRDefault="005E6AA9" w:rsidP="00AF4D86">
            <w:pPr>
              <w:pStyle w:val="Compact"/>
            </w:pPr>
            <w:hyperlink r:id="rId14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11B97773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13283F16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1385B484" w14:textId="77777777" w:rsidR="005E6AA9" w:rsidRDefault="005E6AA9" w:rsidP="005E6AA9">
      <w:pPr>
        <w:pStyle w:val="3"/>
      </w:pPr>
      <w:bookmarkStart w:id="24" w:name="返回数据结构-2"/>
      <w:bookmarkStart w:id="25" w:name="_Toc107957427"/>
      <w:bookmarkEnd w:id="22"/>
      <w:r>
        <w:t>返回数据结构</w:t>
      </w:r>
      <w:bookmarkEnd w:id="25"/>
    </w:p>
    <w:p w14:paraId="0B6AEF3E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96"/>
        <w:gridCol w:w="795"/>
        <w:gridCol w:w="696"/>
        <w:gridCol w:w="741"/>
        <w:gridCol w:w="936"/>
        <w:gridCol w:w="981"/>
      </w:tblGrid>
      <w:tr w:rsidR="005E6AA9" w14:paraId="7ADF4A67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68D559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70CD772B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1561A389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5DCB7C6F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62719AF8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3B530478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6C9C7F6A" w14:textId="77777777" w:rsidTr="00AF4D86">
        <w:tc>
          <w:tcPr>
            <w:tcW w:w="0" w:type="auto"/>
          </w:tcPr>
          <w:p w14:paraId="63365750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id</w:t>
            </w:r>
            <w:proofErr w:type="gramEnd"/>
          </w:p>
        </w:tc>
        <w:tc>
          <w:tcPr>
            <w:tcW w:w="0" w:type="auto"/>
          </w:tcPr>
          <w:p w14:paraId="36C088AE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3485547" w14:textId="77777777" w:rsidR="005E6AA9" w:rsidRDefault="005E6AA9" w:rsidP="00AF4D8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8FC4501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0F02AC0" w14:textId="77777777" w:rsidR="005E6AA9" w:rsidRDefault="005E6AA9" w:rsidP="00AF4D86"/>
        </w:tc>
        <w:tc>
          <w:tcPr>
            <w:tcW w:w="0" w:type="auto"/>
          </w:tcPr>
          <w:p w14:paraId="78A4FD76" w14:textId="77777777" w:rsidR="005E6AA9" w:rsidRDefault="005E6AA9" w:rsidP="00AF4D86">
            <w:pPr>
              <w:pStyle w:val="Compact"/>
            </w:pPr>
            <w:proofErr w:type="spellStart"/>
            <w:r>
              <w:t>任务ID</w:t>
            </w:r>
            <w:proofErr w:type="spellEnd"/>
          </w:p>
        </w:tc>
      </w:tr>
    </w:tbl>
    <w:p w14:paraId="4AD106E9" w14:textId="77777777" w:rsidR="005E6AA9" w:rsidRDefault="005E6AA9" w:rsidP="005E6AA9">
      <w:pPr>
        <w:pStyle w:val="10"/>
      </w:pPr>
      <w:bookmarkStart w:id="26" w:name="图片"/>
      <w:bookmarkStart w:id="27" w:name="_Toc107957428"/>
      <w:bookmarkEnd w:id="18"/>
      <w:bookmarkEnd w:id="24"/>
      <w:r>
        <w:lastRenderedPageBreak/>
        <w:t>图片</w:t>
      </w:r>
      <w:bookmarkEnd w:id="27"/>
    </w:p>
    <w:p w14:paraId="5002E6CB" w14:textId="77777777" w:rsidR="005E6AA9" w:rsidRDefault="005E6AA9" w:rsidP="005E6AA9">
      <w:pPr>
        <w:pStyle w:val="2"/>
      </w:pPr>
      <w:bookmarkStart w:id="28" w:name="post-用户上传高德地图图片"/>
      <w:bookmarkStart w:id="29" w:name="_Toc107957429"/>
      <w:r>
        <w:t xml:space="preserve">POST </w:t>
      </w:r>
      <w:r>
        <w:t>用户</w:t>
      </w:r>
      <w:proofErr w:type="gramStart"/>
      <w:r>
        <w:t>上传高德</w:t>
      </w:r>
      <w:proofErr w:type="gramEnd"/>
      <w:r>
        <w:t>地图图片</w:t>
      </w:r>
      <w:bookmarkEnd w:id="29"/>
    </w:p>
    <w:p w14:paraId="1A5CE4E5" w14:textId="77777777" w:rsidR="005E6AA9" w:rsidRDefault="005E6AA9" w:rsidP="005E6AA9">
      <w:pPr>
        <w:pStyle w:val="FirstParagraph"/>
      </w:pPr>
      <w:r>
        <w:t>POST /image/</w:t>
      </w:r>
    </w:p>
    <w:p w14:paraId="78C5F549" w14:textId="77777777" w:rsidR="005E6AA9" w:rsidRDefault="005E6AA9" w:rsidP="005E6AA9">
      <w:pPr>
        <w:pStyle w:val="a1"/>
      </w:pPr>
      <w:proofErr w:type="spellStart"/>
      <w:r>
        <w:t>这个接口用于用户选取高德地图数据并保存到自己的数据集之中</w:t>
      </w:r>
      <w:proofErr w:type="spellEnd"/>
    </w:p>
    <w:p w14:paraId="5D5FF864" w14:textId="77777777" w:rsidR="005E6AA9" w:rsidRDefault="005E6AA9" w:rsidP="005E6AA9">
      <w:pPr>
        <w:pStyle w:val="afd"/>
      </w:pPr>
      <w:r>
        <w:t xml:space="preserve">Body </w:t>
      </w:r>
      <w:proofErr w:type="spellStart"/>
      <w:r>
        <w:t>请求参数</w:t>
      </w:r>
      <w:proofErr w:type="spellEnd"/>
    </w:p>
    <w:p w14:paraId="45C8EC5E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ordin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4820BC66" w14:textId="77777777" w:rsidR="005E6AA9" w:rsidRDefault="005E6AA9" w:rsidP="005E6AA9">
      <w:pPr>
        <w:pStyle w:val="3"/>
      </w:pPr>
      <w:bookmarkStart w:id="30" w:name="请求参数-3"/>
      <w:bookmarkStart w:id="31" w:name="_Toc107957430"/>
      <w:r>
        <w:t>请求参数</w:t>
      </w:r>
      <w:bookmarkEnd w:id="31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07"/>
        <w:gridCol w:w="742"/>
        <w:gridCol w:w="854"/>
        <w:gridCol w:w="696"/>
        <w:gridCol w:w="936"/>
      </w:tblGrid>
      <w:tr w:rsidR="005E6AA9" w14:paraId="03F2C5C8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AE85E43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2F74F593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34FDDBF3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09EBC110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345A36BD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3D758517" w14:textId="77777777" w:rsidTr="00AF4D86">
        <w:tc>
          <w:tcPr>
            <w:tcW w:w="0" w:type="auto"/>
          </w:tcPr>
          <w:p w14:paraId="139A4A53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121FC44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FD77354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77020F3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3ACF667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0489B743" w14:textId="77777777" w:rsidTr="00AF4D86">
        <w:tc>
          <w:tcPr>
            <w:tcW w:w="0" w:type="auto"/>
          </w:tcPr>
          <w:p w14:paraId="607F9B9F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coordinate</w:t>
            </w:r>
            <w:proofErr w:type="gramEnd"/>
          </w:p>
        </w:tc>
        <w:tc>
          <w:tcPr>
            <w:tcW w:w="0" w:type="auto"/>
          </w:tcPr>
          <w:p w14:paraId="1A81FB8E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79C336E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E6DC952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4D117C5" w14:textId="77777777" w:rsidR="005E6AA9" w:rsidRDefault="005E6AA9" w:rsidP="00AF4D86">
            <w:pPr>
              <w:pStyle w:val="Compact"/>
            </w:pPr>
            <w:proofErr w:type="spellStart"/>
            <w:r>
              <w:t>坐标</w:t>
            </w:r>
            <w:proofErr w:type="spellEnd"/>
          </w:p>
        </w:tc>
      </w:tr>
      <w:tr w:rsidR="005E6AA9" w14:paraId="0B5E15CA" w14:textId="77777777" w:rsidTr="00AF4D86">
        <w:tc>
          <w:tcPr>
            <w:tcW w:w="0" w:type="auto"/>
          </w:tcPr>
          <w:p w14:paraId="32483EE3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name</w:t>
            </w:r>
            <w:proofErr w:type="gramEnd"/>
          </w:p>
        </w:tc>
        <w:tc>
          <w:tcPr>
            <w:tcW w:w="0" w:type="auto"/>
          </w:tcPr>
          <w:p w14:paraId="18A15120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FB1F71D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962001B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FAAED4A" w14:textId="77777777" w:rsidR="005E6AA9" w:rsidRDefault="005E6AA9" w:rsidP="00AF4D86">
            <w:pPr>
              <w:pStyle w:val="Compact"/>
            </w:pPr>
            <w:proofErr w:type="spellStart"/>
            <w:r>
              <w:t>图片名</w:t>
            </w:r>
            <w:proofErr w:type="spellEnd"/>
          </w:p>
        </w:tc>
      </w:tr>
    </w:tbl>
    <w:p w14:paraId="33769B0F" w14:textId="77777777" w:rsidR="005E6AA9" w:rsidRDefault="005E6AA9" w:rsidP="005E6AA9">
      <w:pPr>
        <w:pStyle w:val="afd"/>
      </w:pPr>
      <w:proofErr w:type="spellStart"/>
      <w:r>
        <w:t>返回示例</w:t>
      </w:r>
      <w:proofErr w:type="spellEnd"/>
    </w:p>
    <w:p w14:paraId="68275C86" w14:textId="77777777" w:rsidR="005E6AA9" w:rsidRDefault="005E6AA9" w:rsidP="005E6AA9">
      <w:pPr>
        <w:pStyle w:val="3"/>
      </w:pPr>
      <w:bookmarkStart w:id="32" w:name="返回结果-3"/>
      <w:bookmarkStart w:id="33" w:name="_Toc107957431"/>
      <w:bookmarkEnd w:id="30"/>
      <w:r>
        <w:t>返回结果</w:t>
      </w:r>
      <w:bookmarkEnd w:id="33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0002D135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91564DC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54CB2024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0F9CE537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1112242F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4BC5D764" w14:textId="77777777" w:rsidTr="00AF4D86">
        <w:tc>
          <w:tcPr>
            <w:tcW w:w="0" w:type="auto"/>
          </w:tcPr>
          <w:p w14:paraId="07207F3A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04BD848E" w14:textId="77777777" w:rsidR="005E6AA9" w:rsidRDefault="005E6AA9" w:rsidP="00AF4D86">
            <w:pPr>
              <w:pStyle w:val="Compact"/>
            </w:pPr>
            <w:hyperlink r:id="rId15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7592EA89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203C7E4B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7FE4F07D" w14:textId="77777777" w:rsidR="005E6AA9" w:rsidRDefault="005E6AA9" w:rsidP="005E6AA9">
      <w:pPr>
        <w:pStyle w:val="3"/>
      </w:pPr>
      <w:bookmarkStart w:id="34" w:name="返回数据结构-3"/>
      <w:bookmarkStart w:id="35" w:name="_Toc107957432"/>
      <w:bookmarkEnd w:id="32"/>
      <w:r>
        <w:lastRenderedPageBreak/>
        <w:t>返回数据结构</w:t>
      </w:r>
      <w:bookmarkEnd w:id="35"/>
    </w:p>
    <w:p w14:paraId="0CEAF176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00"/>
        <w:gridCol w:w="795"/>
        <w:gridCol w:w="696"/>
        <w:gridCol w:w="741"/>
        <w:gridCol w:w="936"/>
        <w:gridCol w:w="696"/>
      </w:tblGrid>
      <w:tr w:rsidR="005E6AA9" w14:paraId="35466471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3DEDB2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5ED4977C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1CC45760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3358C3DC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6F5E9B6C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1B7D6989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125D1703" w14:textId="77777777" w:rsidTr="00AF4D86">
        <w:tc>
          <w:tcPr>
            <w:tcW w:w="0" w:type="auto"/>
          </w:tcPr>
          <w:p w14:paraId="68881B50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message</w:t>
            </w:r>
            <w:proofErr w:type="gramEnd"/>
          </w:p>
        </w:tc>
        <w:tc>
          <w:tcPr>
            <w:tcW w:w="0" w:type="auto"/>
          </w:tcPr>
          <w:p w14:paraId="488CCB37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C5CE02F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21157CB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E61F618" w14:textId="77777777" w:rsidR="005E6AA9" w:rsidRDefault="005E6AA9" w:rsidP="00AF4D86"/>
        </w:tc>
        <w:tc>
          <w:tcPr>
            <w:tcW w:w="0" w:type="auto"/>
          </w:tcPr>
          <w:p w14:paraId="2F2AA733" w14:textId="77777777" w:rsidR="005E6AA9" w:rsidRDefault="005E6AA9" w:rsidP="00AF4D86">
            <w:pPr>
              <w:pStyle w:val="Compact"/>
            </w:pPr>
            <w:proofErr w:type="spellStart"/>
            <w:r>
              <w:t>消息</w:t>
            </w:r>
            <w:proofErr w:type="spellEnd"/>
          </w:p>
        </w:tc>
      </w:tr>
    </w:tbl>
    <w:p w14:paraId="18488C82" w14:textId="77777777" w:rsidR="005E6AA9" w:rsidRDefault="005E6AA9" w:rsidP="005E6AA9">
      <w:pPr>
        <w:pStyle w:val="2"/>
      </w:pPr>
      <w:bookmarkStart w:id="36" w:name="put-用户上传自己的图片"/>
      <w:bookmarkStart w:id="37" w:name="_Toc107957433"/>
      <w:bookmarkEnd w:id="28"/>
      <w:bookmarkEnd w:id="34"/>
      <w:r>
        <w:t xml:space="preserve">PUT </w:t>
      </w:r>
      <w:r>
        <w:t>用户上传自己的图片</w:t>
      </w:r>
      <w:bookmarkEnd w:id="37"/>
    </w:p>
    <w:p w14:paraId="32431678" w14:textId="77777777" w:rsidR="005E6AA9" w:rsidRDefault="005E6AA9" w:rsidP="005E6AA9">
      <w:pPr>
        <w:pStyle w:val="FirstParagraph"/>
      </w:pPr>
      <w:r>
        <w:t>PUT /image/</w:t>
      </w:r>
    </w:p>
    <w:p w14:paraId="52C1B8C2" w14:textId="77777777" w:rsidR="005E6AA9" w:rsidRDefault="005E6AA9" w:rsidP="005E6AA9">
      <w:pPr>
        <w:pStyle w:val="a1"/>
        <w:rPr>
          <w:lang w:eastAsia="zh-CN"/>
        </w:rPr>
      </w:pPr>
      <w:r>
        <w:rPr>
          <w:lang w:eastAsia="zh-CN"/>
        </w:rPr>
        <w:t>这个接口用于用户上传自己的图片</w:t>
      </w:r>
    </w:p>
    <w:p w14:paraId="6CD9C909" w14:textId="77777777" w:rsidR="005E6AA9" w:rsidRDefault="005E6AA9" w:rsidP="005E6AA9">
      <w:pPr>
        <w:pStyle w:val="afd"/>
      </w:pPr>
      <w:r>
        <w:t xml:space="preserve">Body </w:t>
      </w:r>
      <w:proofErr w:type="spellStart"/>
      <w:r>
        <w:t>请求参数</w:t>
      </w:r>
      <w:proofErr w:type="spellEnd"/>
    </w:p>
    <w:p w14:paraId="7A0240F2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43828CA9" w14:textId="77777777" w:rsidR="005E6AA9" w:rsidRDefault="005E6AA9" w:rsidP="005E6AA9">
      <w:pPr>
        <w:pStyle w:val="3"/>
      </w:pPr>
      <w:bookmarkStart w:id="38" w:name="请求参数-4"/>
      <w:bookmarkStart w:id="39" w:name="_Toc107957434"/>
      <w:r>
        <w:t>请求参数</w:t>
      </w:r>
      <w:bookmarkEnd w:id="39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76"/>
        <w:gridCol w:w="742"/>
        <w:gridCol w:w="854"/>
        <w:gridCol w:w="696"/>
        <w:gridCol w:w="1176"/>
      </w:tblGrid>
      <w:tr w:rsidR="005E6AA9" w14:paraId="30952020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5AF5E8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769875D5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51ED6132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1AB68C77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683767C7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5B94DCF8" w14:textId="77777777" w:rsidTr="00AF4D86">
        <w:tc>
          <w:tcPr>
            <w:tcW w:w="0" w:type="auto"/>
          </w:tcPr>
          <w:p w14:paraId="63FE3581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A577373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7F4D798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6FFD3BD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F6AB455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2B7F06E6" w14:textId="77777777" w:rsidTr="00AF4D86">
        <w:tc>
          <w:tcPr>
            <w:tcW w:w="0" w:type="auto"/>
          </w:tcPr>
          <w:p w14:paraId="78EE09DB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file</w:t>
            </w:r>
            <w:proofErr w:type="gramEnd"/>
          </w:p>
        </w:tc>
        <w:tc>
          <w:tcPr>
            <w:tcW w:w="0" w:type="auto"/>
          </w:tcPr>
          <w:p w14:paraId="5EFD08BF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C4580B2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167096E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68E16F7D" w14:textId="77777777" w:rsidR="005E6AA9" w:rsidRDefault="005E6AA9" w:rsidP="00AF4D86">
            <w:pPr>
              <w:pStyle w:val="Compact"/>
            </w:pPr>
            <w:proofErr w:type="spellStart"/>
            <w:r>
              <w:t>文件</w:t>
            </w:r>
            <w:proofErr w:type="spellEnd"/>
          </w:p>
        </w:tc>
      </w:tr>
      <w:tr w:rsidR="005E6AA9" w14:paraId="1A73923A" w14:textId="77777777" w:rsidTr="00AF4D86">
        <w:tc>
          <w:tcPr>
            <w:tcW w:w="0" w:type="auto"/>
          </w:tcPr>
          <w:p w14:paraId="4338677E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name</w:t>
            </w:r>
            <w:proofErr w:type="gramEnd"/>
          </w:p>
        </w:tc>
        <w:tc>
          <w:tcPr>
            <w:tcW w:w="0" w:type="auto"/>
          </w:tcPr>
          <w:p w14:paraId="65E7209E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EDB310D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9F5AFE3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1699486" w14:textId="77777777" w:rsidR="005E6AA9" w:rsidRDefault="005E6AA9" w:rsidP="00AF4D86">
            <w:pPr>
              <w:pStyle w:val="Compact"/>
            </w:pPr>
            <w:proofErr w:type="spellStart"/>
            <w:r>
              <w:t>图片名称</w:t>
            </w:r>
            <w:proofErr w:type="spellEnd"/>
          </w:p>
        </w:tc>
      </w:tr>
    </w:tbl>
    <w:p w14:paraId="5EBD81BA" w14:textId="77777777" w:rsidR="005E6AA9" w:rsidRDefault="005E6AA9" w:rsidP="005E6AA9">
      <w:pPr>
        <w:pStyle w:val="afd"/>
      </w:pPr>
      <w:proofErr w:type="spellStart"/>
      <w:r>
        <w:t>返回示例</w:t>
      </w:r>
      <w:proofErr w:type="spellEnd"/>
    </w:p>
    <w:p w14:paraId="2726A16D" w14:textId="77777777" w:rsidR="005E6AA9" w:rsidRDefault="005E6AA9" w:rsidP="005E6AA9">
      <w:pPr>
        <w:pStyle w:val="3"/>
      </w:pPr>
      <w:bookmarkStart w:id="40" w:name="返回结果-4"/>
      <w:bookmarkStart w:id="41" w:name="_Toc107957435"/>
      <w:bookmarkEnd w:id="38"/>
      <w:r>
        <w:lastRenderedPageBreak/>
        <w:t>返回结果</w:t>
      </w:r>
      <w:bookmarkEnd w:id="41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69A0BB75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0B98CF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27F1F83F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08CD4176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455504AA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6C10C2CE" w14:textId="77777777" w:rsidTr="00AF4D86">
        <w:tc>
          <w:tcPr>
            <w:tcW w:w="0" w:type="auto"/>
          </w:tcPr>
          <w:p w14:paraId="56445F34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80536B8" w14:textId="77777777" w:rsidR="005E6AA9" w:rsidRDefault="005E6AA9" w:rsidP="00AF4D86">
            <w:pPr>
              <w:pStyle w:val="Compact"/>
            </w:pPr>
            <w:hyperlink r:id="rId16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1B10E8BE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72BD87D4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5A0E3D2A" w14:textId="77777777" w:rsidR="005E6AA9" w:rsidRDefault="005E6AA9" w:rsidP="005E6AA9">
      <w:pPr>
        <w:pStyle w:val="3"/>
      </w:pPr>
      <w:bookmarkStart w:id="42" w:name="返回数据结构-4"/>
      <w:bookmarkStart w:id="43" w:name="_Toc107957436"/>
      <w:bookmarkEnd w:id="40"/>
      <w:r>
        <w:t>返回数据结构</w:t>
      </w:r>
      <w:bookmarkEnd w:id="43"/>
    </w:p>
    <w:p w14:paraId="6F4D567C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00"/>
        <w:gridCol w:w="795"/>
        <w:gridCol w:w="696"/>
        <w:gridCol w:w="741"/>
        <w:gridCol w:w="936"/>
        <w:gridCol w:w="696"/>
      </w:tblGrid>
      <w:tr w:rsidR="005E6AA9" w14:paraId="4B8979A8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4FBD846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4CA4A768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63B7208A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03682D39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4E9B8413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3F26B8B9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6FBC352D" w14:textId="77777777" w:rsidTr="00AF4D86">
        <w:tc>
          <w:tcPr>
            <w:tcW w:w="0" w:type="auto"/>
          </w:tcPr>
          <w:p w14:paraId="740D03CF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message</w:t>
            </w:r>
            <w:proofErr w:type="gramEnd"/>
          </w:p>
        </w:tc>
        <w:tc>
          <w:tcPr>
            <w:tcW w:w="0" w:type="auto"/>
          </w:tcPr>
          <w:p w14:paraId="32581DFA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982CA5F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99A9473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A3DD605" w14:textId="77777777" w:rsidR="005E6AA9" w:rsidRDefault="005E6AA9" w:rsidP="00AF4D86"/>
        </w:tc>
        <w:tc>
          <w:tcPr>
            <w:tcW w:w="0" w:type="auto"/>
          </w:tcPr>
          <w:p w14:paraId="21485A48" w14:textId="77777777" w:rsidR="005E6AA9" w:rsidRDefault="005E6AA9" w:rsidP="00AF4D86">
            <w:pPr>
              <w:pStyle w:val="Compact"/>
            </w:pPr>
            <w:proofErr w:type="spellStart"/>
            <w:r>
              <w:t>消息</w:t>
            </w:r>
            <w:proofErr w:type="spellEnd"/>
          </w:p>
        </w:tc>
      </w:tr>
    </w:tbl>
    <w:p w14:paraId="2250E1F5" w14:textId="77777777" w:rsidR="005E6AA9" w:rsidRDefault="005E6AA9" w:rsidP="005E6AA9">
      <w:pPr>
        <w:pStyle w:val="2"/>
      </w:pPr>
      <w:bookmarkStart w:id="44" w:name="get-用户获取自己的图片集"/>
      <w:bookmarkStart w:id="45" w:name="_Toc107957437"/>
      <w:bookmarkEnd w:id="36"/>
      <w:bookmarkEnd w:id="42"/>
      <w:r>
        <w:t xml:space="preserve">GET </w:t>
      </w:r>
      <w:r>
        <w:t>用户获取自己的图片集</w:t>
      </w:r>
      <w:bookmarkEnd w:id="45"/>
    </w:p>
    <w:p w14:paraId="13F928FB" w14:textId="77777777" w:rsidR="005E6AA9" w:rsidRDefault="005E6AA9" w:rsidP="005E6AA9">
      <w:pPr>
        <w:pStyle w:val="FirstParagraph"/>
      </w:pPr>
      <w:r>
        <w:t>GET /image/</w:t>
      </w:r>
    </w:p>
    <w:p w14:paraId="58A5E8C5" w14:textId="77777777" w:rsidR="005E6AA9" w:rsidRDefault="005E6AA9" w:rsidP="005E6AA9">
      <w:pPr>
        <w:pStyle w:val="a1"/>
        <w:rPr>
          <w:lang w:eastAsia="zh-CN"/>
        </w:rPr>
      </w:pPr>
      <w:r>
        <w:rPr>
          <w:lang w:eastAsia="zh-CN"/>
        </w:rPr>
        <w:t>这个接口用户获取用户所有的图片信息</w:t>
      </w:r>
    </w:p>
    <w:p w14:paraId="6FDFA142" w14:textId="77777777" w:rsidR="005E6AA9" w:rsidRDefault="005E6AA9" w:rsidP="005E6AA9">
      <w:pPr>
        <w:pStyle w:val="afd"/>
        <w:rPr>
          <w:lang w:eastAsia="zh-CN"/>
        </w:rPr>
      </w:pPr>
      <w:r>
        <w:rPr>
          <w:lang w:eastAsia="zh-CN"/>
        </w:rPr>
        <w:t>Body 请求参数</w:t>
      </w:r>
    </w:p>
    <w:p w14:paraId="713A5D0E" w14:textId="77777777" w:rsidR="005E6AA9" w:rsidRDefault="005E6AA9" w:rsidP="005E6AA9">
      <w:pPr>
        <w:pStyle w:val="SourceCode"/>
      </w:pPr>
      <w:r>
        <w:rPr>
          <w:rStyle w:val="FunctionTok"/>
        </w:rPr>
        <w:t>{}</w:t>
      </w:r>
    </w:p>
    <w:p w14:paraId="6710DA7E" w14:textId="77777777" w:rsidR="005E6AA9" w:rsidRDefault="005E6AA9" w:rsidP="005E6AA9">
      <w:pPr>
        <w:pStyle w:val="3"/>
      </w:pPr>
      <w:bookmarkStart w:id="46" w:name="请求参数-5"/>
      <w:bookmarkStart w:id="47" w:name="_Toc107957438"/>
      <w:r>
        <w:t>请求参数</w:t>
      </w:r>
      <w:bookmarkEnd w:id="47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42"/>
        <w:gridCol w:w="742"/>
        <w:gridCol w:w="854"/>
        <w:gridCol w:w="696"/>
        <w:gridCol w:w="741"/>
      </w:tblGrid>
      <w:tr w:rsidR="005E6AA9" w14:paraId="44BF7451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9B1015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33C4B638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1C8F4BDA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405DA4F0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638D749C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45F8DFBA" w14:textId="77777777" w:rsidTr="00AF4D86">
        <w:tc>
          <w:tcPr>
            <w:tcW w:w="0" w:type="auto"/>
          </w:tcPr>
          <w:p w14:paraId="7FDE13A0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5A3D6EB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9789729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24BFD07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836B634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</w:tbl>
    <w:p w14:paraId="77ABBF8E" w14:textId="77777777" w:rsidR="005E6AA9" w:rsidRDefault="005E6AA9" w:rsidP="005E6AA9">
      <w:pPr>
        <w:pStyle w:val="afd"/>
      </w:pPr>
      <w:proofErr w:type="spellStart"/>
      <w:r>
        <w:t>返回示例</w:t>
      </w:r>
      <w:proofErr w:type="spellEnd"/>
    </w:p>
    <w:p w14:paraId="12E09463" w14:textId="77777777" w:rsidR="005E6AA9" w:rsidRDefault="005E6AA9" w:rsidP="005E6AA9">
      <w:pPr>
        <w:pStyle w:val="afd"/>
      </w:pPr>
      <w:proofErr w:type="spellStart"/>
      <w:r>
        <w:t>成功</w:t>
      </w:r>
      <w:proofErr w:type="spellEnd"/>
    </w:p>
    <w:p w14:paraId="4CA95FB9" w14:textId="77777777" w:rsidR="005E6AA9" w:rsidRDefault="005E6AA9" w:rsidP="005E6AA9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m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</w:t>
      </w:r>
      <w:r>
        <w:rPr>
          <w:rStyle w:val="FunctionTok"/>
        </w:rPr>
        <w:t>{</w:t>
      </w:r>
      <w:proofErr w:type="gramEnd"/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r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gpqvfsa.wf/</w:t>
      </w:r>
      <w:proofErr w:type="spellStart"/>
      <w:r>
        <w:rPr>
          <w:rStyle w:val="StringTok"/>
        </w:rPr>
        <w:t>ohwjdrr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Vmdkb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Yai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jgq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qy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Gndgkh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f4C1fD-817C-DC2d-5BA1-18882eB7f25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reate_ti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72-09-13 16:34: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fficia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18CA1A2B" w14:textId="77777777" w:rsidR="005E6AA9" w:rsidRDefault="005E6AA9" w:rsidP="005E6AA9">
      <w:pPr>
        <w:pStyle w:val="3"/>
      </w:pPr>
      <w:bookmarkStart w:id="48" w:name="返回结果-5"/>
      <w:bookmarkStart w:id="49" w:name="_Toc107957439"/>
      <w:bookmarkEnd w:id="46"/>
      <w:r>
        <w:t>返回结果</w:t>
      </w:r>
      <w:bookmarkEnd w:id="49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4EC38DF8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5AB4EC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5EDB7848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24A244FD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003D67CB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6AD80006" w14:textId="77777777" w:rsidTr="00AF4D86">
        <w:tc>
          <w:tcPr>
            <w:tcW w:w="0" w:type="auto"/>
          </w:tcPr>
          <w:p w14:paraId="3F2A37EA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51AFE58C" w14:textId="77777777" w:rsidR="005E6AA9" w:rsidRDefault="005E6AA9" w:rsidP="00AF4D86">
            <w:pPr>
              <w:pStyle w:val="Compact"/>
            </w:pPr>
            <w:hyperlink r:id="rId17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64060805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566E91B0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7B85E661" w14:textId="77777777" w:rsidR="005E6AA9" w:rsidRDefault="005E6AA9" w:rsidP="005E6AA9">
      <w:pPr>
        <w:pStyle w:val="3"/>
      </w:pPr>
      <w:bookmarkStart w:id="50" w:name="返回数据结构-5"/>
      <w:bookmarkStart w:id="51" w:name="_Toc107957440"/>
      <w:bookmarkEnd w:id="48"/>
      <w:r>
        <w:t>返回数据结构</w:t>
      </w:r>
      <w:bookmarkEnd w:id="51"/>
    </w:p>
    <w:p w14:paraId="5AE40F59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33"/>
        <w:gridCol w:w="837"/>
        <w:gridCol w:w="696"/>
        <w:gridCol w:w="741"/>
        <w:gridCol w:w="936"/>
        <w:gridCol w:w="741"/>
      </w:tblGrid>
      <w:tr w:rsidR="005E6AA9" w14:paraId="3DA847CE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A2DA9C3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44D69547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77298CF2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10111D0C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7B941605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7B1DB4A6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57EA1194" w14:textId="77777777" w:rsidTr="00AF4D86">
        <w:tc>
          <w:tcPr>
            <w:tcW w:w="0" w:type="auto"/>
          </w:tcPr>
          <w:p w14:paraId="7BD77B48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images</w:t>
            </w:r>
            <w:proofErr w:type="gramEnd"/>
          </w:p>
        </w:tc>
        <w:tc>
          <w:tcPr>
            <w:tcW w:w="0" w:type="auto"/>
          </w:tcPr>
          <w:p w14:paraId="14A16402" w14:textId="77777777" w:rsidR="005E6AA9" w:rsidRDefault="005E6AA9" w:rsidP="00AF4D86">
            <w:pPr>
              <w:pStyle w:val="Compact"/>
            </w:pPr>
            <w:r>
              <w:t>[</w:t>
            </w:r>
            <w:proofErr w:type="spellStart"/>
            <w:r>
              <w:fldChar w:fldCharType="begin"/>
            </w:r>
            <w:r>
              <w:instrText>HYPERLINK \l "schema%e5%9b%be%e7%89%87" \h</w:instrText>
            </w:r>
            <w:r>
              <w:fldChar w:fldCharType="separate"/>
            </w:r>
            <w:r>
              <w:rPr>
                <w:rStyle w:val="ae"/>
              </w:rPr>
              <w:t>图片</w:t>
            </w:r>
            <w:proofErr w:type="spellEnd"/>
            <w:r>
              <w:rPr>
                <w:rStyle w:val="ae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E86551B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27B9F02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B900463" w14:textId="77777777" w:rsidR="005E6AA9" w:rsidRDefault="005E6AA9" w:rsidP="00AF4D86"/>
        </w:tc>
        <w:tc>
          <w:tcPr>
            <w:tcW w:w="0" w:type="auto"/>
          </w:tcPr>
          <w:p w14:paraId="0F05430D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</w:tbl>
    <w:p w14:paraId="49B13C06" w14:textId="77777777" w:rsidR="005E6AA9" w:rsidRDefault="005E6AA9" w:rsidP="005E6AA9">
      <w:pPr>
        <w:pStyle w:val="2"/>
      </w:pPr>
      <w:bookmarkStart w:id="52" w:name="post-用户更新图片名称"/>
      <w:bookmarkStart w:id="53" w:name="_Toc107957441"/>
      <w:bookmarkEnd w:id="44"/>
      <w:bookmarkEnd w:id="50"/>
      <w:r>
        <w:t xml:space="preserve">POST </w:t>
      </w:r>
      <w:r>
        <w:t>用户更新图片名称</w:t>
      </w:r>
      <w:bookmarkEnd w:id="53"/>
    </w:p>
    <w:p w14:paraId="2F58832E" w14:textId="77777777" w:rsidR="005E6AA9" w:rsidRDefault="005E6AA9" w:rsidP="005E6AA9">
      <w:pPr>
        <w:pStyle w:val="FirstParagraph"/>
      </w:pPr>
      <w:r>
        <w:t>POST /image/{id}/</w:t>
      </w:r>
    </w:p>
    <w:p w14:paraId="71AD3CBF" w14:textId="77777777" w:rsidR="005E6AA9" w:rsidRDefault="005E6AA9" w:rsidP="005E6AA9">
      <w:pPr>
        <w:pStyle w:val="a1"/>
        <w:rPr>
          <w:lang w:eastAsia="zh-CN"/>
        </w:rPr>
      </w:pPr>
      <w:r>
        <w:rPr>
          <w:lang w:eastAsia="zh-CN"/>
        </w:rPr>
        <w:t>这个接口用于用户修改自己的图片名称</w:t>
      </w:r>
    </w:p>
    <w:p w14:paraId="1E005EB4" w14:textId="77777777" w:rsidR="005E6AA9" w:rsidRDefault="005E6AA9" w:rsidP="005E6AA9">
      <w:pPr>
        <w:pStyle w:val="afd"/>
      </w:pPr>
      <w:r>
        <w:t xml:space="preserve">Body </w:t>
      </w:r>
      <w:proofErr w:type="spellStart"/>
      <w:r>
        <w:t>请求参数</w:t>
      </w:r>
      <w:proofErr w:type="spellEnd"/>
    </w:p>
    <w:p w14:paraId="0F3DE7D9" w14:textId="77777777" w:rsidR="005E6AA9" w:rsidRDefault="005E6AA9" w:rsidP="005E6AA9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54F43C1C" w14:textId="77777777" w:rsidR="005E6AA9" w:rsidRDefault="005E6AA9" w:rsidP="005E6AA9">
      <w:pPr>
        <w:pStyle w:val="3"/>
      </w:pPr>
      <w:bookmarkStart w:id="54" w:name="请求参数-6"/>
      <w:bookmarkStart w:id="55" w:name="_Toc107957442"/>
      <w:r>
        <w:t>请求参数</w:t>
      </w:r>
      <w:bookmarkEnd w:id="55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76"/>
        <w:gridCol w:w="742"/>
        <w:gridCol w:w="854"/>
        <w:gridCol w:w="696"/>
        <w:gridCol w:w="1176"/>
      </w:tblGrid>
      <w:tr w:rsidR="005E6AA9" w14:paraId="443A1E16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B2D491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3F9182B6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4C505742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41306255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78392B2C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7E21F830" w14:textId="77777777" w:rsidTr="00AF4D86">
        <w:tc>
          <w:tcPr>
            <w:tcW w:w="0" w:type="auto"/>
          </w:tcPr>
          <w:p w14:paraId="04A10970" w14:textId="77777777" w:rsidR="005E6AA9" w:rsidRDefault="005E6AA9" w:rsidP="00AF4D8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0F3C031" w14:textId="77777777" w:rsidR="005E6AA9" w:rsidRDefault="005E6AA9" w:rsidP="00AF4D86">
            <w:pPr>
              <w:pStyle w:val="Compact"/>
            </w:pPr>
            <w:r>
              <w:t>path</w:t>
            </w:r>
          </w:p>
        </w:tc>
        <w:tc>
          <w:tcPr>
            <w:tcW w:w="0" w:type="auto"/>
          </w:tcPr>
          <w:p w14:paraId="1220DB9D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195D846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C96BEC9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143A058F" w14:textId="77777777" w:rsidTr="00AF4D86">
        <w:tc>
          <w:tcPr>
            <w:tcW w:w="0" w:type="auto"/>
          </w:tcPr>
          <w:p w14:paraId="783B3B1A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357436B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5C213CD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17E4E3A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58BEE18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082B59B1" w14:textId="77777777" w:rsidTr="00AF4D86">
        <w:tc>
          <w:tcPr>
            <w:tcW w:w="0" w:type="auto"/>
          </w:tcPr>
          <w:p w14:paraId="10F3F5BA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name</w:t>
            </w:r>
            <w:proofErr w:type="gramEnd"/>
          </w:p>
        </w:tc>
        <w:tc>
          <w:tcPr>
            <w:tcW w:w="0" w:type="auto"/>
          </w:tcPr>
          <w:p w14:paraId="7A268B93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3C590A5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D4AE8BA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DCEF8CA" w14:textId="77777777" w:rsidR="005E6AA9" w:rsidRDefault="005E6AA9" w:rsidP="00AF4D86">
            <w:pPr>
              <w:pStyle w:val="Compact"/>
            </w:pPr>
            <w:proofErr w:type="spellStart"/>
            <w:r>
              <w:t>图片名称</w:t>
            </w:r>
            <w:proofErr w:type="spellEnd"/>
          </w:p>
        </w:tc>
      </w:tr>
    </w:tbl>
    <w:p w14:paraId="021C9BF8" w14:textId="77777777" w:rsidR="005E6AA9" w:rsidRDefault="005E6AA9" w:rsidP="005E6AA9">
      <w:pPr>
        <w:pStyle w:val="afd"/>
      </w:pPr>
      <w:proofErr w:type="spellStart"/>
      <w:r>
        <w:t>返回示例</w:t>
      </w:r>
      <w:proofErr w:type="spellEnd"/>
    </w:p>
    <w:p w14:paraId="1E982335" w14:textId="77777777" w:rsidR="005E6AA9" w:rsidRDefault="005E6AA9" w:rsidP="005E6AA9">
      <w:pPr>
        <w:pStyle w:val="afd"/>
      </w:pPr>
      <w:proofErr w:type="spellStart"/>
      <w:r>
        <w:t>成功</w:t>
      </w:r>
      <w:proofErr w:type="spellEnd"/>
    </w:p>
    <w:p w14:paraId="4D8B5EE1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xMNlh</w:t>
      </w:r>
      <w:proofErr w:type="spellEnd"/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76C3B82C" w14:textId="77777777" w:rsidR="005E6AA9" w:rsidRDefault="005E6AA9" w:rsidP="005E6AA9">
      <w:pPr>
        <w:pStyle w:val="3"/>
      </w:pPr>
      <w:bookmarkStart w:id="56" w:name="返回结果-6"/>
      <w:bookmarkStart w:id="57" w:name="_Toc107957443"/>
      <w:bookmarkEnd w:id="54"/>
      <w:r>
        <w:t>返回结果</w:t>
      </w:r>
      <w:bookmarkEnd w:id="57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2FC050AE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7D7967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61A7435A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68CFB2DA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030D4943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732A3E52" w14:textId="77777777" w:rsidTr="00AF4D86">
        <w:tc>
          <w:tcPr>
            <w:tcW w:w="0" w:type="auto"/>
          </w:tcPr>
          <w:p w14:paraId="7FE3E5AC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64EEECBF" w14:textId="77777777" w:rsidR="005E6AA9" w:rsidRDefault="005E6AA9" w:rsidP="00AF4D86">
            <w:pPr>
              <w:pStyle w:val="Compact"/>
            </w:pPr>
            <w:hyperlink r:id="rId18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3CFD3F91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5A7C71E5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36A5D1B7" w14:textId="77777777" w:rsidR="005E6AA9" w:rsidRDefault="005E6AA9" w:rsidP="005E6AA9">
      <w:pPr>
        <w:pStyle w:val="3"/>
      </w:pPr>
      <w:bookmarkStart w:id="58" w:name="返回数据结构-6"/>
      <w:bookmarkStart w:id="59" w:name="_Toc107957444"/>
      <w:bookmarkEnd w:id="56"/>
      <w:r>
        <w:t>返回数据结构</w:t>
      </w:r>
      <w:bookmarkEnd w:id="59"/>
    </w:p>
    <w:p w14:paraId="126B3220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00"/>
        <w:gridCol w:w="795"/>
        <w:gridCol w:w="696"/>
        <w:gridCol w:w="741"/>
        <w:gridCol w:w="936"/>
        <w:gridCol w:w="696"/>
      </w:tblGrid>
      <w:tr w:rsidR="005E6AA9" w14:paraId="0B96E25E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56EA488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70AAC401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622E48F5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24B1BCBE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51A2816A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624BA8C8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3AAE179F" w14:textId="77777777" w:rsidTr="00AF4D86">
        <w:tc>
          <w:tcPr>
            <w:tcW w:w="0" w:type="auto"/>
          </w:tcPr>
          <w:p w14:paraId="3676DE3B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message</w:t>
            </w:r>
            <w:proofErr w:type="gramEnd"/>
          </w:p>
        </w:tc>
        <w:tc>
          <w:tcPr>
            <w:tcW w:w="0" w:type="auto"/>
          </w:tcPr>
          <w:p w14:paraId="09384C1D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FCC9D5F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7BE1F1F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3BCF1C1" w14:textId="77777777" w:rsidR="005E6AA9" w:rsidRDefault="005E6AA9" w:rsidP="00AF4D86"/>
        </w:tc>
        <w:tc>
          <w:tcPr>
            <w:tcW w:w="0" w:type="auto"/>
          </w:tcPr>
          <w:p w14:paraId="12935EF2" w14:textId="77777777" w:rsidR="005E6AA9" w:rsidRDefault="005E6AA9" w:rsidP="00AF4D86">
            <w:pPr>
              <w:pStyle w:val="Compact"/>
            </w:pPr>
            <w:proofErr w:type="spellStart"/>
            <w:r>
              <w:t>消息</w:t>
            </w:r>
            <w:proofErr w:type="spellEnd"/>
          </w:p>
        </w:tc>
      </w:tr>
    </w:tbl>
    <w:p w14:paraId="43CD00F5" w14:textId="77777777" w:rsidR="005E6AA9" w:rsidRDefault="005E6AA9" w:rsidP="005E6AA9">
      <w:pPr>
        <w:pStyle w:val="2"/>
      </w:pPr>
      <w:bookmarkStart w:id="60" w:name="get-用户获取图片信息"/>
      <w:bookmarkStart w:id="61" w:name="_Toc107957445"/>
      <w:bookmarkEnd w:id="52"/>
      <w:bookmarkEnd w:id="58"/>
      <w:r>
        <w:lastRenderedPageBreak/>
        <w:t xml:space="preserve">GET </w:t>
      </w:r>
      <w:r>
        <w:t>用户获取图片信息</w:t>
      </w:r>
      <w:bookmarkEnd w:id="61"/>
    </w:p>
    <w:p w14:paraId="2AAA9ACF" w14:textId="77777777" w:rsidR="005E6AA9" w:rsidRDefault="005E6AA9" w:rsidP="005E6AA9">
      <w:pPr>
        <w:pStyle w:val="FirstParagraph"/>
      </w:pPr>
      <w:r>
        <w:t>GET /image/{id}/</w:t>
      </w:r>
    </w:p>
    <w:p w14:paraId="6E01CEF0" w14:textId="77777777" w:rsidR="005E6AA9" w:rsidRDefault="005E6AA9" w:rsidP="005E6AA9">
      <w:pPr>
        <w:pStyle w:val="a1"/>
        <w:rPr>
          <w:lang w:eastAsia="zh-CN"/>
        </w:rPr>
      </w:pPr>
      <w:r>
        <w:rPr>
          <w:lang w:eastAsia="zh-CN"/>
        </w:rPr>
        <w:t>这个接口用户获取指定id的图片信息</w:t>
      </w:r>
    </w:p>
    <w:p w14:paraId="566CC1ED" w14:textId="77777777" w:rsidR="005E6AA9" w:rsidRDefault="005E6AA9" w:rsidP="005E6AA9">
      <w:pPr>
        <w:pStyle w:val="afd"/>
        <w:rPr>
          <w:lang w:eastAsia="zh-CN"/>
        </w:rPr>
      </w:pPr>
      <w:r>
        <w:rPr>
          <w:lang w:eastAsia="zh-CN"/>
        </w:rPr>
        <w:t>Body 请求参数</w:t>
      </w:r>
    </w:p>
    <w:p w14:paraId="25587AF0" w14:textId="77777777" w:rsidR="005E6AA9" w:rsidRDefault="005E6AA9" w:rsidP="005E6AA9">
      <w:pPr>
        <w:pStyle w:val="SourceCode"/>
      </w:pPr>
      <w:r>
        <w:rPr>
          <w:rStyle w:val="FunctionTok"/>
        </w:rPr>
        <w:t>{}</w:t>
      </w:r>
    </w:p>
    <w:p w14:paraId="4E711ADC" w14:textId="77777777" w:rsidR="005E6AA9" w:rsidRDefault="005E6AA9" w:rsidP="005E6AA9">
      <w:pPr>
        <w:pStyle w:val="3"/>
      </w:pPr>
      <w:bookmarkStart w:id="62" w:name="请求参数-7"/>
      <w:bookmarkStart w:id="63" w:name="_Toc107957446"/>
      <w:r>
        <w:t>请求参数</w:t>
      </w:r>
      <w:bookmarkEnd w:id="63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42"/>
        <w:gridCol w:w="742"/>
        <w:gridCol w:w="854"/>
        <w:gridCol w:w="696"/>
        <w:gridCol w:w="741"/>
      </w:tblGrid>
      <w:tr w:rsidR="005E6AA9" w14:paraId="20225318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20434F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44C3224A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0D073CA4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69AE0531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540A09AF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7B547FA1" w14:textId="77777777" w:rsidTr="00AF4D86">
        <w:tc>
          <w:tcPr>
            <w:tcW w:w="0" w:type="auto"/>
          </w:tcPr>
          <w:p w14:paraId="5FDA955C" w14:textId="77777777" w:rsidR="005E6AA9" w:rsidRDefault="005E6AA9" w:rsidP="00AF4D8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FA0DBDD" w14:textId="77777777" w:rsidR="005E6AA9" w:rsidRDefault="005E6AA9" w:rsidP="00AF4D86">
            <w:pPr>
              <w:pStyle w:val="Compact"/>
            </w:pPr>
            <w:r>
              <w:t>path</w:t>
            </w:r>
          </w:p>
        </w:tc>
        <w:tc>
          <w:tcPr>
            <w:tcW w:w="0" w:type="auto"/>
          </w:tcPr>
          <w:p w14:paraId="391F8746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995680B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3C518C8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510979B7" w14:textId="77777777" w:rsidTr="00AF4D86">
        <w:tc>
          <w:tcPr>
            <w:tcW w:w="0" w:type="auto"/>
          </w:tcPr>
          <w:p w14:paraId="73B12E8F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F541384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77D9AA1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8A1C6B6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151251B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</w:tbl>
    <w:p w14:paraId="738F3386" w14:textId="77777777" w:rsidR="005E6AA9" w:rsidRDefault="005E6AA9" w:rsidP="005E6AA9">
      <w:pPr>
        <w:pStyle w:val="afd"/>
      </w:pPr>
      <w:proofErr w:type="spellStart"/>
      <w:r>
        <w:t>返回示例</w:t>
      </w:r>
      <w:proofErr w:type="spellEnd"/>
    </w:p>
    <w:p w14:paraId="57B897E9" w14:textId="77777777" w:rsidR="005E6AA9" w:rsidRDefault="005E6AA9" w:rsidP="005E6AA9">
      <w:pPr>
        <w:pStyle w:val="afd"/>
      </w:pPr>
      <w:proofErr w:type="spellStart"/>
      <w:r>
        <w:t>成功</w:t>
      </w:r>
      <w:proofErr w:type="spellEnd"/>
    </w:p>
    <w:p w14:paraId="5FA8A5C7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r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wuwtifnro.ug/</w:t>
      </w:r>
      <w:proofErr w:type="spellStart"/>
      <w:r>
        <w:rPr>
          <w:rStyle w:val="StringTok"/>
        </w:rPr>
        <w:t>renchuid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sfq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bdcbcqh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Imyg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Ixz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Yzyfhvmdp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uhejuxl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F654C6a-B66e-E5dA-f8CC-bf923d95753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reate_ti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73-02-07 19:46: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qui Lorem"</w:t>
      </w:r>
      <w:r>
        <w:br/>
      </w:r>
      <w:r>
        <w:rPr>
          <w:rStyle w:val="FunctionTok"/>
        </w:rPr>
        <w:t>}</w:t>
      </w:r>
    </w:p>
    <w:p w14:paraId="63EC9EDA" w14:textId="77777777" w:rsidR="005E6AA9" w:rsidRDefault="005E6AA9" w:rsidP="005E6AA9">
      <w:pPr>
        <w:pStyle w:val="3"/>
      </w:pPr>
      <w:bookmarkStart w:id="64" w:name="返回结果-7"/>
      <w:bookmarkStart w:id="65" w:name="_Toc107957447"/>
      <w:bookmarkEnd w:id="62"/>
      <w:r>
        <w:t>返回结果</w:t>
      </w:r>
      <w:bookmarkEnd w:id="65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131A6855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797100D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494F8A0E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0B7011EE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656C9EF1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7FEA6CCF" w14:textId="77777777" w:rsidTr="00AF4D86">
        <w:tc>
          <w:tcPr>
            <w:tcW w:w="0" w:type="auto"/>
          </w:tcPr>
          <w:p w14:paraId="7721441E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523F186D" w14:textId="77777777" w:rsidR="005E6AA9" w:rsidRDefault="005E6AA9" w:rsidP="00AF4D86">
            <w:pPr>
              <w:pStyle w:val="Compact"/>
            </w:pPr>
            <w:hyperlink r:id="rId19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5998EC3B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5AAB7D15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5F5D4DC3" w14:textId="77777777" w:rsidR="005E6AA9" w:rsidRDefault="005E6AA9" w:rsidP="005E6AA9">
      <w:pPr>
        <w:pStyle w:val="3"/>
      </w:pPr>
      <w:bookmarkStart w:id="66" w:name="返回数据结构-7"/>
      <w:bookmarkStart w:id="67" w:name="_Toc107957448"/>
      <w:bookmarkEnd w:id="64"/>
      <w:r>
        <w:lastRenderedPageBreak/>
        <w:t>返回数据结构</w:t>
      </w:r>
      <w:bookmarkEnd w:id="67"/>
    </w:p>
    <w:p w14:paraId="197D28C1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87"/>
        <w:gridCol w:w="795"/>
        <w:gridCol w:w="696"/>
        <w:gridCol w:w="741"/>
        <w:gridCol w:w="936"/>
        <w:gridCol w:w="1176"/>
      </w:tblGrid>
      <w:tr w:rsidR="005E6AA9" w14:paraId="072FC237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9131B4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6A2CAC11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4ED1F4BF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67A724CB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123B5EAF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0AAC1860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489E733F" w14:textId="77777777" w:rsidTr="00AF4D86">
        <w:tc>
          <w:tcPr>
            <w:tcW w:w="0" w:type="auto"/>
          </w:tcPr>
          <w:p w14:paraId="4E3A7951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spellStart"/>
            <w:proofErr w:type="gramStart"/>
            <w:r>
              <w:t>url</w:t>
            </w:r>
            <w:proofErr w:type="spellEnd"/>
            <w:proofErr w:type="gramEnd"/>
          </w:p>
        </w:tc>
        <w:tc>
          <w:tcPr>
            <w:tcW w:w="0" w:type="auto"/>
          </w:tcPr>
          <w:p w14:paraId="344D0140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935D283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0D9B265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A9DBF7B" w14:textId="77777777" w:rsidR="005E6AA9" w:rsidRDefault="005E6AA9" w:rsidP="00AF4D86"/>
        </w:tc>
        <w:tc>
          <w:tcPr>
            <w:tcW w:w="0" w:type="auto"/>
          </w:tcPr>
          <w:p w14:paraId="40C7B603" w14:textId="77777777" w:rsidR="005E6AA9" w:rsidRDefault="005E6AA9" w:rsidP="00AF4D86">
            <w:pPr>
              <w:pStyle w:val="Compact"/>
            </w:pPr>
            <w:proofErr w:type="spellStart"/>
            <w:r>
              <w:t>图片路由</w:t>
            </w:r>
            <w:proofErr w:type="spellEnd"/>
          </w:p>
        </w:tc>
      </w:tr>
      <w:tr w:rsidR="005E6AA9" w14:paraId="4D7A9BFC" w14:textId="77777777" w:rsidTr="00AF4D86">
        <w:tc>
          <w:tcPr>
            <w:tcW w:w="0" w:type="auto"/>
          </w:tcPr>
          <w:p w14:paraId="01B80FC8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name</w:t>
            </w:r>
            <w:proofErr w:type="gramEnd"/>
          </w:p>
        </w:tc>
        <w:tc>
          <w:tcPr>
            <w:tcW w:w="0" w:type="auto"/>
          </w:tcPr>
          <w:p w14:paraId="0D42219C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D1008C2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B2CD5F5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218DA3D" w14:textId="77777777" w:rsidR="005E6AA9" w:rsidRDefault="005E6AA9" w:rsidP="00AF4D86"/>
        </w:tc>
        <w:tc>
          <w:tcPr>
            <w:tcW w:w="0" w:type="auto"/>
          </w:tcPr>
          <w:p w14:paraId="3E7945E1" w14:textId="77777777" w:rsidR="005E6AA9" w:rsidRDefault="005E6AA9" w:rsidP="00AF4D86">
            <w:pPr>
              <w:pStyle w:val="Compact"/>
            </w:pPr>
            <w:proofErr w:type="spellStart"/>
            <w:r>
              <w:t>图片名字</w:t>
            </w:r>
            <w:proofErr w:type="spellEnd"/>
          </w:p>
        </w:tc>
      </w:tr>
      <w:tr w:rsidR="005E6AA9" w14:paraId="35FE2FA6" w14:textId="77777777" w:rsidTr="00AF4D86">
        <w:tc>
          <w:tcPr>
            <w:tcW w:w="0" w:type="auto"/>
          </w:tcPr>
          <w:p w14:paraId="73BEE4D1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id</w:t>
            </w:r>
            <w:proofErr w:type="gramEnd"/>
          </w:p>
        </w:tc>
        <w:tc>
          <w:tcPr>
            <w:tcW w:w="0" w:type="auto"/>
          </w:tcPr>
          <w:p w14:paraId="7D5D10B2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65676B8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E156CFF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7037217" w14:textId="77777777" w:rsidR="005E6AA9" w:rsidRDefault="005E6AA9" w:rsidP="00AF4D86"/>
        </w:tc>
        <w:tc>
          <w:tcPr>
            <w:tcW w:w="0" w:type="auto"/>
          </w:tcPr>
          <w:p w14:paraId="6A3CB525" w14:textId="77777777" w:rsidR="005E6AA9" w:rsidRDefault="005E6AA9" w:rsidP="00AF4D86">
            <w:pPr>
              <w:pStyle w:val="Compact"/>
            </w:pPr>
            <w:proofErr w:type="spellStart"/>
            <w:r>
              <w:t>图片id</w:t>
            </w:r>
            <w:proofErr w:type="spellEnd"/>
          </w:p>
        </w:tc>
      </w:tr>
      <w:tr w:rsidR="005E6AA9" w14:paraId="720F7B38" w14:textId="77777777" w:rsidTr="00AF4D86">
        <w:tc>
          <w:tcPr>
            <w:tcW w:w="0" w:type="auto"/>
          </w:tcPr>
          <w:p w14:paraId="7376B9A9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spellStart"/>
            <w:proofErr w:type="gramStart"/>
            <w:r>
              <w:t>create</w:t>
            </w:r>
            <w:proofErr w:type="gramEnd"/>
            <w:r>
              <w:t>_time</w:t>
            </w:r>
            <w:proofErr w:type="spellEnd"/>
          </w:p>
        </w:tc>
        <w:tc>
          <w:tcPr>
            <w:tcW w:w="0" w:type="auto"/>
          </w:tcPr>
          <w:p w14:paraId="2CBD77BD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BA76480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FC77058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12DC4E7" w14:textId="77777777" w:rsidR="005E6AA9" w:rsidRDefault="005E6AA9" w:rsidP="00AF4D86"/>
        </w:tc>
        <w:tc>
          <w:tcPr>
            <w:tcW w:w="0" w:type="auto"/>
          </w:tcPr>
          <w:p w14:paraId="53E778BB" w14:textId="77777777" w:rsidR="005E6AA9" w:rsidRDefault="005E6AA9" w:rsidP="00AF4D86">
            <w:pPr>
              <w:pStyle w:val="Compact"/>
            </w:pPr>
            <w:proofErr w:type="spellStart"/>
            <w:r>
              <w:t>创建时间</w:t>
            </w:r>
            <w:proofErr w:type="spellEnd"/>
          </w:p>
        </w:tc>
      </w:tr>
      <w:tr w:rsidR="005E6AA9" w14:paraId="68CF0777" w14:textId="77777777" w:rsidTr="00AF4D86">
        <w:tc>
          <w:tcPr>
            <w:tcW w:w="0" w:type="auto"/>
          </w:tcPr>
          <w:p w14:paraId="56F6FE1E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type</w:t>
            </w:r>
            <w:proofErr w:type="gramEnd"/>
          </w:p>
        </w:tc>
        <w:tc>
          <w:tcPr>
            <w:tcW w:w="0" w:type="auto"/>
          </w:tcPr>
          <w:p w14:paraId="5C7F9898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60DD4F0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BAECD3B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C044CA9" w14:textId="77777777" w:rsidR="005E6AA9" w:rsidRDefault="005E6AA9" w:rsidP="00AF4D86"/>
        </w:tc>
        <w:tc>
          <w:tcPr>
            <w:tcW w:w="0" w:type="auto"/>
          </w:tcPr>
          <w:p w14:paraId="4BFDF5E4" w14:textId="77777777" w:rsidR="005E6AA9" w:rsidRDefault="005E6AA9" w:rsidP="00AF4D86">
            <w:pPr>
              <w:pStyle w:val="Compact"/>
            </w:pPr>
            <w:proofErr w:type="spellStart"/>
            <w:r>
              <w:t>图片类型</w:t>
            </w:r>
            <w:proofErr w:type="spellEnd"/>
          </w:p>
        </w:tc>
      </w:tr>
    </w:tbl>
    <w:p w14:paraId="695E3FB0" w14:textId="77777777" w:rsidR="005E6AA9" w:rsidRDefault="005E6AA9" w:rsidP="005E6AA9">
      <w:pPr>
        <w:pStyle w:val="2"/>
      </w:pPr>
      <w:bookmarkStart w:id="68" w:name="delete-用户删除图片"/>
      <w:bookmarkStart w:id="69" w:name="_Toc107957449"/>
      <w:bookmarkEnd w:id="60"/>
      <w:bookmarkEnd w:id="66"/>
      <w:r>
        <w:t xml:space="preserve">DELETE </w:t>
      </w:r>
      <w:r>
        <w:t>用户删除图片</w:t>
      </w:r>
      <w:bookmarkEnd w:id="69"/>
    </w:p>
    <w:p w14:paraId="5FBE2C83" w14:textId="77777777" w:rsidR="005E6AA9" w:rsidRDefault="005E6AA9" w:rsidP="005E6AA9">
      <w:pPr>
        <w:pStyle w:val="FirstParagraph"/>
      </w:pPr>
      <w:r>
        <w:t>DELETE /image/{id}/</w:t>
      </w:r>
    </w:p>
    <w:p w14:paraId="1DBE74CF" w14:textId="77777777" w:rsidR="005E6AA9" w:rsidRDefault="005E6AA9" w:rsidP="005E6AA9">
      <w:pPr>
        <w:pStyle w:val="a1"/>
        <w:rPr>
          <w:lang w:eastAsia="zh-CN"/>
        </w:rPr>
      </w:pPr>
      <w:r>
        <w:rPr>
          <w:lang w:eastAsia="zh-CN"/>
        </w:rPr>
        <w:t>这个接口</w:t>
      </w:r>
      <w:proofErr w:type="gramStart"/>
      <w:r>
        <w:rPr>
          <w:lang w:eastAsia="zh-CN"/>
        </w:rPr>
        <w:t>用户用户</w:t>
      </w:r>
      <w:proofErr w:type="gramEnd"/>
      <w:r>
        <w:rPr>
          <w:lang w:eastAsia="zh-CN"/>
        </w:rPr>
        <w:t>删除指定图片</w:t>
      </w:r>
    </w:p>
    <w:p w14:paraId="2E93ED29" w14:textId="77777777" w:rsidR="005E6AA9" w:rsidRDefault="005E6AA9" w:rsidP="005E6AA9">
      <w:pPr>
        <w:pStyle w:val="afd"/>
        <w:rPr>
          <w:lang w:eastAsia="zh-CN"/>
        </w:rPr>
      </w:pPr>
      <w:r>
        <w:rPr>
          <w:lang w:eastAsia="zh-CN"/>
        </w:rPr>
        <w:t>Body 请求参数</w:t>
      </w:r>
    </w:p>
    <w:p w14:paraId="7BFE0E11" w14:textId="77777777" w:rsidR="005E6AA9" w:rsidRDefault="005E6AA9" w:rsidP="005E6AA9">
      <w:pPr>
        <w:pStyle w:val="SourceCode"/>
      </w:pPr>
      <w:r>
        <w:rPr>
          <w:rStyle w:val="FunctionTok"/>
        </w:rPr>
        <w:t>{}</w:t>
      </w:r>
    </w:p>
    <w:p w14:paraId="5C6E89A6" w14:textId="77777777" w:rsidR="005E6AA9" w:rsidRDefault="005E6AA9" w:rsidP="005E6AA9">
      <w:pPr>
        <w:pStyle w:val="3"/>
      </w:pPr>
      <w:bookmarkStart w:id="70" w:name="请求参数-8"/>
      <w:bookmarkStart w:id="71" w:name="_Toc107957450"/>
      <w:r>
        <w:t>请求参数</w:t>
      </w:r>
      <w:bookmarkEnd w:id="71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42"/>
        <w:gridCol w:w="742"/>
        <w:gridCol w:w="854"/>
        <w:gridCol w:w="696"/>
        <w:gridCol w:w="741"/>
      </w:tblGrid>
      <w:tr w:rsidR="005E6AA9" w14:paraId="4CE1AD8B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7A39FAA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7B3107FC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230C3679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26929766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60C6FCEB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0250E432" w14:textId="77777777" w:rsidTr="00AF4D86">
        <w:tc>
          <w:tcPr>
            <w:tcW w:w="0" w:type="auto"/>
          </w:tcPr>
          <w:p w14:paraId="08CB961A" w14:textId="77777777" w:rsidR="005E6AA9" w:rsidRDefault="005E6AA9" w:rsidP="00AF4D8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54A0671" w14:textId="77777777" w:rsidR="005E6AA9" w:rsidRDefault="005E6AA9" w:rsidP="00AF4D86">
            <w:pPr>
              <w:pStyle w:val="Compact"/>
            </w:pPr>
            <w:r>
              <w:t>path</w:t>
            </w:r>
          </w:p>
        </w:tc>
        <w:tc>
          <w:tcPr>
            <w:tcW w:w="0" w:type="auto"/>
          </w:tcPr>
          <w:p w14:paraId="03E5C9DD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17DC83A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1772199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3BFEF9A4" w14:textId="77777777" w:rsidTr="00AF4D86">
        <w:tc>
          <w:tcPr>
            <w:tcW w:w="0" w:type="auto"/>
          </w:tcPr>
          <w:p w14:paraId="744EFE25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578C330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4E4C8A6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7F27BB1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C802B03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</w:tbl>
    <w:p w14:paraId="3FBBE377" w14:textId="77777777" w:rsidR="005E6AA9" w:rsidRDefault="005E6AA9" w:rsidP="005E6AA9">
      <w:pPr>
        <w:pStyle w:val="afd"/>
      </w:pPr>
      <w:proofErr w:type="spellStart"/>
      <w:r>
        <w:lastRenderedPageBreak/>
        <w:t>返回示例</w:t>
      </w:r>
      <w:proofErr w:type="spellEnd"/>
    </w:p>
    <w:p w14:paraId="261232BC" w14:textId="77777777" w:rsidR="005E6AA9" w:rsidRDefault="005E6AA9" w:rsidP="005E6AA9">
      <w:pPr>
        <w:pStyle w:val="3"/>
      </w:pPr>
      <w:bookmarkStart w:id="72" w:name="返回结果-8"/>
      <w:bookmarkStart w:id="73" w:name="_Toc107957451"/>
      <w:bookmarkEnd w:id="70"/>
      <w:r>
        <w:t>返回结果</w:t>
      </w:r>
      <w:bookmarkEnd w:id="73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2DDC96DC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311C5B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2E19A288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287CFC39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5DE4CEC0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113FDC95" w14:textId="77777777" w:rsidTr="00AF4D86">
        <w:tc>
          <w:tcPr>
            <w:tcW w:w="0" w:type="auto"/>
          </w:tcPr>
          <w:p w14:paraId="02943A1C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0B8602E4" w14:textId="77777777" w:rsidR="005E6AA9" w:rsidRDefault="005E6AA9" w:rsidP="00AF4D86">
            <w:pPr>
              <w:pStyle w:val="Compact"/>
            </w:pPr>
            <w:hyperlink r:id="rId20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2F299995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69F5AECD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59FE03B7" w14:textId="77777777" w:rsidR="005E6AA9" w:rsidRDefault="005E6AA9" w:rsidP="005E6AA9">
      <w:pPr>
        <w:pStyle w:val="3"/>
      </w:pPr>
      <w:bookmarkStart w:id="74" w:name="返回数据结构-8"/>
      <w:bookmarkStart w:id="75" w:name="_Toc107957452"/>
      <w:bookmarkEnd w:id="72"/>
      <w:r>
        <w:t>返回数据结构</w:t>
      </w:r>
      <w:bookmarkEnd w:id="75"/>
    </w:p>
    <w:p w14:paraId="00E1572E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00"/>
        <w:gridCol w:w="795"/>
        <w:gridCol w:w="696"/>
        <w:gridCol w:w="741"/>
        <w:gridCol w:w="936"/>
        <w:gridCol w:w="696"/>
      </w:tblGrid>
      <w:tr w:rsidR="005E6AA9" w14:paraId="2E5476E5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DA2F10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504C7139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1FA0790B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6A504C99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25976CDD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3D38279D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7B857BAD" w14:textId="77777777" w:rsidTr="00AF4D86">
        <w:tc>
          <w:tcPr>
            <w:tcW w:w="0" w:type="auto"/>
          </w:tcPr>
          <w:p w14:paraId="79620641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message</w:t>
            </w:r>
            <w:proofErr w:type="gramEnd"/>
          </w:p>
        </w:tc>
        <w:tc>
          <w:tcPr>
            <w:tcW w:w="0" w:type="auto"/>
          </w:tcPr>
          <w:p w14:paraId="4096EE5D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9433E46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3B8F120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9072F78" w14:textId="77777777" w:rsidR="005E6AA9" w:rsidRDefault="005E6AA9" w:rsidP="00AF4D86"/>
        </w:tc>
        <w:tc>
          <w:tcPr>
            <w:tcW w:w="0" w:type="auto"/>
          </w:tcPr>
          <w:p w14:paraId="73B4D613" w14:textId="77777777" w:rsidR="005E6AA9" w:rsidRDefault="005E6AA9" w:rsidP="00AF4D86">
            <w:pPr>
              <w:pStyle w:val="Compact"/>
            </w:pPr>
            <w:proofErr w:type="spellStart"/>
            <w:r>
              <w:t>消息</w:t>
            </w:r>
            <w:proofErr w:type="spellEnd"/>
          </w:p>
        </w:tc>
      </w:tr>
    </w:tbl>
    <w:p w14:paraId="4AE6A7E3" w14:textId="77777777" w:rsidR="005E6AA9" w:rsidRDefault="005E6AA9" w:rsidP="005E6AA9">
      <w:pPr>
        <w:pStyle w:val="10"/>
      </w:pPr>
      <w:bookmarkStart w:id="76" w:name="登录和注册"/>
      <w:bookmarkStart w:id="77" w:name="_Toc107957453"/>
      <w:bookmarkEnd w:id="26"/>
      <w:bookmarkEnd w:id="68"/>
      <w:bookmarkEnd w:id="74"/>
      <w:r>
        <w:t>登录和注册</w:t>
      </w:r>
      <w:bookmarkEnd w:id="77"/>
    </w:p>
    <w:p w14:paraId="0DC39C0A" w14:textId="77777777" w:rsidR="005E6AA9" w:rsidRDefault="005E6AA9" w:rsidP="005E6AA9">
      <w:pPr>
        <w:pStyle w:val="2"/>
      </w:pPr>
      <w:bookmarkStart w:id="78" w:name="post-登录"/>
      <w:bookmarkStart w:id="79" w:name="_Toc107957454"/>
      <w:r>
        <w:t xml:space="preserve">POST </w:t>
      </w:r>
      <w:r>
        <w:t>登录</w:t>
      </w:r>
      <w:bookmarkEnd w:id="79"/>
    </w:p>
    <w:p w14:paraId="2445E6AE" w14:textId="77777777" w:rsidR="005E6AA9" w:rsidRDefault="005E6AA9" w:rsidP="005E6AA9">
      <w:pPr>
        <w:pStyle w:val="FirstParagraph"/>
      </w:pPr>
      <w:r>
        <w:t>POST /account/token/</w:t>
      </w:r>
    </w:p>
    <w:p w14:paraId="28AF59C9" w14:textId="77777777" w:rsidR="005E6AA9" w:rsidRDefault="005E6AA9" w:rsidP="005E6AA9">
      <w:pPr>
        <w:pStyle w:val="a1"/>
      </w:pPr>
      <w:proofErr w:type="spellStart"/>
      <w:r>
        <w:t>这个接口用户用户登录</w:t>
      </w:r>
      <w:proofErr w:type="spellEnd"/>
    </w:p>
    <w:p w14:paraId="6A142CD0" w14:textId="77777777" w:rsidR="005E6AA9" w:rsidRDefault="005E6AA9" w:rsidP="005E6AA9">
      <w:pPr>
        <w:pStyle w:val="afd"/>
      </w:pPr>
      <w:r>
        <w:t xml:space="preserve">Body </w:t>
      </w:r>
      <w:proofErr w:type="spellStart"/>
      <w:r>
        <w:t>请求参数</w:t>
      </w:r>
      <w:proofErr w:type="spellEnd"/>
    </w:p>
    <w:p w14:paraId="23081BA1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ul You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^oCe</w:t>
      </w:r>
      <w:proofErr w:type="spellEnd"/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918B0D4" w14:textId="77777777" w:rsidR="005E6AA9" w:rsidRDefault="005E6AA9" w:rsidP="005E6AA9">
      <w:pPr>
        <w:pStyle w:val="3"/>
      </w:pPr>
      <w:bookmarkStart w:id="80" w:name="请求参数-9"/>
      <w:bookmarkStart w:id="81" w:name="_Toc107957455"/>
      <w:r>
        <w:lastRenderedPageBreak/>
        <w:t>请求参数</w:t>
      </w:r>
      <w:bookmarkEnd w:id="81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11"/>
        <w:gridCol w:w="742"/>
        <w:gridCol w:w="854"/>
        <w:gridCol w:w="696"/>
        <w:gridCol w:w="936"/>
      </w:tblGrid>
      <w:tr w:rsidR="005E6AA9" w14:paraId="03F57EF2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44777B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44A86195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0AB457F1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439E5E9D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2DA0915E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7E4CEF03" w14:textId="77777777" w:rsidTr="00AF4D86">
        <w:tc>
          <w:tcPr>
            <w:tcW w:w="0" w:type="auto"/>
          </w:tcPr>
          <w:p w14:paraId="7C13BB70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C0ABA5D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29C533B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231E949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FCF49BE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493573EC" w14:textId="77777777" w:rsidTr="00AF4D86">
        <w:tc>
          <w:tcPr>
            <w:tcW w:w="0" w:type="auto"/>
          </w:tcPr>
          <w:p w14:paraId="687A42FE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username</w:t>
            </w:r>
            <w:proofErr w:type="gramEnd"/>
          </w:p>
        </w:tc>
        <w:tc>
          <w:tcPr>
            <w:tcW w:w="0" w:type="auto"/>
          </w:tcPr>
          <w:p w14:paraId="356902AF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898C972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874D409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4F72AE4" w14:textId="77777777" w:rsidR="005E6AA9" w:rsidRDefault="005E6AA9" w:rsidP="00AF4D86">
            <w:pPr>
              <w:pStyle w:val="Compact"/>
            </w:pPr>
            <w:proofErr w:type="spellStart"/>
            <w:r>
              <w:t>用户名</w:t>
            </w:r>
            <w:proofErr w:type="spellEnd"/>
          </w:p>
        </w:tc>
      </w:tr>
      <w:tr w:rsidR="005E6AA9" w14:paraId="43A47F25" w14:textId="77777777" w:rsidTr="00AF4D86">
        <w:tc>
          <w:tcPr>
            <w:tcW w:w="0" w:type="auto"/>
          </w:tcPr>
          <w:p w14:paraId="22AD11C2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password</w:t>
            </w:r>
            <w:proofErr w:type="gramEnd"/>
          </w:p>
        </w:tc>
        <w:tc>
          <w:tcPr>
            <w:tcW w:w="0" w:type="auto"/>
          </w:tcPr>
          <w:p w14:paraId="648EFDF7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CB1D94D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DEA4062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EB4A82D" w14:textId="77777777" w:rsidR="005E6AA9" w:rsidRDefault="005E6AA9" w:rsidP="00AF4D86">
            <w:pPr>
              <w:pStyle w:val="Compact"/>
            </w:pPr>
            <w:proofErr w:type="spellStart"/>
            <w:r>
              <w:t>密码</w:t>
            </w:r>
            <w:proofErr w:type="spellEnd"/>
          </w:p>
        </w:tc>
      </w:tr>
    </w:tbl>
    <w:p w14:paraId="18AE7C25" w14:textId="77777777" w:rsidR="005E6AA9" w:rsidRDefault="005E6AA9" w:rsidP="005E6AA9">
      <w:pPr>
        <w:pStyle w:val="afd"/>
      </w:pPr>
      <w:proofErr w:type="spellStart"/>
      <w:r>
        <w:t>返回示例</w:t>
      </w:r>
      <w:proofErr w:type="spellEnd"/>
    </w:p>
    <w:p w14:paraId="78DD58C7" w14:textId="77777777" w:rsidR="005E6AA9" w:rsidRDefault="005E6AA9" w:rsidP="005E6AA9">
      <w:pPr>
        <w:pStyle w:val="afd"/>
      </w:pPr>
      <w:proofErr w:type="spellStart"/>
      <w:r>
        <w:t>成功</w:t>
      </w:r>
      <w:proofErr w:type="spellEnd"/>
    </w:p>
    <w:p w14:paraId="5EA3B31E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k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tation </w:t>
      </w:r>
      <w:proofErr w:type="spellStart"/>
      <w:r>
        <w:rPr>
          <w:rStyle w:val="StringTok"/>
        </w:rPr>
        <w:t>laborum</w:t>
      </w:r>
      <w:proofErr w:type="spellEnd"/>
      <w:r>
        <w:rPr>
          <w:rStyle w:val="StringTok"/>
        </w:rPr>
        <w:t xml:space="preserve"> in </w:t>
      </w:r>
      <w:proofErr w:type="spellStart"/>
      <w:r>
        <w:rPr>
          <w:rStyle w:val="StringTok"/>
        </w:rPr>
        <w:t>ut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refresh_toke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cididunt</w:t>
      </w:r>
      <w:proofErr w:type="spellEnd"/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491B643C" w14:textId="77777777" w:rsidR="005E6AA9" w:rsidRDefault="005E6AA9" w:rsidP="005E6AA9">
      <w:pPr>
        <w:pStyle w:val="3"/>
      </w:pPr>
      <w:bookmarkStart w:id="82" w:name="返回结果-9"/>
      <w:bookmarkStart w:id="83" w:name="_Toc107957456"/>
      <w:bookmarkEnd w:id="80"/>
      <w:r>
        <w:t>返回结果</w:t>
      </w:r>
      <w:bookmarkEnd w:id="83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2D70115D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AE11F93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698512B5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312B8E75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6F04FD23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05408177" w14:textId="77777777" w:rsidTr="00AF4D86">
        <w:tc>
          <w:tcPr>
            <w:tcW w:w="0" w:type="auto"/>
          </w:tcPr>
          <w:p w14:paraId="3F56FB1F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06ECA20B" w14:textId="77777777" w:rsidR="005E6AA9" w:rsidRDefault="005E6AA9" w:rsidP="00AF4D86">
            <w:pPr>
              <w:pStyle w:val="Compact"/>
            </w:pPr>
            <w:hyperlink r:id="rId21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3F1121F0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0F4FD8E5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16B37585" w14:textId="77777777" w:rsidR="005E6AA9" w:rsidRDefault="005E6AA9" w:rsidP="005E6AA9">
      <w:pPr>
        <w:pStyle w:val="3"/>
      </w:pPr>
      <w:bookmarkStart w:id="84" w:name="返回数据结构-9"/>
      <w:bookmarkStart w:id="85" w:name="_Toc107957457"/>
      <w:bookmarkEnd w:id="82"/>
      <w:r>
        <w:t>返回数据结构</w:t>
      </w:r>
      <w:bookmarkEnd w:id="85"/>
    </w:p>
    <w:p w14:paraId="7DB02722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90"/>
        <w:gridCol w:w="795"/>
        <w:gridCol w:w="696"/>
        <w:gridCol w:w="741"/>
        <w:gridCol w:w="936"/>
        <w:gridCol w:w="2214"/>
      </w:tblGrid>
      <w:tr w:rsidR="005E6AA9" w14:paraId="74C57B00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9DA4FEA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7738BAEA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5667AD53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62712EFA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2B242741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2502BAD0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428FA2FB" w14:textId="77777777" w:rsidTr="00AF4D86">
        <w:tc>
          <w:tcPr>
            <w:tcW w:w="0" w:type="auto"/>
          </w:tcPr>
          <w:p w14:paraId="570CAD1A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token</w:t>
            </w:r>
            <w:proofErr w:type="gramEnd"/>
          </w:p>
        </w:tc>
        <w:tc>
          <w:tcPr>
            <w:tcW w:w="0" w:type="auto"/>
          </w:tcPr>
          <w:p w14:paraId="1C59B343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83ECBA3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C16EBD4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6620605" w14:textId="77777777" w:rsidR="005E6AA9" w:rsidRDefault="005E6AA9" w:rsidP="00AF4D86"/>
        </w:tc>
        <w:tc>
          <w:tcPr>
            <w:tcW w:w="0" w:type="auto"/>
          </w:tcPr>
          <w:p w14:paraId="298DDE23" w14:textId="77777777" w:rsidR="005E6AA9" w:rsidRDefault="005E6AA9" w:rsidP="00AF4D86">
            <w:pPr>
              <w:pStyle w:val="Compact"/>
            </w:pPr>
            <w:proofErr w:type="spellStart"/>
            <w:r>
              <w:t>jwt的Token</w:t>
            </w:r>
            <w:proofErr w:type="spellEnd"/>
          </w:p>
        </w:tc>
      </w:tr>
      <w:tr w:rsidR="005E6AA9" w14:paraId="4A000D5A" w14:textId="77777777" w:rsidTr="00AF4D86">
        <w:tc>
          <w:tcPr>
            <w:tcW w:w="0" w:type="auto"/>
          </w:tcPr>
          <w:p w14:paraId="1B6C4EDA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spellStart"/>
            <w:proofErr w:type="gramStart"/>
            <w:r>
              <w:t>refresh</w:t>
            </w:r>
            <w:proofErr w:type="gramEnd"/>
            <w:r>
              <w:t>_token</w:t>
            </w:r>
            <w:proofErr w:type="spellEnd"/>
          </w:p>
        </w:tc>
        <w:tc>
          <w:tcPr>
            <w:tcW w:w="0" w:type="auto"/>
          </w:tcPr>
          <w:p w14:paraId="2519C89B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93199C1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EE46AD7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BE378E6" w14:textId="77777777" w:rsidR="005E6AA9" w:rsidRDefault="005E6AA9" w:rsidP="00AF4D86"/>
        </w:tc>
        <w:tc>
          <w:tcPr>
            <w:tcW w:w="0" w:type="auto"/>
          </w:tcPr>
          <w:p w14:paraId="30A1CB46" w14:textId="77777777" w:rsidR="005E6AA9" w:rsidRDefault="005E6AA9" w:rsidP="00AF4D86">
            <w:pPr>
              <w:pStyle w:val="Compact"/>
            </w:pPr>
            <w:proofErr w:type="spellStart"/>
            <w:r>
              <w:t>jwt的refreshToken</w:t>
            </w:r>
            <w:proofErr w:type="spellEnd"/>
          </w:p>
        </w:tc>
      </w:tr>
    </w:tbl>
    <w:p w14:paraId="7F0D1620" w14:textId="77777777" w:rsidR="005E6AA9" w:rsidRDefault="005E6AA9" w:rsidP="005E6AA9">
      <w:pPr>
        <w:pStyle w:val="2"/>
      </w:pPr>
      <w:bookmarkStart w:id="86" w:name="post-注册"/>
      <w:bookmarkStart w:id="87" w:name="_Toc107957458"/>
      <w:bookmarkEnd w:id="78"/>
      <w:bookmarkEnd w:id="84"/>
      <w:r>
        <w:lastRenderedPageBreak/>
        <w:t xml:space="preserve">POST </w:t>
      </w:r>
      <w:r>
        <w:t>注册</w:t>
      </w:r>
      <w:bookmarkEnd w:id="87"/>
    </w:p>
    <w:p w14:paraId="3416C110" w14:textId="77777777" w:rsidR="005E6AA9" w:rsidRDefault="005E6AA9" w:rsidP="005E6AA9">
      <w:pPr>
        <w:pStyle w:val="FirstParagraph"/>
      </w:pPr>
      <w:r>
        <w:t>POST /account/register/</w:t>
      </w:r>
    </w:p>
    <w:p w14:paraId="67F94AF7" w14:textId="77777777" w:rsidR="005E6AA9" w:rsidRDefault="005E6AA9" w:rsidP="005E6AA9">
      <w:pPr>
        <w:pStyle w:val="a1"/>
      </w:pPr>
      <w:proofErr w:type="spellStart"/>
      <w:r>
        <w:t>这个接口用户用户注册</w:t>
      </w:r>
      <w:proofErr w:type="spellEnd"/>
    </w:p>
    <w:p w14:paraId="61BDE2DC" w14:textId="77777777" w:rsidR="005E6AA9" w:rsidRDefault="005E6AA9" w:rsidP="005E6AA9">
      <w:pPr>
        <w:pStyle w:val="afd"/>
      </w:pPr>
      <w:r>
        <w:t xml:space="preserve">Body </w:t>
      </w:r>
      <w:proofErr w:type="spellStart"/>
      <w:r>
        <w:t>请求参数</w:t>
      </w:r>
      <w:proofErr w:type="spellEnd"/>
    </w:p>
    <w:p w14:paraId="4CB4F8CC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55B99302" w14:textId="77777777" w:rsidR="005E6AA9" w:rsidRDefault="005E6AA9" w:rsidP="005E6AA9">
      <w:pPr>
        <w:pStyle w:val="3"/>
      </w:pPr>
      <w:bookmarkStart w:id="88" w:name="请求参数-10"/>
      <w:bookmarkStart w:id="89" w:name="_Toc107957459"/>
      <w:r>
        <w:t>请求参数</w:t>
      </w:r>
      <w:bookmarkEnd w:id="89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11"/>
        <w:gridCol w:w="742"/>
        <w:gridCol w:w="854"/>
        <w:gridCol w:w="696"/>
        <w:gridCol w:w="936"/>
      </w:tblGrid>
      <w:tr w:rsidR="005E6AA9" w14:paraId="1AB03A06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4998F4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617DB1B0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2E16A01B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3508E641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3176192A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1625449C" w14:textId="77777777" w:rsidTr="00AF4D86">
        <w:tc>
          <w:tcPr>
            <w:tcW w:w="0" w:type="auto"/>
          </w:tcPr>
          <w:p w14:paraId="75AEC2E1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C77359D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45095E3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292F4BC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AC3D73F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247C26EC" w14:textId="77777777" w:rsidTr="00AF4D86">
        <w:tc>
          <w:tcPr>
            <w:tcW w:w="0" w:type="auto"/>
          </w:tcPr>
          <w:p w14:paraId="2EC5DB68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username</w:t>
            </w:r>
            <w:proofErr w:type="gramEnd"/>
          </w:p>
        </w:tc>
        <w:tc>
          <w:tcPr>
            <w:tcW w:w="0" w:type="auto"/>
          </w:tcPr>
          <w:p w14:paraId="777EEA3D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AED0E9C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356589A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291F54C" w14:textId="77777777" w:rsidR="005E6AA9" w:rsidRDefault="005E6AA9" w:rsidP="00AF4D86">
            <w:pPr>
              <w:pStyle w:val="Compact"/>
            </w:pPr>
            <w:proofErr w:type="spellStart"/>
            <w:r>
              <w:t>用户名</w:t>
            </w:r>
            <w:proofErr w:type="spellEnd"/>
          </w:p>
        </w:tc>
      </w:tr>
      <w:tr w:rsidR="005E6AA9" w14:paraId="4D00C0D9" w14:textId="77777777" w:rsidTr="00AF4D86">
        <w:tc>
          <w:tcPr>
            <w:tcW w:w="0" w:type="auto"/>
          </w:tcPr>
          <w:p w14:paraId="49EDFC0F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password</w:t>
            </w:r>
            <w:proofErr w:type="gramEnd"/>
          </w:p>
        </w:tc>
        <w:tc>
          <w:tcPr>
            <w:tcW w:w="0" w:type="auto"/>
          </w:tcPr>
          <w:p w14:paraId="49EB9A80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E92EC2D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57B65B9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9FA28EC" w14:textId="77777777" w:rsidR="005E6AA9" w:rsidRDefault="005E6AA9" w:rsidP="00AF4D86">
            <w:pPr>
              <w:pStyle w:val="Compact"/>
            </w:pPr>
            <w:proofErr w:type="spellStart"/>
            <w:r>
              <w:t>密码</w:t>
            </w:r>
            <w:proofErr w:type="spellEnd"/>
          </w:p>
        </w:tc>
      </w:tr>
    </w:tbl>
    <w:p w14:paraId="30F319E0" w14:textId="77777777" w:rsidR="005E6AA9" w:rsidRDefault="005E6AA9" w:rsidP="005E6AA9">
      <w:pPr>
        <w:pStyle w:val="afd"/>
      </w:pPr>
      <w:proofErr w:type="spellStart"/>
      <w:r>
        <w:t>返回示例</w:t>
      </w:r>
      <w:proofErr w:type="spellEnd"/>
    </w:p>
    <w:p w14:paraId="7934866E" w14:textId="77777777" w:rsidR="005E6AA9" w:rsidRDefault="005E6AA9" w:rsidP="005E6AA9">
      <w:pPr>
        <w:pStyle w:val="afd"/>
      </w:pPr>
      <w:proofErr w:type="spellStart"/>
      <w:r>
        <w:t>成功</w:t>
      </w:r>
      <w:proofErr w:type="spellEnd"/>
    </w:p>
    <w:p w14:paraId="6F1624EA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nI"</w:t>
      </w:r>
      <w:r>
        <w:br/>
      </w:r>
      <w:r>
        <w:rPr>
          <w:rStyle w:val="FunctionTok"/>
        </w:rPr>
        <w:t>}</w:t>
      </w:r>
    </w:p>
    <w:p w14:paraId="3F93280F" w14:textId="77777777" w:rsidR="005E6AA9" w:rsidRDefault="005E6AA9" w:rsidP="005E6AA9">
      <w:pPr>
        <w:pStyle w:val="3"/>
      </w:pPr>
      <w:bookmarkStart w:id="90" w:name="返回结果-10"/>
      <w:bookmarkStart w:id="91" w:name="_Toc107957460"/>
      <w:bookmarkEnd w:id="88"/>
      <w:r>
        <w:t>返回结果</w:t>
      </w:r>
      <w:bookmarkEnd w:id="91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0E6BD5D0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749574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129639FE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283B7741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0C5AB203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43DAD2C5" w14:textId="77777777" w:rsidTr="00AF4D86">
        <w:tc>
          <w:tcPr>
            <w:tcW w:w="0" w:type="auto"/>
          </w:tcPr>
          <w:p w14:paraId="59F6534B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59E65011" w14:textId="77777777" w:rsidR="005E6AA9" w:rsidRDefault="005E6AA9" w:rsidP="00AF4D86">
            <w:pPr>
              <w:pStyle w:val="Compact"/>
            </w:pPr>
            <w:hyperlink r:id="rId22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739A849F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09DECFE9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3CD4A117" w14:textId="77777777" w:rsidR="005E6AA9" w:rsidRDefault="005E6AA9" w:rsidP="005E6AA9">
      <w:pPr>
        <w:pStyle w:val="3"/>
      </w:pPr>
      <w:bookmarkStart w:id="92" w:name="返回数据结构-10"/>
      <w:bookmarkStart w:id="93" w:name="_Toc107957461"/>
      <w:bookmarkEnd w:id="90"/>
      <w:r>
        <w:lastRenderedPageBreak/>
        <w:t>返回数据结构</w:t>
      </w:r>
      <w:bookmarkEnd w:id="93"/>
    </w:p>
    <w:p w14:paraId="4434BACF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00"/>
        <w:gridCol w:w="795"/>
        <w:gridCol w:w="696"/>
        <w:gridCol w:w="741"/>
        <w:gridCol w:w="936"/>
        <w:gridCol w:w="696"/>
      </w:tblGrid>
      <w:tr w:rsidR="005E6AA9" w14:paraId="0B998247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5EF6DAB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3D4F0420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1B5E12A6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02FE27AD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6B44C241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47DD307A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2E289E13" w14:textId="77777777" w:rsidTr="00AF4D86">
        <w:tc>
          <w:tcPr>
            <w:tcW w:w="0" w:type="auto"/>
          </w:tcPr>
          <w:p w14:paraId="1B279BFC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message</w:t>
            </w:r>
            <w:proofErr w:type="gramEnd"/>
          </w:p>
        </w:tc>
        <w:tc>
          <w:tcPr>
            <w:tcW w:w="0" w:type="auto"/>
          </w:tcPr>
          <w:p w14:paraId="5997E33E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2F5B36A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6F0C6F2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E0CF8CC" w14:textId="77777777" w:rsidR="005E6AA9" w:rsidRDefault="005E6AA9" w:rsidP="00AF4D86"/>
        </w:tc>
        <w:tc>
          <w:tcPr>
            <w:tcW w:w="0" w:type="auto"/>
          </w:tcPr>
          <w:p w14:paraId="42B17D81" w14:textId="77777777" w:rsidR="005E6AA9" w:rsidRDefault="005E6AA9" w:rsidP="00AF4D86">
            <w:pPr>
              <w:pStyle w:val="Compact"/>
            </w:pPr>
            <w:proofErr w:type="spellStart"/>
            <w:r>
              <w:t>消息</w:t>
            </w:r>
            <w:proofErr w:type="spellEnd"/>
          </w:p>
        </w:tc>
      </w:tr>
    </w:tbl>
    <w:p w14:paraId="6744FB11" w14:textId="77777777" w:rsidR="005E6AA9" w:rsidRDefault="005E6AA9" w:rsidP="005E6AA9">
      <w:pPr>
        <w:pStyle w:val="10"/>
      </w:pPr>
      <w:bookmarkStart w:id="94" w:name="项目"/>
      <w:bookmarkStart w:id="95" w:name="_Toc107957462"/>
      <w:bookmarkEnd w:id="76"/>
      <w:bookmarkEnd w:id="86"/>
      <w:bookmarkEnd w:id="92"/>
      <w:r>
        <w:t>项目</w:t>
      </w:r>
      <w:bookmarkEnd w:id="95"/>
    </w:p>
    <w:p w14:paraId="5C60B5E8" w14:textId="77777777" w:rsidR="005E6AA9" w:rsidRDefault="005E6AA9" w:rsidP="005E6AA9">
      <w:pPr>
        <w:pStyle w:val="2"/>
      </w:pPr>
      <w:bookmarkStart w:id="96" w:name="get-用户获取项目细节"/>
      <w:bookmarkStart w:id="97" w:name="_Toc107957463"/>
      <w:r>
        <w:t xml:space="preserve">GET </w:t>
      </w:r>
      <w:r>
        <w:t>用户获取项目细节</w:t>
      </w:r>
      <w:bookmarkEnd w:id="97"/>
    </w:p>
    <w:p w14:paraId="052F735B" w14:textId="77777777" w:rsidR="005E6AA9" w:rsidRDefault="005E6AA9" w:rsidP="005E6AA9">
      <w:pPr>
        <w:pStyle w:val="FirstParagraph"/>
      </w:pPr>
      <w:r>
        <w:t>GET /project/{id}/</w:t>
      </w:r>
    </w:p>
    <w:p w14:paraId="08691705" w14:textId="77777777" w:rsidR="005E6AA9" w:rsidRDefault="005E6AA9" w:rsidP="005E6AA9">
      <w:pPr>
        <w:pStyle w:val="a1"/>
      </w:pPr>
      <w:proofErr w:type="spellStart"/>
      <w:r>
        <w:t>这个接口用于用户获取指定id项目</w:t>
      </w:r>
      <w:proofErr w:type="spellEnd"/>
    </w:p>
    <w:p w14:paraId="42A4CDB1" w14:textId="77777777" w:rsidR="005E6AA9" w:rsidRDefault="005E6AA9" w:rsidP="005E6AA9">
      <w:pPr>
        <w:pStyle w:val="afd"/>
      </w:pPr>
      <w:r>
        <w:t xml:space="preserve">Body </w:t>
      </w:r>
      <w:proofErr w:type="spellStart"/>
      <w:r>
        <w:t>请求参数</w:t>
      </w:r>
      <w:proofErr w:type="spellEnd"/>
    </w:p>
    <w:p w14:paraId="4773E5F4" w14:textId="77777777" w:rsidR="005E6AA9" w:rsidRDefault="005E6AA9" w:rsidP="005E6AA9">
      <w:pPr>
        <w:pStyle w:val="SourceCode"/>
      </w:pPr>
      <w:r>
        <w:rPr>
          <w:rStyle w:val="FunctionTok"/>
        </w:rPr>
        <w:t>{}</w:t>
      </w:r>
    </w:p>
    <w:p w14:paraId="444995A3" w14:textId="77777777" w:rsidR="005E6AA9" w:rsidRDefault="005E6AA9" w:rsidP="005E6AA9">
      <w:pPr>
        <w:pStyle w:val="3"/>
      </w:pPr>
      <w:bookmarkStart w:id="98" w:name="请求参数-11"/>
      <w:bookmarkStart w:id="99" w:name="_Toc107957464"/>
      <w:r>
        <w:t>请求参数</w:t>
      </w:r>
      <w:bookmarkEnd w:id="99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42"/>
        <w:gridCol w:w="742"/>
        <w:gridCol w:w="854"/>
        <w:gridCol w:w="696"/>
        <w:gridCol w:w="741"/>
      </w:tblGrid>
      <w:tr w:rsidR="005E6AA9" w14:paraId="6FEB9B35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FE5971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19BA2BFB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1635ED31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2DD91C56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7D20D72C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6BE7E927" w14:textId="77777777" w:rsidTr="00AF4D86">
        <w:tc>
          <w:tcPr>
            <w:tcW w:w="0" w:type="auto"/>
          </w:tcPr>
          <w:p w14:paraId="3CAE3392" w14:textId="77777777" w:rsidR="005E6AA9" w:rsidRDefault="005E6AA9" w:rsidP="00AF4D8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1FD3080" w14:textId="77777777" w:rsidR="005E6AA9" w:rsidRDefault="005E6AA9" w:rsidP="00AF4D86">
            <w:pPr>
              <w:pStyle w:val="Compact"/>
            </w:pPr>
            <w:r>
              <w:t>path</w:t>
            </w:r>
          </w:p>
        </w:tc>
        <w:tc>
          <w:tcPr>
            <w:tcW w:w="0" w:type="auto"/>
          </w:tcPr>
          <w:p w14:paraId="693A4469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B5F6CE6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6E1B4F5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0EF74422" w14:textId="77777777" w:rsidTr="00AF4D86">
        <w:tc>
          <w:tcPr>
            <w:tcW w:w="0" w:type="auto"/>
          </w:tcPr>
          <w:p w14:paraId="3AE86851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0F6BBAE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48AA3EF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5BFB143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600277A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</w:tbl>
    <w:p w14:paraId="3EFD8F30" w14:textId="77777777" w:rsidR="005E6AA9" w:rsidRDefault="005E6AA9" w:rsidP="005E6AA9">
      <w:pPr>
        <w:pStyle w:val="afd"/>
      </w:pPr>
      <w:proofErr w:type="spellStart"/>
      <w:r>
        <w:t>返回示例</w:t>
      </w:r>
      <w:proofErr w:type="spellEnd"/>
    </w:p>
    <w:p w14:paraId="206AFF2E" w14:textId="77777777" w:rsidR="005E6AA9" w:rsidRDefault="005E6AA9" w:rsidP="005E6AA9">
      <w:pPr>
        <w:pStyle w:val="afd"/>
      </w:pPr>
      <w:proofErr w:type="spellStart"/>
      <w:r>
        <w:t>成功</w:t>
      </w:r>
      <w:proofErr w:type="spellEnd"/>
    </w:p>
    <w:p w14:paraId="43CC39EA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j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mageB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r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cvplpedh.md/</w:t>
      </w:r>
      <w:proofErr w:type="spellStart"/>
      <w:r>
        <w:rPr>
          <w:rStyle w:val="StringTok"/>
        </w:rPr>
        <w:t>rhwuyk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Vciyvei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chktcrf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Vxxjmsqel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Ipxcyslw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hbtmera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Keyk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bnylknhx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B61D11-97f3-AF5D-D7Df-eFC28f76ca9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reate_ti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80-03-30 20:03:3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olo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mageA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r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ldqpl.ru/</w:t>
      </w:r>
      <w:proofErr w:type="spellStart"/>
      <w:r>
        <w:rPr>
          <w:rStyle w:val="StringTok"/>
        </w:rPr>
        <w:t>ebdkfncr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Vdgpfjqmf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Lrjktdi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Ztffkwc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Yqrlh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pw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Ukwimaimj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eDdDeB-Edd9-d43c-9fC6-36CFEED9883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reate_ti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3-04-16 08:23:4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lor culpa </w:t>
      </w:r>
      <w:proofErr w:type="spellStart"/>
      <w:r>
        <w:rPr>
          <w:rStyle w:val="StringTok"/>
        </w:rPr>
        <w:t>sint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gramStart"/>
      <w:r>
        <w:rPr>
          <w:rStyle w:val="StringTok"/>
        </w:rPr>
        <w:t>酸相整</w:t>
      </w:r>
      <w:proofErr w:type="gram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reate_ti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85-06-19 01:46: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CD69450" w14:textId="77777777" w:rsidR="005E6AA9" w:rsidRDefault="005E6AA9" w:rsidP="005E6AA9">
      <w:pPr>
        <w:pStyle w:val="3"/>
      </w:pPr>
      <w:bookmarkStart w:id="100" w:name="返回结果-11"/>
      <w:bookmarkStart w:id="101" w:name="_Toc107957465"/>
      <w:bookmarkEnd w:id="98"/>
      <w:r>
        <w:t>返回结果</w:t>
      </w:r>
      <w:bookmarkEnd w:id="101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0E6B0D50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F046D6C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07E69018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3332A39D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38BB8F09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4D5A4AE5" w14:textId="77777777" w:rsidTr="00AF4D86">
        <w:tc>
          <w:tcPr>
            <w:tcW w:w="0" w:type="auto"/>
          </w:tcPr>
          <w:p w14:paraId="3BEA5CA7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8F13B0D" w14:textId="77777777" w:rsidR="005E6AA9" w:rsidRDefault="005E6AA9" w:rsidP="00AF4D86">
            <w:pPr>
              <w:pStyle w:val="Compact"/>
            </w:pPr>
            <w:hyperlink r:id="rId23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49732708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61AD386B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1BF80DDB" w14:textId="77777777" w:rsidR="005E6AA9" w:rsidRDefault="005E6AA9" w:rsidP="005E6AA9">
      <w:pPr>
        <w:pStyle w:val="3"/>
      </w:pPr>
      <w:bookmarkStart w:id="102" w:name="返回数据结构-11"/>
      <w:bookmarkStart w:id="103" w:name="_Toc107957466"/>
      <w:bookmarkEnd w:id="100"/>
      <w:r>
        <w:t>返回数据结构</w:t>
      </w:r>
      <w:bookmarkEnd w:id="103"/>
    </w:p>
    <w:p w14:paraId="16385C29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03"/>
        <w:gridCol w:w="854"/>
        <w:gridCol w:w="696"/>
        <w:gridCol w:w="741"/>
        <w:gridCol w:w="936"/>
        <w:gridCol w:w="1176"/>
      </w:tblGrid>
      <w:tr w:rsidR="005E6AA9" w14:paraId="50B18066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343CF5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6E132EFC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70FE6B49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6B66C587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60B4CF8A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138AD8F2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5B5155EF" w14:textId="77777777" w:rsidTr="00AF4D86">
        <w:tc>
          <w:tcPr>
            <w:tcW w:w="0" w:type="auto"/>
          </w:tcPr>
          <w:p w14:paraId="4497A3A5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project</w:t>
            </w:r>
            <w:proofErr w:type="gramEnd"/>
          </w:p>
        </w:tc>
        <w:tc>
          <w:tcPr>
            <w:tcW w:w="0" w:type="auto"/>
          </w:tcPr>
          <w:p w14:paraId="086DBB93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4C1A694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420741A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C12D87F" w14:textId="77777777" w:rsidR="005E6AA9" w:rsidRDefault="005E6AA9" w:rsidP="00AF4D86"/>
        </w:tc>
        <w:tc>
          <w:tcPr>
            <w:tcW w:w="0" w:type="auto"/>
          </w:tcPr>
          <w:p w14:paraId="6A084BD0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3A8AA2DD" w14:textId="77777777" w:rsidTr="00AF4D86">
        <w:tc>
          <w:tcPr>
            <w:tcW w:w="0" w:type="auto"/>
          </w:tcPr>
          <w:p w14:paraId="5A5A96D4" w14:textId="77777777" w:rsidR="005E6AA9" w:rsidRDefault="005E6AA9" w:rsidP="00AF4D86">
            <w:pPr>
              <w:pStyle w:val="Compact"/>
            </w:pPr>
            <w:r>
              <w:t xml:space="preserve">»» </w:t>
            </w:r>
            <w:proofErr w:type="spellStart"/>
            <w:r>
              <w:t>imageB</w:t>
            </w:r>
            <w:proofErr w:type="spellEnd"/>
          </w:p>
        </w:tc>
        <w:tc>
          <w:tcPr>
            <w:tcW w:w="0" w:type="auto"/>
          </w:tcPr>
          <w:p w14:paraId="60591729" w14:textId="77777777" w:rsidR="005E6AA9" w:rsidRDefault="005E6AA9" w:rsidP="00AF4D86">
            <w:pPr>
              <w:pStyle w:val="Compact"/>
            </w:pPr>
            <w:hyperlink w:anchor="schema%e5%9b%be%e7%89%87">
              <w:r>
                <w:rPr>
                  <w:rStyle w:val="ae"/>
                </w:rPr>
                <w:t>图片</w:t>
              </w:r>
            </w:hyperlink>
          </w:p>
        </w:tc>
        <w:tc>
          <w:tcPr>
            <w:tcW w:w="0" w:type="auto"/>
          </w:tcPr>
          <w:p w14:paraId="54DA590F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7977422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84F1477" w14:textId="77777777" w:rsidR="005E6AA9" w:rsidRDefault="005E6AA9" w:rsidP="00AF4D86"/>
        </w:tc>
        <w:tc>
          <w:tcPr>
            <w:tcW w:w="0" w:type="auto"/>
          </w:tcPr>
          <w:p w14:paraId="3CD10A73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5E5133DE" w14:textId="77777777" w:rsidTr="00AF4D86">
        <w:tc>
          <w:tcPr>
            <w:tcW w:w="0" w:type="auto"/>
          </w:tcPr>
          <w:p w14:paraId="7396BDE4" w14:textId="77777777" w:rsidR="005E6AA9" w:rsidRDefault="005E6AA9" w:rsidP="00AF4D86">
            <w:pPr>
              <w:pStyle w:val="Compact"/>
            </w:pPr>
            <w:r>
              <w:lastRenderedPageBreak/>
              <w:t xml:space="preserve">»» </w:t>
            </w:r>
            <w:proofErr w:type="spellStart"/>
            <w:r>
              <w:t>imageA</w:t>
            </w:r>
            <w:proofErr w:type="spellEnd"/>
          </w:p>
        </w:tc>
        <w:tc>
          <w:tcPr>
            <w:tcW w:w="0" w:type="auto"/>
          </w:tcPr>
          <w:p w14:paraId="78FFCA36" w14:textId="77777777" w:rsidR="005E6AA9" w:rsidRDefault="005E6AA9" w:rsidP="00AF4D86">
            <w:pPr>
              <w:pStyle w:val="Compact"/>
            </w:pPr>
            <w:hyperlink w:anchor="schema%e5%9b%be%e7%89%87">
              <w:r>
                <w:rPr>
                  <w:rStyle w:val="ae"/>
                </w:rPr>
                <w:t>图片</w:t>
              </w:r>
            </w:hyperlink>
          </w:p>
        </w:tc>
        <w:tc>
          <w:tcPr>
            <w:tcW w:w="0" w:type="auto"/>
          </w:tcPr>
          <w:p w14:paraId="07FD7986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2BBF8E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3607512" w14:textId="77777777" w:rsidR="005E6AA9" w:rsidRDefault="005E6AA9" w:rsidP="00AF4D86"/>
        </w:tc>
        <w:tc>
          <w:tcPr>
            <w:tcW w:w="0" w:type="auto"/>
          </w:tcPr>
          <w:p w14:paraId="2677D5C8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408DA72D" w14:textId="77777777" w:rsidTr="00AF4D86">
        <w:tc>
          <w:tcPr>
            <w:tcW w:w="0" w:type="auto"/>
          </w:tcPr>
          <w:p w14:paraId="6C3FC029" w14:textId="77777777" w:rsidR="005E6AA9" w:rsidRDefault="005E6AA9" w:rsidP="00AF4D86">
            <w:pPr>
              <w:pStyle w:val="Compact"/>
            </w:pPr>
            <w:r>
              <w:t>»» name</w:t>
            </w:r>
          </w:p>
        </w:tc>
        <w:tc>
          <w:tcPr>
            <w:tcW w:w="0" w:type="auto"/>
          </w:tcPr>
          <w:p w14:paraId="64BBD00A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429063F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4E166F9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63807E4" w14:textId="77777777" w:rsidR="005E6AA9" w:rsidRDefault="005E6AA9" w:rsidP="00AF4D86"/>
        </w:tc>
        <w:tc>
          <w:tcPr>
            <w:tcW w:w="0" w:type="auto"/>
          </w:tcPr>
          <w:p w14:paraId="3E93A0D3" w14:textId="77777777" w:rsidR="005E6AA9" w:rsidRDefault="005E6AA9" w:rsidP="00AF4D86">
            <w:pPr>
              <w:pStyle w:val="Compact"/>
            </w:pPr>
            <w:proofErr w:type="spellStart"/>
            <w:r>
              <w:t>项目名称</w:t>
            </w:r>
            <w:proofErr w:type="spellEnd"/>
          </w:p>
        </w:tc>
      </w:tr>
      <w:tr w:rsidR="005E6AA9" w14:paraId="3CA2B669" w14:textId="77777777" w:rsidTr="00AF4D86">
        <w:tc>
          <w:tcPr>
            <w:tcW w:w="0" w:type="auto"/>
          </w:tcPr>
          <w:p w14:paraId="1553521A" w14:textId="77777777" w:rsidR="005E6AA9" w:rsidRDefault="005E6AA9" w:rsidP="00AF4D86">
            <w:pPr>
              <w:pStyle w:val="Compact"/>
            </w:pPr>
            <w:r>
              <w:t xml:space="preserve">»» </w:t>
            </w:r>
            <w:proofErr w:type="spellStart"/>
            <w:r>
              <w:t>create_time</w:t>
            </w:r>
            <w:proofErr w:type="spellEnd"/>
          </w:p>
        </w:tc>
        <w:tc>
          <w:tcPr>
            <w:tcW w:w="0" w:type="auto"/>
          </w:tcPr>
          <w:p w14:paraId="38816060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65B0DCD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2D63E2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E5DE351" w14:textId="77777777" w:rsidR="005E6AA9" w:rsidRDefault="005E6AA9" w:rsidP="00AF4D86"/>
        </w:tc>
        <w:tc>
          <w:tcPr>
            <w:tcW w:w="0" w:type="auto"/>
          </w:tcPr>
          <w:p w14:paraId="62E66AF9" w14:textId="77777777" w:rsidR="005E6AA9" w:rsidRDefault="005E6AA9" w:rsidP="00AF4D86">
            <w:pPr>
              <w:pStyle w:val="Compact"/>
            </w:pPr>
            <w:proofErr w:type="spellStart"/>
            <w:r>
              <w:t>创建时间</w:t>
            </w:r>
            <w:proofErr w:type="spellEnd"/>
          </w:p>
        </w:tc>
      </w:tr>
      <w:tr w:rsidR="005E6AA9" w14:paraId="4A44C80A" w14:textId="77777777" w:rsidTr="00AF4D86">
        <w:tc>
          <w:tcPr>
            <w:tcW w:w="0" w:type="auto"/>
          </w:tcPr>
          <w:p w14:paraId="493CBFD2" w14:textId="77777777" w:rsidR="005E6AA9" w:rsidRDefault="005E6AA9" w:rsidP="00AF4D86">
            <w:pPr>
              <w:pStyle w:val="Compact"/>
            </w:pPr>
            <w:r>
              <w:t>»» id</w:t>
            </w:r>
          </w:p>
        </w:tc>
        <w:tc>
          <w:tcPr>
            <w:tcW w:w="0" w:type="auto"/>
          </w:tcPr>
          <w:p w14:paraId="3A97C7C9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BD84475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2C71F8F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C128FE3" w14:textId="77777777" w:rsidR="005E6AA9" w:rsidRDefault="005E6AA9" w:rsidP="00AF4D86"/>
        </w:tc>
        <w:tc>
          <w:tcPr>
            <w:tcW w:w="0" w:type="auto"/>
          </w:tcPr>
          <w:p w14:paraId="3F26B043" w14:textId="77777777" w:rsidR="005E6AA9" w:rsidRDefault="005E6AA9" w:rsidP="00AF4D86">
            <w:pPr>
              <w:pStyle w:val="Compact"/>
            </w:pPr>
            <w:proofErr w:type="spellStart"/>
            <w:r>
              <w:t>项目id</w:t>
            </w:r>
            <w:proofErr w:type="spellEnd"/>
          </w:p>
        </w:tc>
      </w:tr>
      <w:tr w:rsidR="005E6AA9" w14:paraId="2796D1EF" w14:textId="77777777" w:rsidTr="00AF4D86">
        <w:tc>
          <w:tcPr>
            <w:tcW w:w="0" w:type="auto"/>
          </w:tcPr>
          <w:p w14:paraId="4BBB0F55" w14:textId="77777777" w:rsidR="005E6AA9" w:rsidRDefault="005E6AA9" w:rsidP="00AF4D86">
            <w:pPr>
              <w:pStyle w:val="Compact"/>
            </w:pPr>
            <w:r>
              <w:t>»» type</w:t>
            </w:r>
          </w:p>
        </w:tc>
        <w:tc>
          <w:tcPr>
            <w:tcW w:w="0" w:type="auto"/>
          </w:tcPr>
          <w:p w14:paraId="624818B4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02E88FA8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EDBC07A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F73D4C0" w14:textId="77777777" w:rsidR="005E6AA9" w:rsidRDefault="005E6AA9" w:rsidP="00AF4D86"/>
        </w:tc>
        <w:tc>
          <w:tcPr>
            <w:tcW w:w="0" w:type="auto"/>
          </w:tcPr>
          <w:p w14:paraId="59B59EB8" w14:textId="77777777" w:rsidR="005E6AA9" w:rsidRDefault="005E6AA9" w:rsidP="00AF4D86">
            <w:pPr>
              <w:pStyle w:val="Compact"/>
            </w:pPr>
            <w:proofErr w:type="spellStart"/>
            <w:r>
              <w:t>项目类型</w:t>
            </w:r>
            <w:proofErr w:type="spellEnd"/>
          </w:p>
        </w:tc>
      </w:tr>
    </w:tbl>
    <w:p w14:paraId="6000968A" w14:textId="77777777" w:rsidR="005E6AA9" w:rsidRDefault="005E6AA9" w:rsidP="005E6AA9">
      <w:pPr>
        <w:pStyle w:val="2"/>
      </w:pPr>
      <w:bookmarkStart w:id="104" w:name="delete-用户删除项目"/>
      <w:bookmarkStart w:id="105" w:name="_Toc107957467"/>
      <w:bookmarkEnd w:id="96"/>
      <w:bookmarkEnd w:id="102"/>
      <w:r>
        <w:t xml:space="preserve">DELETE </w:t>
      </w:r>
      <w:r>
        <w:t>用户删除项目</w:t>
      </w:r>
      <w:bookmarkEnd w:id="105"/>
    </w:p>
    <w:p w14:paraId="119C085F" w14:textId="77777777" w:rsidR="005E6AA9" w:rsidRDefault="005E6AA9" w:rsidP="005E6AA9">
      <w:pPr>
        <w:pStyle w:val="FirstParagraph"/>
      </w:pPr>
      <w:r>
        <w:t>DELETE /project/{id}/</w:t>
      </w:r>
    </w:p>
    <w:p w14:paraId="29F9EEFE" w14:textId="77777777" w:rsidR="005E6AA9" w:rsidRDefault="005E6AA9" w:rsidP="005E6AA9">
      <w:pPr>
        <w:pStyle w:val="a1"/>
        <w:rPr>
          <w:lang w:eastAsia="zh-CN"/>
        </w:rPr>
      </w:pPr>
      <w:r>
        <w:rPr>
          <w:lang w:eastAsia="zh-CN"/>
        </w:rPr>
        <w:t>这个接口</w:t>
      </w:r>
      <w:proofErr w:type="gramStart"/>
      <w:r>
        <w:rPr>
          <w:lang w:eastAsia="zh-CN"/>
        </w:rPr>
        <w:t>用户用户</w:t>
      </w:r>
      <w:proofErr w:type="gramEnd"/>
      <w:r>
        <w:rPr>
          <w:lang w:eastAsia="zh-CN"/>
        </w:rPr>
        <w:t>删除项目</w:t>
      </w:r>
    </w:p>
    <w:p w14:paraId="74524EE0" w14:textId="77777777" w:rsidR="005E6AA9" w:rsidRDefault="005E6AA9" w:rsidP="005E6AA9">
      <w:pPr>
        <w:pStyle w:val="afd"/>
        <w:rPr>
          <w:lang w:eastAsia="zh-CN"/>
        </w:rPr>
      </w:pPr>
      <w:r>
        <w:rPr>
          <w:lang w:eastAsia="zh-CN"/>
        </w:rPr>
        <w:t>Body 请求参数</w:t>
      </w:r>
    </w:p>
    <w:p w14:paraId="14A8E7F4" w14:textId="77777777" w:rsidR="005E6AA9" w:rsidRDefault="005E6AA9" w:rsidP="005E6AA9">
      <w:pPr>
        <w:pStyle w:val="SourceCode"/>
      </w:pPr>
      <w:r>
        <w:rPr>
          <w:rStyle w:val="FunctionTok"/>
        </w:rPr>
        <w:t>{}</w:t>
      </w:r>
    </w:p>
    <w:p w14:paraId="2ED749CB" w14:textId="77777777" w:rsidR="005E6AA9" w:rsidRDefault="005E6AA9" w:rsidP="005E6AA9">
      <w:pPr>
        <w:pStyle w:val="3"/>
      </w:pPr>
      <w:bookmarkStart w:id="106" w:name="请求参数-12"/>
      <w:bookmarkStart w:id="107" w:name="_Toc107957468"/>
      <w:r>
        <w:t>请求参数</w:t>
      </w:r>
      <w:bookmarkEnd w:id="107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42"/>
        <w:gridCol w:w="742"/>
        <w:gridCol w:w="854"/>
        <w:gridCol w:w="696"/>
        <w:gridCol w:w="741"/>
      </w:tblGrid>
      <w:tr w:rsidR="005E6AA9" w14:paraId="20903950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436B589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11DEF282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310A1F5F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6C62578D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13C5A679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3706DB30" w14:textId="77777777" w:rsidTr="00AF4D86">
        <w:tc>
          <w:tcPr>
            <w:tcW w:w="0" w:type="auto"/>
          </w:tcPr>
          <w:p w14:paraId="57F3853B" w14:textId="77777777" w:rsidR="005E6AA9" w:rsidRDefault="005E6AA9" w:rsidP="00AF4D8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44B1A1A" w14:textId="77777777" w:rsidR="005E6AA9" w:rsidRDefault="005E6AA9" w:rsidP="00AF4D86">
            <w:pPr>
              <w:pStyle w:val="Compact"/>
            </w:pPr>
            <w:r>
              <w:t>path</w:t>
            </w:r>
          </w:p>
        </w:tc>
        <w:tc>
          <w:tcPr>
            <w:tcW w:w="0" w:type="auto"/>
          </w:tcPr>
          <w:p w14:paraId="40351FFA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1188D11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5E89773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17E83B81" w14:textId="77777777" w:rsidTr="00AF4D86">
        <w:tc>
          <w:tcPr>
            <w:tcW w:w="0" w:type="auto"/>
          </w:tcPr>
          <w:p w14:paraId="1D13940F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323D234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043C4B1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22DDB629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EA2000A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</w:tbl>
    <w:p w14:paraId="433F7C5C" w14:textId="77777777" w:rsidR="005E6AA9" w:rsidRDefault="005E6AA9" w:rsidP="005E6AA9">
      <w:pPr>
        <w:pStyle w:val="afd"/>
      </w:pPr>
      <w:proofErr w:type="spellStart"/>
      <w:r>
        <w:t>返回示例</w:t>
      </w:r>
      <w:proofErr w:type="spellEnd"/>
    </w:p>
    <w:p w14:paraId="7592AD9C" w14:textId="77777777" w:rsidR="005E6AA9" w:rsidRDefault="005E6AA9" w:rsidP="005E6AA9">
      <w:pPr>
        <w:pStyle w:val="afd"/>
      </w:pPr>
      <w:proofErr w:type="spellStart"/>
      <w:r>
        <w:t>成功</w:t>
      </w:r>
      <w:proofErr w:type="spellEnd"/>
    </w:p>
    <w:p w14:paraId="171B31DC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4PetXD"</w:t>
      </w:r>
      <w:r>
        <w:br/>
      </w:r>
      <w:r>
        <w:rPr>
          <w:rStyle w:val="FunctionTok"/>
        </w:rPr>
        <w:t>}</w:t>
      </w:r>
    </w:p>
    <w:p w14:paraId="095485E3" w14:textId="77777777" w:rsidR="005E6AA9" w:rsidRDefault="005E6AA9" w:rsidP="005E6AA9">
      <w:pPr>
        <w:pStyle w:val="3"/>
      </w:pPr>
      <w:bookmarkStart w:id="108" w:name="返回结果-12"/>
      <w:bookmarkStart w:id="109" w:name="_Toc107957469"/>
      <w:bookmarkEnd w:id="106"/>
      <w:r>
        <w:lastRenderedPageBreak/>
        <w:t>返回结果</w:t>
      </w:r>
      <w:bookmarkEnd w:id="109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2C355E98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AA11B74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61A6D747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589DAA17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33931264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553EF3A6" w14:textId="77777777" w:rsidTr="00AF4D86">
        <w:tc>
          <w:tcPr>
            <w:tcW w:w="0" w:type="auto"/>
          </w:tcPr>
          <w:p w14:paraId="167AC603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7F0B1DEE" w14:textId="77777777" w:rsidR="005E6AA9" w:rsidRDefault="005E6AA9" w:rsidP="00AF4D86">
            <w:pPr>
              <w:pStyle w:val="Compact"/>
            </w:pPr>
            <w:hyperlink r:id="rId24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6888202E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49477421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6B160317" w14:textId="77777777" w:rsidR="005E6AA9" w:rsidRDefault="005E6AA9" w:rsidP="005E6AA9">
      <w:pPr>
        <w:pStyle w:val="3"/>
      </w:pPr>
      <w:bookmarkStart w:id="110" w:name="返回数据结构-12"/>
      <w:bookmarkStart w:id="111" w:name="_Toc107957470"/>
      <w:bookmarkEnd w:id="108"/>
      <w:r>
        <w:t>返回数据结构</w:t>
      </w:r>
      <w:bookmarkEnd w:id="111"/>
    </w:p>
    <w:p w14:paraId="468176C0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00"/>
        <w:gridCol w:w="795"/>
        <w:gridCol w:w="696"/>
        <w:gridCol w:w="741"/>
        <w:gridCol w:w="936"/>
        <w:gridCol w:w="696"/>
      </w:tblGrid>
      <w:tr w:rsidR="005E6AA9" w14:paraId="3F66BA2D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B58514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21BF4E99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433700A6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3020BB92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72C88CA7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12C8E0DA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0C8E1DE0" w14:textId="77777777" w:rsidTr="00AF4D86">
        <w:tc>
          <w:tcPr>
            <w:tcW w:w="0" w:type="auto"/>
          </w:tcPr>
          <w:p w14:paraId="630125EA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message</w:t>
            </w:r>
            <w:proofErr w:type="gramEnd"/>
          </w:p>
        </w:tc>
        <w:tc>
          <w:tcPr>
            <w:tcW w:w="0" w:type="auto"/>
          </w:tcPr>
          <w:p w14:paraId="3E186C7B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A0688CB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7BAB2FA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0711BDA" w14:textId="77777777" w:rsidR="005E6AA9" w:rsidRDefault="005E6AA9" w:rsidP="00AF4D86"/>
        </w:tc>
        <w:tc>
          <w:tcPr>
            <w:tcW w:w="0" w:type="auto"/>
          </w:tcPr>
          <w:p w14:paraId="1E465DED" w14:textId="77777777" w:rsidR="005E6AA9" w:rsidRDefault="005E6AA9" w:rsidP="00AF4D86">
            <w:pPr>
              <w:pStyle w:val="Compact"/>
            </w:pPr>
            <w:proofErr w:type="spellStart"/>
            <w:r>
              <w:t>消息</w:t>
            </w:r>
            <w:proofErr w:type="spellEnd"/>
          </w:p>
        </w:tc>
      </w:tr>
    </w:tbl>
    <w:p w14:paraId="431CC682" w14:textId="77777777" w:rsidR="005E6AA9" w:rsidRDefault="005E6AA9" w:rsidP="005E6AA9">
      <w:pPr>
        <w:pStyle w:val="2"/>
      </w:pPr>
      <w:bookmarkStart w:id="112" w:name="put-用户创建项目"/>
      <w:bookmarkStart w:id="113" w:name="_Toc107957471"/>
      <w:bookmarkEnd w:id="104"/>
      <w:bookmarkEnd w:id="110"/>
      <w:r>
        <w:t xml:space="preserve">PUT </w:t>
      </w:r>
      <w:r>
        <w:t>用户创建项目</w:t>
      </w:r>
      <w:bookmarkEnd w:id="113"/>
    </w:p>
    <w:p w14:paraId="41F8428B" w14:textId="77777777" w:rsidR="005E6AA9" w:rsidRDefault="005E6AA9" w:rsidP="005E6AA9">
      <w:pPr>
        <w:pStyle w:val="FirstParagraph"/>
      </w:pPr>
      <w:r>
        <w:t>PUT /project/</w:t>
      </w:r>
    </w:p>
    <w:p w14:paraId="6C1D95C0" w14:textId="77777777" w:rsidR="005E6AA9" w:rsidRDefault="005E6AA9" w:rsidP="005E6AA9">
      <w:pPr>
        <w:pStyle w:val="a1"/>
        <w:rPr>
          <w:lang w:eastAsia="zh-CN"/>
        </w:rPr>
      </w:pPr>
      <w:r>
        <w:rPr>
          <w:lang w:eastAsia="zh-CN"/>
        </w:rPr>
        <w:t>这个接口用于用户创建项目</w:t>
      </w:r>
    </w:p>
    <w:p w14:paraId="4606DCFD" w14:textId="77777777" w:rsidR="005E6AA9" w:rsidRDefault="005E6AA9" w:rsidP="005E6AA9">
      <w:pPr>
        <w:pStyle w:val="afd"/>
      </w:pPr>
      <w:r>
        <w:t xml:space="preserve">Body </w:t>
      </w:r>
      <w:proofErr w:type="spellStart"/>
      <w:r>
        <w:t>请求参数</w:t>
      </w:r>
      <w:proofErr w:type="spellEnd"/>
    </w:p>
    <w:p w14:paraId="1058A1AA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米群可</w:t>
      </w:r>
      <w:proofErr w:type="gramStart"/>
      <w:r>
        <w:rPr>
          <w:rStyle w:val="StringTok"/>
        </w:rPr>
        <w:t>称究</w:t>
      </w:r>
      <w:r>
        <w:rPr>
          <w:rStyle w:val="StringTok"/>
        </w:rPr>
        <w:t>"</w:t>
      </w:r>
      <w:r>
        <w:rPr>
          <w:rStyle w:val="FunctionTok"/>
        </w:rPr>
        <w:t>,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modo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mageA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e18fC0-1DA7-BeDD-FEA0-dfb8ED58fAA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mageB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B5C28-6C81-be17-efA4-d166Cdf4B28b"</w:t>
      </w:r>
      <w:r>
        <w:br/>
      </w:r>
      <w:r>
        <w:rPr>
          <w:rStyle w:val="FunctionTok"/>
        </w:rPr>
        <w:t>}</w:t>
      </w:r>
    </w:p>
    <w:p w14:paraId="333EC2BC" w14:textId="77777777" w:rsidR="005E6AA9" w:rsidRDefault="005E6AA9" w:rsidP="005E6AA9">
      <w:pPr>
        <w:pStyle w:val="3"/>
      </w:pPr>
      <w:bookmarkStart w:id="114" w:name="请求参数-13"/>
      <w:bookmarkStart w:id="115" w:name="_Toc107957472"/>
      <w:r>
        <w:t>请求参数</w:t>
      </w:r>
      <w:bookmarkEnd w:id="115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88"/>
        <w:gridCol w:w="742"/>
        <w:gridCol w:w="1223"/>
        <w:gridCol w:w="696"/>
        <w:gridCol w:w="1984"/>
      </w:tblGrid>
      <w:tr w:rsidR="005E6AA9" w14:paraId="0FEFDA9E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9C1872F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606BC43A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2153E114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29EE8758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3ECB14F5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573CBDA3" w14:textId="77777777" w:rsidTr="00AF4D86">
        <w:tc>
          <w:tcPr>
            <w:tcW w:w="0" w:type="auto"/>
          </w:tcPr>
          <w:p w14:paraId="7FA28A2E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99BFC0D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0214396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672A8232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4D1948C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6CC46DDF" w14:textId="77777777" w:rsidTr="00AF4D86">
        <w:tc>
          <w:tcPr>
            <w:tcW w:w="0" w:type="auto"/>
          </w:tcPr>
          <w:p w14:paraId="5043FCF1" w14:textId="77777777" w:rsidR="005E6AA9" w:rsidRDefault="005E6AA9" w:rsidP="00AF4D86">
            <w:pPr>
              <w:pStyle w:val="Compact"/>
            </w:pPr>
            <w:r>
              <w:lastRenderedPageBreak/>
              <w:t xml:space="preserve">» </w:t>
            </w:r>
            <w:proofErr w:type="gramStart"/>
            <w:r>
              <w:t>name</w:t>
            </w:r>
            <w:proofErr w:type="gramEnd"/>
          </w:p>
        </w:tc>
        <w:tc>
          <w:tcPr>
            <w:tcW w:w="0" w:type="auto"/>
          </w:tcPr>
          <w:p w14:paraId="5B4B8483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B27830F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5DBBEC0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A319F98" w14:textId="77777777" w:rsidR="005E6AA9" w:rsidRDefault="005E6AA9" w:rsidP="00AF4D86">
            <w:pPr>
              <w:pStyle w:val="Compact"/>
            </w:pPr>
            <w:proofErr w:type="spellStart"/>
            <w:r>
              <w:t>项目名称</w:t>
            </w:r>
            <w:proofErr w:type="spellEnd"/>
          </w:p>
        </w:tc>
      </w:tr>
      <w:tr w:rsidR="005E6AA9" w14:paraId="4E572950" w14:textId="77777777" w:rsidTr="00AF4D86">
        <w:tc>
          <w:tcPr>
            <w:tcW w:w="0" w:type="auto"/>
          </w:tcPr>
          <w:p w14:paraId="46B7F42E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spellStart"/>
            <w:r>
              <w:t>imageA</w:t>
            </w:r>
            <w:proofErr w:type="spellEnd"/>
          </w:p>
        </w:tc>
        <w:tc>
          <w:tcPr>
            <w:tcW w:w="0" w:type="auto"/>
          </w:tcPr>
          <w:p w14:paraId="1A1F5F68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409BD254" w14:textId="77777777" w:rsidR="005E6AA9" w:rsidRDefault="005E6AA9" w:rsidP="00AF4D86">
            <w:pPr>
              <w:pStyle w:val="Compact"/>
            </w:pPr>
            <w:proofErr w:type="spellStart"/>
            <w:r>
              <w:t>string¦null</w:t>
            </w:r>
            <w:proofErr w:type="spellEnd"/>
          </w:p>
        </w:tc>
        <w:tc>
          <w:tcPr>
            <w:tcW w:w="0" w:type="auto"/>
          </w:tcPr>
          <w:p w14:paraId="34E0A72D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97A27D7" w14:textId="77777777" w:rsidR="005E6AA9" w:rsidRDefault="005E6AA9" w:rsidP="00AF4D86">
            <w:pPr>
              <w:pStyle w:val="Compact"/>
            </w:pPr>
            <w:proofErr w:type="spellStart"/>
            <w:r>
              <w:t>第一张图片的url</w:t>
            </w:r>
            <w:proofErr w:type="spellEnd"/>
          </w:p>
        </w:tc>
      </w:tr>
      <w:tr w:rsidR="005E6AA9" w14:paraId="5D93E190" w14:textId="77777777" w:rsidTr="00AF4D86">
        <w:tc>
          <w:tcPr>
            <w:tcW w:w="0" w:type="auto"/>
          </w:tcPr>
          <w:p w14:paraId="00D8C379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spellStart"/>
            <w:r>
              <w:t>imageB</w:t>
            </w:r>
            <w:proofErr w:type="spellEnd"/>
          </w:p>
        </w:tc>
        <w:tc>
          <w:tcPr>
            <w:tcW w:w="0" w:type="auto"/>
          </w:tcPr>
          <w:p w14:paraId="16CFB188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8DA6734" w14:textId="77777777" w:rsidR="005E6AA9" w:rsidRDefault="005E6AA9" w:rsidP="00AF4D86">
            <w:pPr>
              <w:pStyle w:val="Compact"/>
            </w:pPr>
            <w:proofErr w:type="spellStart"/>
            <w:r>
              <w:t>string¦null</w:t>
            </w:r>
            <w:proofErr w:type="spellEnd"/>
          </w:p>
        </w:tc>
        <w:tc>
          <w:tcPr>
            <w:tcW w:w="0" w:type="auto"/>
          </w:tcPr>
          <w:p w14:paraId="2DB60F18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C6DDBBE" w14:textId="77777777" w:rsidR="005E6AA9" w:rsidRDefault="005E6AA9" w:rsidP="00AF4D86">
            <w:pPr>
              <w:pStyle w:val="Compact"/>
            </w:pPr>
            <w:proofErr w:type="spellStart"/>
            <w:r>
              <w:t>第二张图片的url</w:t>
            </w:r>
            <w:proofErr w:type="spellEnd"/>
          </w:p>
        </w:tc>
      </w:tr>
      <w:tr w:rsidR="005E6AA9" w14:paraId="7E45A635" w14:textId="77777777" w:rsidTr="00AF4D86">
        <w:tc>
          <w:tcPr>
            <w:tcW w:w="0" w:type="auto"/>
          </w:tcPr>
          <w:p w14:paraId="0D412D7A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type</w:t>
            </w:r>
            <w:proofErr w:type="gramEnd"/>
          </w:p>
        </w:tc>
        <w:tc>
          <w:tcPr>
            <w:tcW w:w="0" w:type="auto"/>
          </w:tcPr>
          <w:p w14:paraId="187A64D5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A7B0C1B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D8C41A6" w14:textId="77777777" w:rsidR="005E6AA9" w:rsidRDefault="005E6AA9" w:rsidP="00AF4D86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18BF4EFB" w14:textId="77777777" w:rsidR="005E6AA9" w:rsidRDefault="005E6AA9" w:rsidP="00AF4D86">
            <w:pPr>
              <w:pStyle w:val="Compact"/>
            </w:pPr>
            <w:proofErr w:type="spellStart"/>
            <w:r>
              <w:t>项目类型</w:t>
            </w:r>
            <w:proofErr w:type="spellEnd"/>
          </w:p>
        </w:tc>
      </w:tr>
    </w:tbl>
    <w:p w14:paraId="510633D7" w14:textId="77777777" w:rsidR="005E6AA9" w:rsidRDefault="005E6AA9" w:rsidP="005E6AA9">
      <w:pPr>
        <w:pStyle w:val="afd"/>
      </w:pPr>
      <w:proofErr w:type="spellStart"/>
      <w:r>
        <w:t>返回示例</w:t>
      </w:r>
      <w:proofErr w:type="spellEnd"/>
    </w:p>
    <w:p w14:paraId="75FFB138" w14:textId="77777777" w:rsidR="005E6AA9" w:rsidRDefault="005E6AA9" w:rsidP="005E6AA9">
      <w:pPr>
        <w:pStyle w:val="afd"/>
      </w:pPr>
      <w:proofErr w:type="spellStart"/>
      <w:r>
        <w:t>成功</w:t>
      </w:r>
      <w:proofErr w:type="spellEnd"/>
    </w:p>
    <w:p w14:paraId="6D3EA3AF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project_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d1E9F2-F163-F340-7A1E-ee9FCbebAbC9"</w:t>
      </w:r>
      <w:r>
        <w:br/>
      </w:r>
      <w:r>
        <w:rPr>
          <w:rStyle w:val="FunctionTok"/>
        </w:rPr>
        <w:t>}</w:t>
      </w:r>
    </w:p>
    <w:p w14:paraId="171A519C" w14:textId="77777777" w:rsidR="005E6AA9" w:rsidRDefault="005E6AA9" w:rsidP="005E6AA9">
      <w:pPr>
        <w:pStyle w:val="3"/>
      </w:pPr>
      <w:bookmarkStart w:id="116" w:name="返回结果-13"/>
      <w:bookmarkStart w:id="117" w:name="_Toc107957473"/>
      <w:bookmarkEnd w:id="114"/>
      <w:r>
        <w:t>返回结果</w:t>
      </w:r>
      <w:bookmarkEnd w:id="117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3A5E9F87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B989D6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53E9D179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4C15FD07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0298C8DE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0B9FC9A2" w14:textId="77777777" w:rsidTr="00AF4D86">
        <w:tc>
          <w:tcPr>
            <w:tcW w:w="0" w:type="auto"/>
          </w:tcPr>
          <w:p w14:paraId="5B1ABE55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C04ADE1" w14:textId="77777777" w:rsidR="005E6AA9" w:rsidRDefault="005E6AA9" w:rsidP="00AF4D86">
            <w:pPr>
              <w:pStyle w:val="Compact"/>
            </w:pPr>
            <w:hyperlink r:id="rId25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4A8F52E6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776C2A4D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0C06F07F" w14:textId="77777777" w:rsidR="005E6AA9" w:rsidRDefault="005E6AA9" w:rsidP="005E6AA9">
      <w:pPr>
        <w:pStyle w:val="3"/>
      </w:pPr>
      <w:bookmarkStart w:id="118" w:name="返回数据结构-13"/>
      <w:bookmarkStart w:id="119" w:name="_Toc107957474"/>
      <w:bookmarkEnd w:id="116"/>
      <w:r>
        <w:t>返回数据结构</w:t>
      </w:r>
      <w:bookmarkEnd w:id="119"/>
    </w:p>
    <w:p w14:paraId="0144E4CC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08"/>
        <w:gridCol w:w="795"/>
        <w:gridCol w:w="696"/>
        <w:gridCol w:w="741"/>
        <w:gridCol w:w="936"/>
        <w:gridCol w:w="981"/>
      </w:tblGrid>
      <w:tr w:rsidR="005E6AA9" w14:paraId="745B33BC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0A237A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5EFFD018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16DF06AF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05101283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54A2E223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07CA3B8D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682C5A5F" w14:textId="77777777" w:rsidTr="00AF4D86">
        <w:tc>
          <w:tcPr>
            <w:tcW w:w="0" w:type="auto"/>
          </w:tcPr>
          <w:p w14:paraId="69DCB73E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spellStart"/>
            <w:proofErr w:type="gramStart"/>
            <w:r>
              <w:t>project</w:t>
            </w:r>
            <w:proofErr w:type="gramEnd"/>
            <w:r>
              <w:t>_id</w:t>
            </w:r>
            <w:proofErr w:type="spellEnd"/>
          </w:p>
        </w:tc>
        <w:tc>
          <w:tcPr>
            <w:tcW w:w="0" w:type="auto"/>
          </w:tcPr>
          <w:p w14:paraId="536EC0C8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AE68AC7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966D121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871BAD9" w14:textId="77777777" w:rsidR="005E6AA9" w:rsidRDefault="005E6AA9" w:rsidP="00AF4D86"/>
        </w:tc>
        <w:tc>
          <w:tcPr>
            <w:tcW w:w="0" w:type="auto"/>
          </w:tcPr>
          <w:p w14:paraId="1E1A0B33" w14:textId="77777777" w:rsidR="005E6AA9" w:rsidRDefault="005E6AA9" w:rsidP="00AF4D86">
            <w:pPr>
              <w:pStyle w:val="Compact"/>
            </w:pPr>
            <w:proofErr w:type="spellStart"/>
            <w:r>
              <w:t>项目ID</w:t>
            </w:r>
            <w:proofErr w:type="spellEnd"/>
          </w:p>
        </w:tc>
      </w:tr>
    </w:tbl>
    <w:p w14:paraId="0893ED38" w14:textId="77777777" w:rsidR="005E6AA9" w:rsidRDefault="005E6AA9" w:rsidP="005E6AA9">
      <w:pPr>
        <w:pStyle w:val="2"/>
      </w:pPr>
      <w:bookmarkStart w:id="120" w:name="get-用户获取项目列表"/>
      <w:bookmarkStart w:id="121" w:name="_Toc107957475"/>
      <w:bookmarkEnd w:id="112"/>
      <w:bookmarkEnd w:id="118"/>
      <w:r>
        <w:t xml:space="preserve">GET </w:t>
      </w:r>
      <w:r>
        <w:t>用户获取项目列表</w:t>
      </w:r>
      <w:bookmarkEnd w:id="121"/>
    </w:p>
    <w:p w14:paraId="2E0036BE" w14:textId="77777777" w:rsidR="005E6AA9" w:rsidRDefault="005E6AA9" w:rsidP="005E6AA9">
      <w:pPr>
        <w:pStyle w:val="FirstParagraph"/>
      </w:pPr>
      <w:r>
        <w:t>GET /project/</w:t>
      </w:r>
    </w:p>
    <w:p w14:paraId="5940CFBE" w14:textId="77777777" w:rsidR="005E6AA9" w:rsidRDefault="005E6AA9" w:rsidP="005E6AA9">
      <w:pPr>
        <w:pStyle w:val="a1"/>
        <w:rPr>
          <w:lang w:eastAsia="zh-CN"/>
        </w:rPr>
      </w:pPr>
      <w:r>
        <w:rPr>
          <w:lang w:eastAsia="zh-CN"/>
        </w:rPr>
        <w:lastRenderedPageBreak/>
        <w:t>这个接口用于用户获取所有项目</w:t>
      </w:r>
    </w:p>
    <w:p w14:paraId="266E991F" w14:textId="77777777" w:rsidR="005E6AA9" w:rsidRDefault="005E6AA9" w:rsidP="005E6AA9">
      <w:pPr>
        <w:pStyle w:val="afd"/>
        <w:rPr>
          <w:lang w:eastAsia="zh-CN"/>
        </w:rPr>
      </w:pPr>
      <w:r>
        <w:rPr>
          <w:lang w:eastAsia="zh-CN"/>
        </w:rPr>
        <w:t>Body 请求参数</w:t>
      </w:r>
    </w:p>
    <w:p w14:paraId="7BF4FFB8" w14:textId="77777777" w:rsidR="005E6AA9" w:rsidRDefault="005E6AA9" w:rsidP="005E6AA9">
      <w:pPr>
        <w:pStyle w:val="SourceCode"/>
      </w:pPr>
      <w:r>
        <w:rPr>
          <w:rStyle w:val="FunctionTok"/>
        </w:rPr>
        <w:t>{}</w:t>
      </w:r>
    </w:p>
    <w:p w14:paraId="01031E4C" w14:textId="77777777" w:rsidR="005E6AA9" w:rsidRDefault="005E6AA9" w:rsidP="005E6AA9">
      <w:pPr>
        <w:pStyle w:val="3"/>
      </w:pPr>
      <w:bookmarkStart w:id="122" w:name="请求参数-14"/>
      <w:bookmarkStart w:id="123" w:name="_Toc107957476"/>
      <w:r>
        <w:t>请求参数</w:t>
      </w:r>
      <w:bookmarkEnd w:id="123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42"/>
        <w:gridCol w:w="742"/>
        <w:gridCol w:w="854"/>
        <w:gridCol w:w="696"/>
        <w:gridCol w:w="741"/>
      </w:tblGrid>
      <w:tr w:rsidR="005E6AA9" w14:paraId="2CBE5BCB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AE052D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020978B4" w14:textId="77777777" w:rsidR="005E6AA9" w:rsidRDefault="005E6AA9" w:rsidP="00AF4D86">
            <w:pPr>
              <w:pStyle w:val="Compact"/>
            </w:pPr>
            <w:proofErr w:type="spellStart"/>
            <w:r>
              <w:t>位置</w:t>
            </w:r>
            <w:proofErr w:type="spellEnd"/>
          </w:p>
        </w:tc>
        <w:tc>
          <w:tcPr>
            <w:tcW w:w="0" w:type="auto"/>
          </w:tcPr>
          <w:p w14:paraId="406838E1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795ADF03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2E2A6DAD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2E625867" w14:textId="77777777" w:rsidTr="00AF4D86">
        <w:tc>
          <w:tcPr>
            <w:tcW w:w="0" w:type="auto"/>
          </w:tcPr>
          <w:p w14:paraId="1DD43B56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71F51BBE" w14:textId="77777777" w:rsidR="005E6AA9" w:rsidRDefault="005E6AA9" w:rsidP="00AF4D86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3364F7E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5947E33" w14:textId="77777777" w:rsidR="005E6AA9" w:rsidRDefault="005E6AA9" w:rsidP="00AF4D86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CBA33CF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</w:tbl>
    <w:p w14:paraId="0DE636D8" w14:textId="77777777" w:rsidR="005E6AA9" w:rsidRDefault="005E6AA9" w:rsidP="005E6AA9">
      <w:pPr>
        <w:pStyle w:val="afd"/>
      </w:pPr>
      <w:proofErr w:type="spellStart"/>
      <w:r>
        <w:t>返回示例</w:t>
      </w:r>
      <w:proofErr w:type="spellEnd"/>
    </w:p>
    <w:p w14:paraId="53D2C4A0" w14:textId="77777777" w:rsidR="005E6AA9" w:rsidRDefault="005E6AA9" w:rsidP="005E6AA9">
      <w:pPr>
        <w:pStyle w:val="afd"/>
      </w:pPr>
      <w:proofErr w:type="spellStart"/>
      <w:r>
        <w:t>成功</w:t>
      </w:r>
      <w:proofErr w:type="spellEnd"/>
    </w:p>
    <w:p w14:paraId="57CE04E4" w14:textId="77777777" w:rsidR="005E6AA9" w:rsidRDefault="005E6AA9" w:rsidP="005E6AA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mageA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r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kbxqke.nt/a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reate_ti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86-12-13 03:36: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gramStart"/>
      <w:r>
        <w:rPr>
          <w:rStyle w:val="StringTok"/>
        </w:rPr>
        <w:t>起真日自</w:t>
      </w:r>
      <w:proofErr w:type="gram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mageB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r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sftsjvtw.ad/</w:t>
      </w:r>
      <w:proofErr w:type="spellStart"/>
      <w:r>
        <w:rPr>
          <w:rStyle w:val="StringTok"/>
        </w:rPr>
        <w:t>iwscx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kufnhfm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Hnrb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doufgk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Urfxmbvc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Nsfvdlpt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92bc71B-A5a8-4C82-5BAC-337eC11d32F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reate_ti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72-11-25 12:52: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liqua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s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ollit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mageB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r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svuujtp.to/</w:t>
      </w:r>
      <w:proofErr w:type="spellStart"/>
      <w:r>
        <w:rPr>
          <w:rStyle w:val="StringTok"/>
        </w:rPr>
        <w:t>bsnjmtxuh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Xrotnk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cmvhjxtb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Vnncgtu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ipefjh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Vbxswocdpu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Ypxhzz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BB597C7-a8f2-AA98-1ac6-1b211dA99ce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reate_ti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97-12-02 21:07:5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Lorem </w:t>
      </w:r>
      <w:proofErr w:type="spellStart"/>
      <w:r>
        <w:rPr>
          <w:rStyle w:val="StringTok"/>
        </w:rPr>
        <w:t>qui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lit</w:t>
      </w:r>
      <w:proofErr w:type="spellEnd"/>
      <w:r>
        <w:rPr>
          <w:rStyle w:val="StringTok"/>
        </w:rPr>
        <w:t xml:space="preserve"> in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mageA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url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hkeprjs.ba/</w:t>
      </w:r>
      <w:proofErr w:type="spellStart"/>
      <w:r>
        <w:rPr>
          <w:rStyle w:val="StringTok"/>
        </w:rPr>
        <w:t>lzbnk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gramStart"/>
      <w:r>
        <w:rPr>
          <w:rStyle w:val="StringTok"/>
        </w:rPr>
        <w:t>严将组</w:t>
      </w:r>
      <w:proofErr w:type="gram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reate_time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86-11-17 09:18:0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ask_coun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4</w:t>
      </w:r>
      <w:r>
        <w:br/>
      </w:r>
      <w:r>
        <w:rPr>
          <w:rStyle w:val="FunctionTok"/>
        </w:rPr>
        <w:t>}</w:t>
      </w:r>
    </w:p>
    <w:p w14:paraId="159E85B5" w14:textId="77777777" w:rsidR="005E6AA9" w:rsidRDefault="005E6AA9" w:rsidP="005E6AA9">
      <w:pPr>
        <w:pStyle w:val="3"/>
      </w:pPr>
      <w:bookmarkStart w:id="124" w:name="返回结果-14"/>
      <w:bookmarkStart w:id="125" w:name="_Toc107957477"/>
      <w:bookmarkEnd w:id="122"/>
      <w:r>
        <w:t>返回结果</w:t>
      </w:r>
      <w:bookmarkEnd w:id="125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5E6AA9" w14:paraId="54B122EC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7C3349" w14:textId="77777777" w:rsidR="005E6AA9" w:rsidRDefault="005E6AA9" w:rsidP="00AF4D86">
            <w:pPr>
              <w:pStyle w:val="Compact"/>
            </w:pPr>
            <w:proofErr w:type="spellStart"/>
            <w:r>
              <w:t>状态码</w:t>
            </w:r>
            <w:proofErr w:type="spellEnd"/>
          </w:p>
        </w:tc>
        <w:tc>
          <w:tcPr>
            <w:tcW w:w="0" w:type="auto"/>
          </w:tcPr>
          <w:p w14:paraId="20C8831D" w14:textId="77777777" w:rsidR="005E6AA9" w:rsidRDefault="005E6AA9" w:rsidP="00AF4D86">
            <w:pPr>
              <w:pStyle w:val="Compact"/>
            </w:pPr>
            <w:proofErr w:type="spellStart"/>
            <w:r>
              <w:t>状态码含义</w:t>
            </w:r>
            <w:proofErr w:type="spellEnd"/>
          </w:p>
        </w:tc>
        <w:tc>
          <w:tcPr>
            <w:tcW w:w="0" w:type="auto"/>
          </w:tcPr>
          <w:p w14:paraId="475AB24C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  <w:tc>
          <w:tcPr>
            <w:tcW w:w="0" w:type="auto"/>
          </w:tcPr>
          <w:p w14:paraId="7D76E160" w14:textId="77777777" w:rsidR="005E6AA9" w:rsidRDefault="005E6AA9" w:rsidP="00AF4D86">
            <w:pPr>
              <w:pStyle w:val="Compact"/>
            </w:pPr>
            <w:proofErr w:type="spellStart"/>
            <w:r>
              <w:t>数据模型</w:t>
            </w:r>
            <w:proofErr w:type="spellEnd"/>
          </w:p>
        </w:tc>
      </w:tr>
      <w:tr w:rsidR="005E6AA9" w14:paraId="004C1D57" w14:textId="77777777" w:rsidTr="00AF4D86">
        <w:tc>
          <w:tcPr>
            <w:tcW w:w="0" w:type="auto"/>
          </w:tcPr>
          <w:p w14:paraId="2A95AC1A" w14:textId="77777777" w:rsidR="005E6AA9" w:rsidRDefault="005E6AA9" w:rsidP="00AF4D86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4AF8184B" w14:textId="77777777" w:rsidR="005E6AA9" w:rsidRDefault="005E6AA9" w:rsidP="00AF4D86">
            <w:pPr>
              <w:pStyle w:val="Compact"/>
            </w:pPr>
            <w:hyperlink r:id="rId26" w:anchor="section-6.3.1">
              <w:r>
                <w:rPr>
                  <w:rStyle w:val="ae"/>
                </w:rPr>
                <w:t>OK</w:t>
              </w:r>
            </w:hyperlink>
          </w:p>
        </w:tc>
        <w:tc>
          <w:tcPr>
            <w:tcW w:w="0" w:type="auto"/>
          </w:tcPr>
          <w:p w14:paraId="2AC8CD97" w14:textId="77777777" w:rsidR="005E6AA9" w:rsidRDefault="005E6AA9" w:rsidP="00AF4D86">
            <w:pPr>
              <w:pStyle w:val="Compact"/>
            </w:pPr>
            <w:proofErr w:type="spellStart"/>
            <w:r>
              <w:t>成功</w:t>
            </w:r>
            <w:proofErr w:type="spellEnd"/>
          </w:p>
        </w:tc>
        <w:tc>
          <w:tcPr>
            <w:tcW w:w="0" w:type="auto"/>
          </w:tcPr>
          <w:p w14:paraId="7483D33F" w14:textId="77777777" w:rsidR="005E6AA9" w:rsidRDefault="005E6AA9" w:rsidP="00AF4D86">
            <w:pPr>
              <w:pStyle w:val="Compact"/>
            </w:pPr>
            <w:r>
              <w:t>Inline</w:t>
            </w:r>
          </w:p>
        </w:tc>
      </w:tr>
    </w:tbl>
    <w:p w14:paraId="030E330E" w14:textId="77777777" w:rsidR="005E6AA9" w:rsidRDefault="005E6AA9" w:rsidP="005E6AA9">
      <w:pPr>
        <w:pStyle w:val="3"/>
      </w:pPr>
      <w:bookmarkStart w:id="126" w:name="返回数据结构-14"/>
      <w:bookmarkStart w:id="127" w:name="_Toc107957478"/>
      <w:bookmarkEnd w:id="124"/>
      <w:r>
        <w:t>返回数据结构</w:t>
      </w:r>
      <w:bookmarkEnd w:id="127"/>
    </w:p>
    <w:p w14:paraId="52C94626" w14:textId="77777777" w:rsidR="005E6AA9" w:rsidRDefault="005E6AA9" w:rsidP="005E6AA9">
      <w:pPr>
        <w:pStyle w:val="FirstParagraph"/>
      </w:pPr>
      <w:proofErr w:type="spellStart"/>
      <w:r>
        <w:t>状态码</w:t>
      </w:r>
      <w:proofErr w:type="spellEnd"/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20"/>
        <w:gridCol w:w="994"/>
        <w:gridCol w:w="696"/>
        <w:gridCol w:w="741"/>
        <w:gridCol w:w="936"/>
        <w:gridCol w:w="2856"/>
      </w:tblGrid>
      <w:tr w:rsidR="005E6AA9" w14:paraId="53AC7F40" w14:textId="77777777" w:rsidTr="00AF4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E951283" w14:textId="77777777" w:rsidR="005E6AA9" w:rsidRDefault="005E6AA9" w:rsidP="00AF4D86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07F3E2AA" w14:textId="77777777" w:rsidR="005E6AA9" w:rsidRDefault="005E6AA9" w:rsidP="00AF4D86">
            <w:pPr>
              <w:pStyle w:val="Compact"/>
            </w:pPr>
            <w:proofErr w:type="spellStart"/>
            <w:r>
              <w:t>类型</w:t>
            </w:r>
            <w:proofErr w:type="spellEnd"/>
          </w:p>
        </w:tc>
        <w:tc>
          <w:tcPr>
            <w:tcW w:w="0" w:type="auto"/>
          </w:tcPr>
          <w:p w14:paraId="324B5AA4" w14:textId="77777777" w:rsidR="005E6AA9" w:rsidRDefault="005E6AA9" w:rsidP="00AF4D86">
            <w:pPr>
              <w:pStyle w:val="Compact"/>
            </w:pPr>
            <w:proofErr w:type="spellStart"/>
            <w:r>
              <w:t>必选</w:t>
            </w:r>
            <w:proofErr w:type="spellEnd"/>
          </w:p>
        </w:tc>
        <w:tc>
          <w:tcPr>
            <w:tcW w:w="0" w:type="auto"/>
          </w:tcPr>
          <w:p w14:paraId="0FE118FA" w14:textId="77777777" w:rsidR="005E6AA9" w:rsidRDefault="005E6AA9" w:rsidP="00AF4D86">
            <w:pPr>
              <w:pStyle w:val="Compact"/>
            </w:pPr>
            <w:proofErr w:type="spellStart"/>
            <w:r>
              <w:t>约束</w:t>
            </w:r>
            <w:proofErr w:type="spellEnd"/>
          </w:p>
        </w:tc>
        <w:tc>
          <w:tcPr>
            <w:tcW w:w="0" w:type="auto"/>
          </w:tcPr>
          <w:p w14:paraId="4987E8AA" w14:textId="77777777" w:rsidR="005E6AA9" w:rsidRDefault="005E6AA9" w:rsidP="00AF4D86">
            <w:pPr>
              <w:pStyle w:val="Compact"/>
            </w:pPr>
            <w:proofErr w:type="spellStart"/>
            <w:r>
              <w:t>中文名</w:t>
            </w:r>
            <w:proofErr w:type="spellEnd"/>
          </w:p>
        </w:tc>
        <w:tc>
          <w:tcPr>
            <w:tcW w:w="0" w:type="auto"/>
          </w:tcPr>
          <w:p w14:paraId="7DF5A449" w14:textId="77777777" w:rsidR="005E6AA9" w:rsidRDefault="005E6AA9" w:rsidP="00AF4D86">
            <w:pPr>
              <w:pStyle w:val="Compact"/>
            </w:pPr>
            <w:proofErr w:type="spellStart"/>
            <w:r>
              <w:t>说明</w:t>
            </w:r>
            <w:proofErr w:type="spellEnd"/>
          </w:p>
        </w:tc>
      </w:tr>
      <w:tr w:rsidR="005E6AA9" w14:paraId="003D5882" w14:textId="77777777" w:rsidTr="00AF4D86">
        <w:tc>
          <w:tcPr>
            <w:tcW w:w="0" w:type="auto"/>
          </w:tcPr>
          <w:p w14:paraId="1B9AA879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gramStart"/>
            <w:r>
              <w:t>projects</w:t>
            </w:r>
            <w:proofErr w:type="gramEnd"/>
          </w:p>
        </w:tc>
        <w:tc>
          <w:tcPr>
            <w:tcW w:w="0" w:type="auto"/>
          </w:tcPr>
          <w:p w14:paraId="173DE4DA" w14:textId="77777777" w:rsidR="005E6AA9" w:rsidRDefault="005E6AA9" w:rsidP="00AF4D86">
            <w:pPr>
              <w:pStyle w:val="Compact"/>
            </w:pPr>
            <w:r>
              <w:t>[object]</w:t>
            </w:r>
          </w:p>
        </w:tc>
        <w:tc>
          <w:tcPr>
            <w:tcW w:w="0" w:type="auto"/>
          </w:tcPr>
          <w:p w14:paraId="3C815031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7EE4F34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C614AD8" w14:textId="77777777" w:rsidR="005E6AA9" w:rsidRDefault="005E6AA9" w:rsidP="00AF4D86"/>
        </w:tc>
        <w:tc>
          <w:tcPr>
            <w:tcW w:w="0" w:type="auto"/>
          </w:tcPr>
          <w:p w14:paraId="5B8108D9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6AFA580F" w14:textId="77777777" w:rsidTr="00AF4D86">
        <w:tc>
          <w:tcPr>
            <w:tcW w:w="0" w:type="auto"/>
          </w:tcPr>
          <w:p w14:paraId="4C792760" w14:textId="77777777" w:rsidR="005E6AA9" w:rsidRDefault="005E6AA9" w:rsidP="00AF4D86">
            <w:pPr>
              <w:pStyle w:val="Compact"/>
            </w:pPr>
            <w:r>
              <w:t xml:space="preserve">»» </w:t>
            </w:r>
            <w:proofErr w:type="spellStart"/>
            <w:r>
              <w:t>imageB</w:t>
            </w:r>
            <w:proofErr w:type="spellEnd"/>
          </w:p>
        </w:tc>
        <w:tc>
          <w:tcPr>
            <w:tcW w:w="0" w:type="auto"/>
          </w:tcPr>
          <w:p w14:paraId="5EE877E6" w14:textId="77777777" w:rsidR="005E6AA9" w:rsidRDefault="005E6AA9" w:rsidP="00AF4D86">
            <w:pPr>
              <w:pStyle w:val="Compact"/>
            </w:pPr>
            <w:hyperlink w:anchor="schema%e5%9b%be%e7%89%87">
              <w:r>
                <w:rPr>
                  <w:rStyle w:val="ae"/>
                </w:rPr>
                <w:t>图片</w:t>
              </w:r>
            </w:hyperlink>
          </w:p>
        </w:tc>
        <w:tc>
          <w:tcPr>
            <w:tcW w:w="0" w:type="auto"/>
          </w:tcPr>
          <w:p w14:paraId="174C9B9B" w14:textId="77777777" w:rsidR="005E6AA9" w:rsidRDefault="005E6AA9" w:rsidP="00AF4D8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0FA561C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EC650FB" w14:textId="77777777" w:rsidR="005E6AA9" w:rsidRDefault="005E6AA9" w:rsidP="00AF4D86"/>
        </w:tc>
        <w:tc>
          <w:tcPr>
            <w:tcW w:w="0" w:type="auto"/>
          </w:tcPr>
          <w:p w14:paraId="291D7ABC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0B888B01" w14:textId="77777777" w:rsidTr="00AF4D86">
        <w:tc>
          <w:tcPr>
            <w:tcW w:w="0" w:type="auto"/>
          </w:tcPr>
          <w:p w14:paraId="21112885" w14:textId="77777777" w:rsidR="005E6AA9" w:rsidRDefault="005E6AA9" w:rsidP="00AF4D86">
            <w:pPr>
              <w:pStyle w:val="Compact"/>
            </w:pPr>
            <w:r>
              <w:t xml:space="preserve">»» </w:t>
            </w:r>
            <w:proofErr w:type="spellStart"/>
            <w:r>
              <w:t>imageA</w:t>
            </w:r>
            <w:proofErr w:type="spellEnd"/>
          </w:p>
        </w:tc>
        <w:tc>
          <w:tcPr>
            <w:tcW w:w="0" w:type="auto"/>
          </w:tcPr>
          <w:p w14:paraId="2A4C2D8A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477BDBF4" w14:textId="77777777" w:rsidR="005E6AA9" w:rsidRDefault="005E6AA9" w:rsidP="00AF4D8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5B1EACA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5894EB4" w14:textId="77777777" w:rsidR="005E6AA9" w:rsidRDefault="005E6AA9" w:rsidP="00AF4D86"/>
        </w:tc>
        <w:tc>
          <w:tcPr>
            <w:tcW w:w="0" w:type="auto"/>
          </w:tcPr>
          <w:p w14:paraId="3F9D2B07" w14:textId="77777777" w:rsidR="005E6AA9" w:rsidRDefault="005E6AA9" w:rsidP="00AF4D86">
            <w:pPr>
              <w:pStyle w:val="Compact"/>
            </w:pPr>
            <w:r>
              <w:t>none</w:t>
            </w:r>
          </w:p>
        </w:tc>
      </w:tr>
      <w:tr w:rsidR="005E6AA9" w14:paraId="5136159F" w14:textId="77777777" w:rsidTr="00AF4D86">
        <w:tc>
          <w:tcPr>
            <w:tcW w:w="0" w:type="auto"/>
          </w:tcPr>
          <w:p w14:paraId="10496894" w14:textId="77777777" w:rsidR="005E6AA9" w:rsidRDefault="005E6AA9" w:rsidP="00AF4D86">
            <w:pPr>
              <w:pStyle w:val="Compact"/>
            </w:pPr>
            <w:r>
              <w:t xml:space="preserve">»»» </w:t>
            </w:r>
            <w:proofErr w:type="spellStart"/>
            <w:r>
              <w:t>create_time</w:t>
            </w:r>
            <w:proofErr w:type="spellEnd"/>
          </w:p>
        </w:tc>
        <w:tc>
          <w:tcPr>
            <w:tcW w:w="0" w:type="auto"/>
          </w:tcPr>
          <w:p w14:paraId="6B3DA69E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72DE5B9" w14:textId="77777777" w:rsidR="005E6AA9" w:rsidRDefault="005E6AA9" w:rsidP="00AF4D8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6D2BA74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D47E297" w14:textId="77777777" w:rsidR="005E6AA9" w:rsidRDefault="005E6AA9" w:rsidP="00AF4D86"/>
        </w:tc>
        <w:tc>
          <w:tcPr>
            <w:tcW w:w="0" w:type="auto"/>
          </w:tcPr>
          <w:p w14:paraId="19CC6471" w14:textId="77777777" w:rsidR="005E6AA9" w:rsidRDefault="005E6AA9" w:rsidP="00AF4D86">
            <w:pPr>
              <w:pStyle w:val="Compact"/>
            </w:pPr>
            <w:proofErr w:type="spellStart"/>
            <w:r>
              <w:t>创建时间</w:t>
            </w:r>
            <w:proofErr w:type="spellEnd"/>
          </w:p>
        </w:tc>
      </w:tr>
      <w:tr w:rsidR="005E6AA9" w14:paraId="17E7365A" w14:textId="77777777" w:rsidTr="00AF4D86">
        <w:tc>
          <w:tcPr>
            <w:tcW w:w="0" w:type="auto"/>
          </w:tcPr>
          <w:p w14:paraId="22E8550C" w14:textId="77777777" w:rsidR="005E6AA9" w:rsidRDefault="005E6AA9" w:rsidP="00AF4D86">
            <w:pPr>
              <w:pStyle w:val="Compact"/>
            </w:pPr>
            <w:r>
              <w:t xml:space="preserve">»»» </w:t>
            </w:r>
            <w:proofErr w:type="spellStart"/>
            <w:r>
              <w:t>url</w:t>
            </w:r>
            <w:proofErr w:type="spellEnd"/>
          </w:p>
        </w:tc>
        <w:tc>
          <w:tcPr>
            <w:tcW w:w="0" w:type="auto"/>
          </w:tcPr>
          <w:p w14:paraId="4613707F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2CF8862" w14:textId="77777777" w:rsidR="005E6AA9" w:rsidRDefault="005E6AA9" w:rsidP="00AF4D8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EB0060C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1E4CA4E" w14:textId="77777777" w:rsidR="005E6AA9" w:rsidRDefault="005E6AA9" w:rsidP="00AF4D86"/>
        </w:tc>
        <w:tc>
          <w:tcPr>
            <w:tcW w:w="0" w:type="auto"/>
          </w:tcPr>
          <w:p w14:paraId="21320B46" w14:textId="77777777" w:rsidR="005E6AA9" w:rsidRDefault="005E6AA9" w:rsidP="00AF4D86">
            <w:pPr>
              <w:pStyle w:val="Compact"/>
            </w:pPr>
            <w:proofErr w:type="spellStart"/>
            <w:r>
              <w:t>图片路由</w:t>
            </w:r>
            <w:proofErr w:type="spellEnd"/>
          </w:p>
        </w:tc>
      </w:tr>
      <w:tr w:rsidR="005E6AA9" w14:paraId="7AF3CAD2" w14:textId="77777777" w:rsidTr="00AF4D86">
        <w:tc>
          <w:tcPr>
            <w:tcW w:w="0" w:type="auto"/>
          </w:tcPr>
          <w:p w14:paraId="1C1CDDD5" w14:textId="77777777" w:rsidR="005E6AA9" w:rsidRDefault="005E6AA9" w:rsidP="00AF4D86">
            <w:pPr>
              <w:pStyle w:val="Compact"/>
            </w:pPr>
            <w:r>
              <w:lastRenderedPageBreak/>
              <w:t>»»» name</w:t>
            </w:r>
          </w:p>
        </w:tc>
        <w:tc>
          <w:tcPr>
            <w:tcW w:w="0" w:type="auto"/>
          </w:tcPr>
          <w:p w14:paraId="1A7704A1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2F95C91" w14:textId="77777777" w:rsidR="005E6AA9" w:rsidRDefault="005E6AA9" w:rsidP="00AF4D8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3611CD7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F9C28BE" w14:textId="77777777" w:rsidR="005E6AA9" w:rsidRDefault="005E6AA9" w:rsidP="00AF4D86"/>
        </w:tc>
        <w:tc>
          <w:tcPr>
            <w:tcW w:w="0" w:type="auto"/>
          </w:tcPr>
          <w:p w14:paraId="74D3C32F" w14:textId="77777777" w:rsidR="005E6AA9" w:rsidRDefault="005E6AA9" w:rsidP="00AF4D86">
            <w:pPr>
              <w:pStyle w:val="Compact"/>
            </w:pPr>
            <w:proofErr w:type="spellStart"/>
            <w:r>
              <w:t>图片名字</w:t>
            </w:r>
            <w:proofErr w:type="spellEnd"/>
          </w:p>
        </w:tc>
      </w:tr>
      <w:tr w:rsidR="005E6AA9" w14:paraId="10D8A7AB" w14:textId="77777777" w:rsidTr="00AF4D86">
        <w:tc>
          <w:tcPr>
            <w:tcW w:w="0" w:type="auto"/>
          </w:tcPr>
          <w:p w14:paraId="75B8D817" w14:textId="77777777" w:rsidR="005E6AA9" w:rsidRDefault="005E6AA9" w:rsidP="00AF4D86">
            <w:pPr>
              <w:pStyle w:val="Compact"/>
            </w:pPr>
            <w:r>
              <w:t>»»» id</w:t>
            </w:r>
          </w:p>
        </w:tc>
        <w:tc>
          <w:tcPr>
            <w:tcW w:w="0" w:type="auto"/>
          </w:tcPr>
          <w:p w14:paraId="4F46E9A8" w14:textId="77777777" w:rsidR="005E6AA9" w:rsidRDefault="005E6AA9" w:rsidP="00AF4D86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E7EC33F" w14:textId="77777777" w:rsidR="005E6AA9" w:rsidRDefault="005E6AA9" w:rsidP="00AF4D8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0153356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85F3001" w14:textId="77777777" w:rsidR="005E6AA9" w:rsidRDefault="005E6AA9" w:rsidP="00AF4D86"/>
        </w:tc>
        <w:tc>
          <w:tcPr>
            <w:tcW w:w="0" w:type="auto"/>
          </w:tcPr>
          <w:p w14:paraId="16C14DF7" w14:textId="77777777" w:rsidR="005E6AA9" w:rsidRDefault="005E6AA9" w:rsidP="00AF4D86">
            <w:pPr>
              <w:pStyle w:val="Compact"/>
            </w:pPr>
            <w:proofErr w:type="spellStart"/>
            <w:r>
              <w:t>图片id</w:t>
            </w:r>
            <w:proofErr w:type="spellEnd"/>
          </w:p>
        </w:tc>
      </w:tr>
      <w:tr w:rsidR="005E6AA9" w14:paraId="4B349BED" w14:textId="77777777" w:rsidTr="00AF4D86">
        <w:tc>
          <w:tcPr>
            <w:tcW w:w="0" w:type="auto"/>
          </w:tcPr>
          <w:p w14:paraId="62A501AB" w14:textId="77777777" w:rsidR="005E6AA9" w:rsidRDefault="005E6AA9" w:rsidP="00AF4D86">
            <w:pPr>
              <w:pStyle w:val="Compact"/>
            </w:pPr>
            <w:r>
              <w:t>»» type</w:t>
            </w:r>
          </w:p>
        </w:tc>
        <w:tc>
          <w:tcPr>
            <w:tcW w:w="0" w:type="auto"/>
          </w:tcPr>
          <w:p w14:paraId="6F3DDFF3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33C55D85" w14:textId="77777777" w:rsidR="005E6AA9" w:rsidRDefault="005E6AA9" w:rsidP="00AF4D8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5A1950D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2DFF67B" w14:textId="77777777" w:rsidR="005E6AA9" w:rsidRDefault="005E6AA9" w:rsidP="00AF4D86"/>
        </w:tc>
        <w:tc>
          <w:tcPr>
            <w:tcW w:w="0" w:type="auto"/>
          </w:tcPr>
          <w:p w14:paraId="34FF8F98" w14:textId="77777777" w:rsidR="005E6AA9" w:rsidRDefault="005E6AA9" w:rsidP="00AF4D86">
            <w:pPr>
              <w:pStyle w:val="Compact"/>
            </w:pPr>
            <w:proofErr w:type="spellStart"/>
            <w:r>
              <w:t>项目类型</w:t>
            </w:r>
            <w:proofErr w:type="spellEnd"/>
          </w:p>
        </w:tc>
      </w:tr>
      <w:tr w:rsidR="005E6AA9" w14:paraId="76DEE08F" w14:textId="77777777" w:rsidTr="00AF4D86">
        <w:tc>
          <w:tcPr>
            <w:tcW w:w="0" w:type="auto"/>
          </w:tcPr>
          <w:p w14:paraId="3C4EA78B" w14:textId="77777777" w:rsidR="005E6AA9" w:rsidRDefault="005E6AA9" w:rsidP="00AF4D86">
            <w:pPr>
              <w:pStyle w:val="Compact"/>
            </w:pPr>
            <w:r>
              <w:t>»» name</w:t>
            </w:r>
          </w:p>
        </w:tc>
        <w:tc>
          <w:tcPr>
            <w:tcW w:w="0" w:type="auto"/>
          </w:tcPr>
          <w:p w14:paraId="307E4E2C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889BD2E" w14:textId="77777777" w:rsidR="005E6AA9" w:rsidRDefault="005E6AA9" w:rsidP="00AF4D8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72B8DB0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CE77C11" w14:textId="77777777" w:rsidR="005E6AA9" w:rsidRDefault="005E6AA9" w:rsidP="00AF4D86"/>
        </w:tc>
        <w:tc>
          <w:tcPr>
            <w:tcW w:w="0" w:type="auto"/>
          </w:tcPr>
          <w:p w14:paraId="178F7DEE" w14:textId="77777777" w:rsidR="005E6AA9" w:rsidRDefault="005E6AA9" w:rsidP="00AF4D86">
            <w:pPr>
              <w:pStyle w:val="Compact"/>
            </w:pPr>
            <w:proofErr w:type="spellStart"/>
            <w:r>
              <w:t>项目名称</w:t>
            </w:r>
            <w:proofErr w:type="spellEnd"/>
          </w:p>
        </w:tc>
      </w:tr>
      <w:tr w:rsidR="005E6AA9" w14:paraId="088B92CC" w14:textId="77777777" w:rsidTr="00AF4D86">
        <w:tc>
          <w:tcPr>
            <w:tcW w:w="0" w:type="auto"/>
          </w:tcPr>
          <w:p w14:paraId="5F59CAA1" w14:textId="77777777" w:rsidR="005E6AA9" w:rsidRDefault="005E6AA9" w:rsidP="00AF4D86">
            <w:pPr>
              <w:pStyle w:val="Compact"/>
            </w:pPr>
            <w:r>
              <w:t>»» id</w:t>
            </w:r>
          </w:p>
        </w:tc>
        <w:tc>
          <w:tcPr>
            <w:tcW w:w="0" w:type="auto"/>
          </w:tcPr>
          <w:p w14:paraId="12BF65EC" w14:textId="77777777" w:rsidR="005E6AA9" w:rsidRDefault="005E6AA9" w:rsidP="00AF4D86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53B5C3A2" w14:textId="77777777" w:rsidR="005E6AA9" w:rsidRDefault="005E6AA9" w:rsidP="00AF4D86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F1F00D4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36FC331" w14:textId="77777777" w:rsidR="005E6AA9" w:rsidRDefault="005E6AA9" w:rsidP="00AF4D86"/>
        </w:tc>
        <w:tc>
          <w:tcPr>
            <w:tcW w:w="0" w:type="auto"/>
          </w:tcPr>
          <w:p w14:paraId="51A02A82" w14:textId="77777777" w:rsidR="005E6AA9" w:rsidRDefault="005E6AA9" w:rsidP="00AF4D86">
            <w:pPr>
              <w:pStyle w:val="Compact"/>
            </w:pPr>
            <w:proofErr w:type="spellStart"/>
            <w:r>
              <w:t>项目id</w:t>
            </w:r>
            <w:proofErr w:type="spellEnd"/>
          </w:p>
        </w:tc>
      </w:tr>
      <w:tr w:rsidR="005E6AA9" w14:paraId="2C04502F" w14:textId="77777777" w:rsidTr="00AF4D86">
        <w:tc>
          <w:tcPr>
            <w:tcW w:w="0" w:type="auto"/>
          </w:tcPr>
          <w:p w14:paraId="6D8B6037" w14:textId="77777777" w:rsidR="005E6AA9" w:rsidRDefault="005E6AA9" w:rsidP="00AF4D86">
            <w:pPr>
              <w:pStyle w:val="Compact"/>
            </w:pPr>
            <w:r>
              <w:t xml:space="preserve">» </w:t>
            </w:r>
            <w:proofErr w:type="spellStart"/>
            <w:proofErr w:type="gramStart"/>
            <w:r>
              <w:t>task</w:t>
            </w:r>
            <w:proofErr w:type="gramEnd"/>
            <w:r>
              <w:t>_count</w:t>
            </w:r>
            <w:proofErr w:type="spellEnd"/>
          </w:p>
        </w:tc>
        <w:tc>
          <w:tcPr>
            <w:tcW w:w="0" w:type="auto"/>
          </w:tcPr>
          <w:p w14:paraId="16F72275" w14:textId="77777777" w:rsidR="005E6AA9" w:rsidRDefault="005E6AA9" w:rsidP="00AF4D86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1F19B60" w14:textId="77777777" w:rsidR="005E6AA9" w:rsidRDefault="005E6AA9" w:rsidP="00AF4D86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CE2868B" w14:textId="77777777" w:rsidR="005E6AA9" w:rsidRDefault="005E6AA9" w:rsidP="00AF4D86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9506614" w14:textId="77777777" w:rsidR="005E6AA9" w:rsidRDefault="005E6AA9" w:rsidP="00AF4D86"/>
        </w:tc>
        <w:tc>
          <w:tcPr>
            <w:tcW w:w="0" w:type="auto"/>
          </w:tcPr>
          <w:p w14:paraId="0C68D01B" w14:textId="77777777" w:rsidR="005E6AA9" w:rsidRDefault="005E6AA9" w:rsidP="00AF4D8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已经创建的任务数量</w:t>
            </w:r>
          </w:p>
        </w:tc>
      </w:tr>
      <w:bookmarkEnd w:id="94"/>
      <w:bookmarkEnd w:id="120"/>
      <w:bookmarkEnd w:id="126"/>
    </w:tbl>
    <w:p w14:paraId="01B8B9C3" w14:textId="77777777" w:rsidR="005E6AA9" w:rsidRPr="005E6AA9" w:rsidRDefault="005E6AA9" w:rsidP="005E6AA9">
      <w:pPr>
        <w:rPr>
          <w:rFonts w:hint="eastAsia"/>
        </w:rPr>
      </w:pPr>
    </w:p>
    <w:p w14:paraId="75C21AA6" w14:textId="77777777" w:rsidR="005E6AA9" w:rsidRPr="005E6AA9" w:rsidRDefault="005E6AA9" w:rsidP="005E6AA9">
      <w:pPr>
        <w:rPr>
          <w:rFonts w:hint="eastAsia"/>
        </w:rPr>
      </w:pPr>
    </w:p>
    <w:sectPr w:rsidR="005E6AA9" w:rsidRPr="005E6AA9" w:rsidSect="001707D9"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A4AE2" w14:textId="77777777" w:rsidR="00295202" w:rsidRDefault="00295202" w:rsidP="00157922">
      <w:r>
        <w:separator/>
      </w:r>
    </w:p>
  </w:endnote>
  <w:endnote w:type="continuationSeparator" w:id="0">
    <w:p w14:paraId="63E379C3" w14:textId="77777777" w:rsidR="00295202" w:rsidRDefault="00295202" w:rsidP="00157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73837885"/>
      <w:docPartObj>
        <w:docPartGallery w:val="Page Numbers (Bottom of Page)"/>
        <w:docPartUnique/>
      </w:docPartObj>
    </w:sdtPr>
    <w:sdtEndPr/>
    <w:sdtContent>
      <w:p w14:paraId="56461718" w14:textId="02491143" w:rsidR="001707D9" w:rsidRDefault="001707D9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193A2A1" w14:textId="77777777" w:rsidR="001707D9" w:rsidRDefault="001707D9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4386B" w14:textId="036A125D" w:rsidR="00755D75" w:rsidRDefault="00755D75" w:rsidP="00755D75">
    <w:pPr>
      <w:pStyle w:val="a7"/>
    </w:pPr>
  </w:p>
  <w:p w14:paraId="4364C3B1" w14:textId="77777777" w:rsidR="00755D75" w:rsidRDefault="00755D7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6F82D" w14:textId="77777777" w:rsidR="00295202" w:rsidRDefault="00295202" w:rsidP="00157922">
      <w:r>
        <w:separator/>
      </w:r>
    </w:p>
  </w:footnote>
  <w:footnote w:type="continuationSeparator" w:id="0">
    <w:p w14:paraId="7FFF09EC" w14:textId="77777777" w:rsidR="00295202" w:rsidRDefault="00295202" w:rsidP="001579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9755F" w14:textId="62841F8B" w:rsidR="00157922" w:rsidRPr="0035207E" w:rsidRDefault="00157922" w:rsidP="0035207E">
    <w:pPr>
      <w:pStyle w:val="a5"/>
      <w:rPr>
        <w:rFonts w:ascii="宋体" w:hAnsi="宋体"/>
        <w:color w:val="808080" w:themeColor="background1" w:themeShade="80"/>
      </w:rPr>
    </w:pPr>
    <w:r w:rsidRPr="0035207E">
      <w:rPr>
        <w:rFonts w:ascii="宋体" w:hAnsi="宋体" w:hint="eastAsia"/>
        <w:color w:val="808080" w:themeColor="background1" w:themeShade="80"/>
      </w:rPr>
      <w:t>摸鱼遥感平台</w:t>
    </w:r>
    <w:r w:rsidR="002A1325">
      <w:rPr>
        <w:rFonts w:ascii="宋体" w:hAnsi="宋体"/>
        <w:color w:val="808080" w:themeColor="background1" w:themeShade="80"/>
      </w:rPr>
      <w:t>-----</w:t>
    </w:r>
    <w:r w:rsidR="00C836C6">
      <w:rPr>
        <w:rFonts w:ascii="宋体" w:hAnsi="宋体" w:hint="eastAsia"/>
        <w:color w:val="808080" w:themeColor="background1" w:themeShade="80"/>
      </w:rPr>
      <w:t>概要设计文档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86C32"/>
    <w:multiLevelType w:val="multilevel"/>
    <w:tmpl w:val="ED081546"/>
    <w:lvl w:ilvl="0">
      <w:start w:val="1"/>
      <w:numFmt w:val="decimal"/>
      <w:lvlText w:val="%1"/>
      <w:lvlJc w:val="left"/>
      <w:pPr>
        <w:ind w:left="492" w:hanging="49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2" w:hanging="49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A550E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140A7FCD"/>
    <w:multiLevelType w:val="multilevel"/>
    <w:tmpl w:val="F4447210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default"/>
      </w:rPr>
    </w:lvl>
  </w:abstractNum>
  <w:abstractNum w:abstractNumId="3" w15:restartNumberingAfterBreak="0">
    <w:nsid w:val="159A6FE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2C1AE401"/>
    <w:multiLevelType w:val="multilevel"/>
    <w:tmpl w:val="9A96EB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2EEB175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 w15:restartNumberingAfterBreak="0">
    <w:nsid w:val="3A5333DE"/>
    <w:multiLevelType w:val="multilevel"/>
    <w:tmpl w:val="2F6EF0B2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7" w15:restartNumberingAfterBreak="0">
    <w:nsid w:val="45BA39A5"/>
    <w:multiLevelType w:val="multilevel"/>
    <w:tmpl w:val="42120ADC"/>
    <w:lvl w:ilvl="0">
      <w:start w:val="3"/>
      <w:numFmt w:val="decimal"/>
      <w:lvlText w:val="%1"/>
      <w:lvlJc w:val="left"/>
      <w:pPr>
        <w:ind w:left="492" w:hanging="492"/>
      </w:pPr>
      <w:rPr>
        <w:rFonts w:hint="default"/>
        <w:b/>
        <w:sz w:val="3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sz w:val="3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3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sz w:val="3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  <w:sz w:val="3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b/>
        <w:sz w:val="3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b/>
        <w:sz w:val="3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b/>
        <w:sz w:val="3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b/>
        <w:sz w:val="30"/>
      </w:rPr>
    </w:lvl>
  </w:abstractNum>
  <w:abstractNum w:abstractNumId="8" w15:restartNumberingAfterBreak="0">
    <w:nsid w:val="474C7969"/>
    <w:multiLevelType w:val="multilevel"/>
    <w:tmpl w:val="F4447210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a"/>
      <w:lvlText w:val="%1.%2"/>
      <w:lvlJc w:val="left"/>
      <w:pPr>
        <w:ind w:left="99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default"/>
      </w:rPr>
    </w:lvl>
  </w:abstractNum>
  <w:abstractNum w:abstractNumId="9" w15:restartNumberingAfterBreak="0">
    <w:nsid w:val="47ED1600"/>
    <w:multiLevelType w:val="multilevel"/>
    <w:tmpl w:val="719013C6"/>
    <w:lvl w:ilvl="0">
      <w:start w:val="3"/>
      <w:numFmt w:val="decimal"/>
      <w:lvlText w:val="%1"/>
      <w:lvlJc w:val="left"/>
      <w:pPr>
        <w:ind w:left="492" w:hanging="492"/>
      </w:pPr>
      <w:rPr>
        <w:rFonts w:hint="default"/>
        <w:b/>
        <w:sz w:val="3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sz w:val="3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3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  <w:sz w:val="3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b/>
        <w:sz w:val="3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b/>
        <w:sz w:val="3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b/>
        <w:sz w:val="3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b/>
        <w:sz w:val="3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b/>
        <w:sz w:val="30"/>
      </w:rPr>
    </w:lvl>
  </w:abstractNum>
  <w:abstractNum w:abstractNumId="10" w15:restartNumberingAfterBreak="0">
    <w:nsid w:val="47F11EB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4A50226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52BF3C2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567F07F5"/>
    <w:multiLevelType w:val="hybridMultilevel"/>
    <w:tmpl w:val="2628361A"/>
    <w:lvl w:ilvl="0" w:tplc="2B2EFCEA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D8C7D24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60DB789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6C8C130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70A365C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8" w15:restartNumberingAfterBreak="0">
    <w:nsid w:val="726132C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 w16cid:durableId="932859289">
    <w:abstractNumId w:val="6"/>
  </w:num>
  <w:num w:numId="2" w16cid:durableId="539561863">
    <w:abstractNumId w:val="8"/>
  </w:num>
  <w:num w:numId="3" w16cid:durableId="282615591">
    <w:abstractNumId w:val="8"/>
    <w:lvlOverride w:ilvl="0">
      <w:startOverride w:val="3"/>
    </w:lvlOverride>
    <w:lvlOverride w:ilvl="1">
      <w:startOverride w:val="1"/>
    </w:lvlOverride>
  </w:num>
  <w:num w:numId="4" w16cid:durableId="1663729024">
    <w:abstractNumId w:val="8"/>
    <w:lvlOverride w:ilvl="0">
      <w:startOverride w:val="3"/>
    </w:lvlOverride>
    <w:lvlOverride w:ilvl="1">
      <w:startOverride w:val="1"/>
    </w:lvlOverride>
  </w:num>
  <w:num w:numId="5" w16cid:durableId="1781487551">
    <w:abstractNumId w:val="18"/>
  </w:num>
  <w:num w:numId="6" w16cid:durableId="466507946">
    <w:abstractNumId w:val="11"/>
  </w:num>
  <w:num w:numId="7" w16cid:durableId="1602452818">
    <w:abstractNumId w:val="2"/>
  </w:num>
  <w:num w:numId="8" w16cid:durableId="1821579287">
    <w:abstractNumId w:val="12"/>
  </w:num>
  <w:num w:numId="9" w16cid:durableId="1532107529">
    <w:abstractNumId w:val="15"/>
  </w:num>
  <w:num w:numId="10" w16cid:durableId="734207539">
    <w:abstractNumId w:val="10"/>
  </w:num>
  <w:num w:numId="11" w16cid:durableId="975569562">
    <w:abstractNumId w:val="17"/>
  </w:num>
  <w:num w:numId="12" w16cid:durableId="707295186">
    <w:abstractNumId w:val="1"/>
  </w:num>
  <w:num w:numId="13" w16cid:durableId="1450273007">
    <w:abstractNumId w:val="16"/>
  </w:num>
  <w:num w:numId="14" w16cid:durableId="246428575">
    <w:abstractNumId w:val="14"/>
  </w:num>
  <w:num w:numId="15" w16cid:durableId="1747416926">
    <w:abstractNumId w:val="13"/>
  </w:num>
  <w:num w:numId="16" w16cid:durableId="808937730">
    <w:abstractNumId w:val="0"/>
  </w:num>
  <w:num w:numId="17" w16cid:durableId="119954972">
    <w:abstractNumId w:val="7"/>
  </w:num>
  <w:num w:numId="18" w16cid:durableId="18360876">
    <w:abstractNumId w:val="9"/>
  </w:num>
  <w:num w:numId="19" w16cid:durableId="1142426738">
    <w:abstractNumId w:val="3"/>
  </w:num>
  <w:num w:numId="20" w16cid:durableId="449201060">
    <w:abstractNumId w:val="5"/>
  </w:num>
  <w:num w:numId="21" w16cid:durableId="159319965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42BF"/>
    <w:rsid w:val="00000141"/>
    <w:rsid w:val="00032A51"/>
    <w:rsid w:val="00065440"/>
    <w:rsid w:val="000C009F"/>
    <w:rsid w:val="000E6AEF"/>
    <w:rsid w:val="00101954"/>
    <w:rsid w:val="00121F55"/>
    <w:rsid w:val="001262E7"/>
    <w:rsid w:val="001544AA"/>
    <w:rsid w:val="00157922"/>
    <w:rsid w:val="001707D9"/>
    <w:rsid w:val="001C5369"/>
    <w:rsid w:val="001E2987"/>
    <w:rsid w:val="001F3533"/>
    <w:rsid w:val="00200BCB"/>
    <w:rsid w:val="00205C6E"/>
    <w:rsid w:val="00215EDB"/>
    <w:rsid w:val="00250094"/>
    <w:rsid w:val="00291AF1"/>
    <w:rsid w:val="00295202"/>
    <w:rsid w:val="002A1325"/>
    <w:rsid w:val="00323313"/>
    <w:rsid w:val="0035207E"/>
    <w:rsid w:val="00356A5F"/>
    <w:rsid w:val="00385972"/>
    <w:rsid w:val="0039196F"/>
    <w:rsid w:val="00435AEC"/>
    <w:rsid w:val="00437576"/>
    <w:rsid w:val="00475C58"/>
    <w:rsid w:val="00492E7A"/>
    <w:rsid w:val="00493D32"/>
    <w:rsid w:val="004947A7"/>
    <w:rsid w:val="004B2874"/>
    <w:rsid w:val="004E3F8F"/>
    <w:rsid w:val="00557FAC"/>
    <w:rsid w:val="00583C10"/>
    <w:rsid w:val="0059565B"/>
    <w:rsid w:val="005C0FC1"/>
    <w:rsid w:val="005E6AA9"/>
    <w:rsid w:val="00604D0E"/>
    <w:rsid w:val="0062597F"/>
    <w:rsid w:val="006442BF"/>
    <w:rsid w:val="00652FAC"/>
    <w:rsid w:val="006955B6"/>
    <w:rsid w:val="006A10DD"/>
    <w:rsid w:val="00755D75"/>
    <w:rsid w:val="00775094"/>
    <w:rsid w:val="00786C84"/>
    <w:rsid w:val="007A29A9"/>
    <w:rsid w:val="007A7696"/>
    <w:rsid w:val="007B3AB2"/>
    <w:rsid w:val="007E2F5D"/>
    <w:rsid w:val="007F2CE5"/>
    <w:rsid w:val="0085451B"/>
    <w:rsid w:val="008551FF"/>
    <w:rsid w:val="00865F82"/>
    <w:rsid w:val="00892BAD"/>
    <w:rsid w:val="008B6479"/>
    <w:rsid w:val="008D2F30"/>
    <w:rsid w:val="00920358"/>
    <w:rsid w:val="00921440"/>
    <w:rsid w:val="009755DF"/>
    <w:rsid w:val="0099295F"/>
    <w:rsid w:val="009A02E2"/>
    <w:rsid w:val="009D726B"/>
    <w:rsid w:val="00AA50C0"/>
    <w:rsid w:val="00AC7D0B"/>
    <w:rsid w:val="00AD1A6E"/>
    <w:rsid w:val="00AD26D1"/>
    <w:rsid w:val="00AF1855"/>
    <w:rsid w:val="00B078A0"/>
    <w:rsid w:val="00B20401"/>
    <w:rsid w:val="00B52009"/>
    <w:rsid w:val="00B52726"/>
    <w:rsid w:val="00B71AC6"/>
    <w:rsid w:val="00B95CEB"/>
    <w:rsid w:val="00BB0C87"/>
    <w:rsid w:val="00BB2028"/>
    <w:rsid w:val="00C27C66"/>
    <w:rsid w:val="00C425E7"/>
    <w:rsid w:val="00C44BAD"/>
    <w:rsid w:val="00C47853"/>
    <w:rsid w:val="00C74AE9"/>
    <w:rsid w:val="00C80205"/>
    <w:rsid w:val="00C836C6"/>
    <w:rsid w:val="00CD41C9"/>
    <w:rsid w:val="00CD458C"/>
    <w:rsid w:val="00D01D9C"/>
    <w:rsid w:val="00D0358C"/>
    <w:rsid w:val="00D833B8"/>
    <w:rsid w:val="00DA7EA3"/>
    <w:rsid w:val="00DE31FB"/>
    <w:rsid w:val="00E100AC"/>
    <w:rsid w:val="00E32AC5"/>
    <w:rsid w:val="00E346BD"/>
    <w:rsid w:val="00E35112"/>
    <w:rsid w:val="00EE425D"/>
    <w:rsid w:val="00F0684B"/>
    <w:rsid w:val="00F13582"/>
    <w:rsid w:val="00F17329"/>
    <w:rsid w:val="00F516A3"/>
    <w:rsid w:val="00FA4F15"/>
    <w:rsid w:val="00FB7CF8"/>
    <w:rsid w:val="00FC1349"/>
    <w:rsid w:val="00FC2481"/>
    <w:rsid w:val="00FC287F"/>
    <w:rsid w:val="00FD1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9D565B"/>
  <w15:chartTrackingRefBased/>
  <w15:docId w15:val="{E5F20D87-13A9-4B38-BED3-8155CACA3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032A51"/>
    <w:pPr>
      <w:widowControl w:val="0"/>
      <w:spacing w:line="360" w:lineRule="auto"/>
      <w:jc w:val="both"/>
    </w:pPr>
    <w:rPr>
      <w:rFonts w:eastAsia="宋体"/>
      <w:sz w:val="24"/>
    </w:rPr>
  </w:style>
  <w:style w:type="paragraph" w:styleId="10">
    <w:name w:val="heading 1"/>
    <w:basedOn w:val="a0"/>
    <w:next w:val="a0"/>
    <w:link w:val="11"/>
    <w:uiPriority w:val="9"/>
    <w:qFormat/>
    <w:rsid w:val="00AC7D0B"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0"/>
    <w:next w:val="a0"/>
    <w:link w:val="20"/>
    <w:uiPriority w:val="9"/>
    <w:unhideWhenUsed/>
    <w:qFormat/>
    <w:rsid w:val="00E100AC"/>
    <w:pPr>
      <w:keepNext/>
      <w:keepLines/>
      <w:spacing w:before="260" w:after="260" w:line="416" w:lineRule="auto"/>
      <w:outlineLvl w:val="1"/>
    </w:pPr>
    <w:rPr>
      <w:rFonts w:asciiTheme="majorHAnsi" w:hAnsiTheme="majorHAnsi" w:cstheme="majorBidi"/>
      <w:b/>
      <w:bCs/>
      <w:sz w:val="28"/>
      <w:szCs w:val="32"/>
    </w:rPr>
  </w:style>
  <w:style w:type="paragraph" w:styleId="3">
    <w:name w:val="heading 3"/>
    <w:basedOn w:val="a0"/>
    <w:next w:val="a0"/>
    <w:link w:val="30"/>
    <w:uiPriority w:val="9"/>
    <w:unhideWhenUsed/>
    <w:qFormat/>
    <w:rsid w:val="005E6AA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0"/>
    <w:next w:val="a1"/>
    <w:link w:val="40"/>
    <w:uiPriority w:val="9"/>
    <w:unhideWhenUsed/>
    <w:qFormat/>
    <w:rsid w:val="005E6AA9"/>
    <w:pPr>
      <w:keepNext/>
      <w:keepLines/>
      <w:widowControl/>
      <w:spacing w:before="200" w:line="240" w:lineRule="auto"/>
      <w:jc w:val="left"/>
      <w:outlineLvl w:val="3"/>
    </w:pPr>
    <w:rPr>
      <w:rFonts w:asciiTheme="majorHAnsi" w:eastAsiaTheme="majorEastAsia" w:hAnsiTheme="majorHAnsi" w:cstheme="majorBidi"/>
      <w:bCs/>
      <w:i/>
      <w:color w:val="4472C4" w:themeColor="accent1"/>
      <w:kern w:val="0"/>
      <w:szCs w:val="24"/>
      <w:lang w:eastAsia="en-US"/>
    </w:rPr>
  </w:style>
  <w:style w:type="paragraph" w:styleId="5">
    <w:name w:val="heading 5"/>
    <w:basedOn w:val="a0"/>
    <w:next w:val="a1"/>
    <w:link w:val="50"/>
    <w:uiPriority w:val="9"/>
    <w:unhideWhenUsed/>
    <w:qFormat/>
    <w:rsid w:val="005E6AA9"/>
    <w:pPr>
      <w:keepNext/>
      <w:keepLines/>
      <w:widowControl/>
      <w:spacing w:before="200" w:line="240" w:lineRule="auto"/>
      <w:jc w:val="left"/>
      <w:outlineLvl w:val="4"/>
    </w:pPr>
    <w:rPr>
      <w:rFonts w:asciiTheme="majorHAnsi" w:eastAsiaTheme="majorEastAsia" w:hAnsiTheme="majorHAnsi" w:cstheme="majorBidi"/>
      <w:iCs/>
      <w:color w:val="4472C4" w:themeColor="accent1"/>
      <w:kern w:val="0"/>
      <w:szCs w:val="24"/>
      <w:lang w:eastAsia="en-US"/>
    </w:rPr>
  </w:style>
  <w:style w:type="paragraph" w:styleId="6">
    <w:name w:val="heading 6"/>
    <w:basedOn w:val="a0"/>
    <w:next w:val="a1"/>
    <w:link w:val="60"/>
    <w:uiPriority w:val="9"/>
    <w:unhideWhenUsed/>
    <w:qFormat/>
    <w:rsid w:val="005E6AA9"/>
    <w:pPr>
      <w:keepNext/>
      <w:keepLines/>
      <w:widowControl/>
      <w:spacing w:before="200" w:line="240" w:lineRule="auto"/>
      <w:jc w:val="left"/>
      <w:outlineLvl w:val="5"/>
    </w:pPr>
    <w:rPr>
      <w:rFonts w:asciiTheme="majorHAnsi" w:eastAsiaTheme="majorEastAsia" w:hAnsiTheme="majorHAnsi" w:cstheme="majorBidi"/>
      <w:color w:val="4472C4" w:themeColor="accent1"/>
      <w:kern w:val="0"/>
      <w:szCs w:val="24"/>
      <w:lang w:eastAsia="en-US"/>
    </w:rPr>
  </w:style>
  <w:style w:type="paragraph" w:styleId="7">
    <w:name w:val="heading 7"/>
    <w:basedOn w:val="a0"/>
    <w:next w:val="a1"/>
    <w:link w:val="70"/>
    <w:uiPriority w:val="9"/>
    <w:unhideWhenUsed/>
    <w:qFormat/>
    <w:rsid w:val="005E6AA9"/>
    <w:pPr>
      <w:keepNext/>
      <w:keepLines/>
      <w:widowControl/>
      <w:spacing w:before="200" w:line="240" w:lineRule="auto"/>
      <w:jc w:val="left"/>
      <w:outlineLvl w:val="6"/>
    </w:pPr>
    <w:rPr>
      <w:rFonts w:asciiTheme="majorHAnsi" w:eastAsiaTheme="majorEastAsia" w:hAnsiTheme="majorHAnsi" w:cstheme="majorBidi"/>
      <w:color w:val="4472C4" w:themeColor="accent1"/>
      <w:kern w:val="0"/>
      <w:szCs w:val="24"/>
      <w:lang w:eastAsia="en-US"/>
    </w:rPr>
  </w:style>
  <w:style w:type="paragraph" w:styleId="8">
    <w:name w:val="heading 8"/>
    <w:basedOn w:val="a0"/>
    <w:next w:val="a1"/>
    <w:link w:val="80"/>
    <w:uiPriority w:val="9"/>
    <w:unhideWhenUsed/>
    <w:qFormat/>
    <w:rsid w:val="005E6AA9"/>
    <w:pPr>
      <w:keepNext/>
      <w:keepLines/>
      <w:widowControl/>
      <w:spacing w:before="200" w:line="240" w:lineRule="auto"/>
      <w:jc w:val="left"/>
      <w:outlineLvl w:val="7"/>
    </w:pPr>
    <w:rPr>
      <w:rFonts w:asciiTheme="majorHAnsi" w:eastAsiaTheme="majorEastAsia" w:hAnsiTheme="majorHAnsi" w:cstheme="majorBidi"/>
      <w:color w:val="4472C4" w:themeColor="accent1"/>
      <w:kern w:val="0"/>
      <w:szCs w:val="24"/>
      <w:lang w:eastAsia="en-US"/>
    </w:rPr>
  </w:style>
  <w:style w:type="paragraph" w:styleId="9">
    <w:name w:val="heading 9"/>
    <w:basedOn w:val="a0"/>
    <w:next w:val="a1"/>
    <w:link w:val="90"/>
    <w:uiPriority w:val="9"/>
    <w:unhideWhenUsed/>
    <w:qFormat/>
    <w:rsid w:val="005E6AA9"/>
    <w:pPr>
      <w:keepNext/>
      <w:keepLines/>
      <w:widowControl/>
      <w:spacing w:before="200" w:line="240" w:lineRule="auto"/>
      <w:jc w:val="left"/>
      <w:outlineLvl w:val="8"/>
    </w:pPr>
    <w:rPr>
      <w:rFonts w:asciiTheme="majorHAnsi" w:eastAsiaTheme="majorEastAsia" w:hAnsiTheme="majorHAnsi" w:cstheme="majorBidi"/>
      <w:color w:val="4472C4" w:themeColor="accent1"/>
      <w:kern w:val="0"/>
      <w:szCs w:val="24"/>
      <w:lang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0"/>
    <w:link w:val="a6"/>
    <w:uiPriority w:val="99"/>
    <w:unhideWhenUsed/>
    <w:rsid w:val="001579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2"/>
    <w:link w:val="a5"/>
    <w:uiPriority w:val="99"/>
    <w:rsid w:val="00157922"/>
    <w:rPr>
      <w:sz w:val="18"/>
      <w:szCs w:val="18"/>
    </w:rPr>
  </w:style>
  <w:style w:type="paragraph" w:styleId="a7">
    <w:name w:val="footer"/>
    <w:basedOn w:val="a0"/>
    <w:link w:val="a8"/>
    <w:uiPriority w:val="99"/>
    <w:unhideWhenUsed/>
    <w:rsid w:val="0015792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2"/>
    <w:link w:val="a7"/>
    <w:uiPriority w:val="99"/>
    <w:rsid w:val="00157922"/>
    <w:rPr>
      <w:sz w:val="18"/>
      <w:szCs w:val="18"/>
    </w:rPr>
  </w:style>
  <w:style w:type="character" w:customStyle="1" w:styleId="11">
    <w:name w:val="标题 1 字符"/>
    <w:basedOn w:val="a2"/>
    <w:link w:val="10"/>
    <w:uiPriority w:val="9"/>
    <w:rsid w:val="00AC7D0B"/>
    <w:rPr>
      <w:rFonts w:eastAsia="宋体"/>
      <w:b/>
      <w:bCs/>
      <w:kern w:val="44"/>
      <w:sz w:val="32"/>
      <w:szCs w:val="44"/>
    </w:rPr>
  </w:style>
  <w:style w:type="paragraph" w:styleId="TOC">
    <w:name w:val="TOC Heading"/>
    <w:basedOn w:val="10"/>
    <w:next w:val="a0"/>
    <w:uiPriority w:val="39"/>
    <w:unhideWhenUsed/>
    <w:qFormat/>
    <w:rsid w:val="004E3F8F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table" w:styleId="a9">
    <w:name w:val="Table Grid"/>
    <w:basedOn w:val="a3"/>
    <w:uiPriority w:val="39"/>
    <w:rsid w:val="004E3F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0"/>
    <w:link w:val="ab"/>
    <w:uiPriority w:val="34"/>
    <w:qFormat/>
    <w:rsid w:val="007A7696"/>
    <w:pPr>
      <w:ind w:firstLineChars="200" w:firstLine="420"/>
    </w:pPr>
  </w:style>
  <w:style w:type="paragraph" w:customStyle="1" w:styleId="1">
    <w:name w:val="1"/>
    <w:basedOn w:val="aa"/>
    <w:link w:val="12"/>
    <w:rsid w:val="00D833B8"/>
    <w:pPr>
      <w:numPr>
        <w:numId w:val="1"/>
      </w:numPr>
      <w:ind w:firstLineChars="0" w:firstLine="0"/>
    </w:pPr>
    <w:rPr>
      <w:rFonts w:ascii="宋体" w:hAnsi="宋体"/>
      <w:b/>
      <w:bCs/>
      <w:sz w:val="28"/>
      <w:szCs w:val="28"/>
    </w:rPr>
  </w:style>
  <w:style w:type="paragraph" w:customStyle="1" w:styleId="ac">
    <w:name w:val="小三黑体"/>
    <w:basedOn w:val="1"/>
    <w:link w:val="ad"/>
    <w:rsid w:val="00D833B8"/>
    <w:rPr>
      <w:sz w:val="30"/>
      <w:szCs w:val="30"/>
    </w:rPr>
  </w:style>
  <w:style w:type="character" w:customStyle="1" w:styleId="ab">
    <w:name w:val="列表段落 字符"/>
    <w:basedOn w:val="a2"/>
    <w:link w:val="aa"/>
    <w:uiPriority w:val="34"/>
    <w:rsid w:val="00D833B8"/>
  </w:style>
  <w:style w:type="character" w:customStyle="1" w:styleId="12">
    <w:name w:val="1 字符"/>
    <w:basedOn w:val="ab"/>
    <w:link w:val="1"/>
    <w:rsid w:val="00D833B8"/>
    <w:rPr>
      <w:rFonts w:ascii="宋体" w:eastAsia="宋体" w:hAnsi="宋体"/>
      <w:b/>
      <w:bCs/>
      <w:sz w:val="28"/>
      <w:szCs w:val="28"/>
    </w:rPr>
  </w:style>
  <w:style w:type="paragraph" w:styleId="TOC2">
    <w:name w:val="toc 2"/>
    <w:basedOn w:val="a0"/>
    <w:next w:val="a0"/>
    <w:autoRedefine/>
    <w:uiPriority w:val="39"/>
    <w:unhideWhenUsed/>
    <w:rsid w:val="00892BAD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character" w:customStyle="1" w:styleId="ad">
    <w:name w:val="小三黑体 字符"/>
    <w:basedOn w:val="12"/>
    <w:link w:val="ac"/>
    <w:rsid w:val="00D833B8"/>
    <w:rPr>
      <w:rFonts w:ascii="宋体" w:eastAsia="宋体" w:hAnsi="宋体"/>
      <w:b/>
      <w:bCs/>
      <w:sz w:val="30"/>
      <w:szCs w:val="30"/>
    </w:rPr>
  </w:style>
  <w:style w:type="paragraph" w:styleId="TOC1">
    <w:name w:val="toc 1"/>
    <w:basedOn w:val="a0"/>
    <w:next w:val="a0"/>
    <w:autoRedefine/>
    <w:uiPriority w:val="39"/>
    <w:unhideWhenUsed/>
    <w:rsid w:val="00892BAD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0"/>
    <w:next w:val="a0"/>
    <w:autoRedefine/>
    <w:uiPriority w:val="39"/>
    <w:unhideWhenUsed/>
    <w:rsid w:val="00892BAD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ae">
    <w:name w:val="Hyperlink"/>
    <w:basedOn w:val="a2"/>
    <w:uiPriority w:val="99"/>
    <w:unhideWhenUsed/>
    <w:rsid w:val="00B20401"/>
    <w:rPr>
      <w:color w:val="0563C1" w:themeColor="hyperlink"/>
      <w:u w:val="single"/>
    </w:rPr>
  </w:style>
  <w:style w:type="paragraph" w:styleId="af">
    <w:name w:val="endnote text"/>
    <w:basedOn w:val="a0"/>
    <w:link w:val="af0"/>
    <w:uiPriority w:val="99"/>
    <w:semiHidden/>
    <w:unhideWhenUsed/>
    <w:rsid w:val="00B20401"/>
    <w:pPr>
      <w:snapToGrid w:val="0"/>
      <w:jc w:val="left"/>
    </w:pPr>
  </w:style>
  <w:style w:type="character" w:customStyle="1" w:styleId="af0">
    <w:name w:val="尾注文本 字符"/>
    <w:basedOn w:val="a2"/>
    <w:link w:val="af"/>
    <w:uiPriority w:val="99"/>
    <w:semiHidden/>
    <w:rsid w:val="00B20401"/>
  </w:style>
  <w:style w:type="character" w:styleId="af1">
    <w:name w:val="endnote reference"/>
    <w:basedOn w:val="a2"/>
    <w:uiPriority w:val="99"/>
    <w:semiHidden/>
    <w:unhideWhenUsed/>
    <w:rsid w:val="00B20401"/>
    <w:rPr>
      <w:vertAlign w:val="superscript"/>
    </w:rPr>
  </w:style>
  <w:style w:type="paragraph" w:customStyle="1" w:styleId="a">
    <w:name w:val="宋体四号"/>
    <w:basedOn w:val="aa"/>
    <w:link w:val="af2"/>
    <w:rsid w:val="00DA7EA3"/>
    <w:pPr>
      <w:numPr>
        <w:ilvl w:val="1"/>
        <w:numId w:val="2"/>
      </w:numPr>
      <w:ind w:firstLineChars="0" w:firstLine="0"/>
      <w:outlineLvl w:val="1"/>
    </w:pPr>
    <w:rPr>
      <w:rFonts w:ascii="宋体" w:hAnsi="宋体"/>
      <w:sz w:val="28"/>
      <w:szCs w:val="28"/>
    </w:rPr>
  </w:style>
  <w:style w:type="paragraph" w:styleId="af3">
    <w:name w:val="caption"/>
    <w:basedOn w:val="a0"/>
    <w:next w:val="a0"/>
    <w:link w:val="af4"/>
    <w:unhideWhenUsed/>
    <w:qFormat/>
    <w:rsid w:val="00AC7D0B"/>
    <w:rPr>
      <w:rFonts w:asciiTheme="majorHAnsi" w:eastAsia="黑体" w:hAnsiTheme="majorHAnsi" w:cstheme="majorBidi"/>
      <w:b/>
      <w:sz w:val="20"/>
      <w:szCs w:val="20"/>
    </w:rPr>
  </w:style>
  <w:style w:type="character" w:customStyle="1" w:styleId="af2">
    <w:name w:val="宋体四号 字符"/>
    <w:basedOn w:val="ab"/>
    <w:link w:val="a"/>
    <w:rsid w:val="00DA7EA3"/>
    <w:rPr>
      <w:rFonts w:ascii="宋体" w:eastAsia="宋体" w:hAnsi="宋体"/>
      <w:sz w:val="28"/>
      <w:szCs w:val="28"/>
    </w:rPr>
  </w:style>
  <w:style w:type="character" w:customStyle="1" w:styleId="20">
    <w:name w:val="标题 2 字符"/>
    <w:basedOn w:val="a2"/>
    <w:link w:val="2"/>
    <w:uiPriority w:val="9"/>
    <w:rsid w:val="00E100AC"/>
    <w:rPr>
      <w:rFonts w:asciiTheme="majorHAnsi" w:eastAsia="宋体" w:hAnsiTheme="majorHAnsi" w:cstheme="majorBidi"/>
      <w:b/>
      <w:bCs/>
      <w:sz w:val="28"/>
      <w:szCs w:val="32"/>
    </w:rPr>
  </w:style>
  <w:style w:type="character" w:customStyle="1" w:styleId="30">
    <w:name w:val="标题 3 字符"/>
    <w:basedOn w:val="a2"/>
    <w:link w:val="3"/>
    <w:uiPriority w:val="9"/>
    <w:rsid w:val="005E6AA9"/>
    <w:rPr>
      <w:rFonts w:eastAsia="宋体"/>
      <w:b/>
      <w:bCs/>
      <w:sz w:val="32"/>
      <w:szCs w:val="32"/>
    </w:rPr>
  </w:style>
  <w:style w:type="character" w:customStyle="1" w:styleId="40">
    <w:name w:val="标题 4 字符"/>
    <w:basedOn w:val="a2"/>
    <w:link w:val="4"/>
    <w:uiPriority w:val="9"/>
    <w:rsid w:val="005E6AA9"/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:lang w:eastAsia="en-US"/>
    </w:rPr>
  </w:style>
  <w:style w:type="character" w:customStyle="1" w:styleId="50">
    <w:name w:val="标题 5 字符"/>
    <w:basedOn w:val="a2"/>
    <w:link w:val="5"/>
    <w:uiPriority w:val="9"/>
    <w:rsid w:val="005E6AA9"/>
    <w:rPr>
      <w:rFonts w:asciiTheme="majorHAnsi" w:eastAsiaTheme="majorEastAsia" w:hAnsiTheme="majorHAnsi" w:cstheme="majorBidi"/>
      <w:iCs/>
      <w:color w:val="4472C4" w:themeColor="accent1"/>
      <w:kern w:val="0"/>
      <w:sz w:val="24"/>
      <w:szCs w:val="24"/>
      <w:lang w:eastAsia="en-US"/>
    </w:rPr>
  </w:style>
  <w:style w:type="character" w:customStyle="1" w:styleId="60">
    <w:name w:val="标题 6 字符"/>
    <w:basedOn w:val="a2"/>
    <w:link w:val="6"/>
    <w:uiPriority w:val="9"/>
    <w:rsid w:val="005E6AA9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70">
    <w:name w:val="标题 7 字符"/>
    <w:basedOn w:val="a2"/>
    <w:link w:val="7"/>
    <w:uiPriority w:val="9"/>
    <w:rsid w:val="005E6AA9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80">
    <w:name w:val="标题 8 字符"/>
    <w:basedOn w:val="a2"/>
    <w:link w:val="8"/>
    <w:uiPriority w:val="9"/>
    <w:rsid w:val="005E6AA9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90">
    <w:name w:val="标题 9 字符"/>
    <w:basedOn w:val="a2"/>
    <w:link w:val="9"/>
    <w:uiPriority w:val="9"/>
    <w:rsid w:val="005E6AA9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a1">
    <w:name w:val="Body Text"/>
    <w:basedOn w:val="a0"/>
    <w:link w:val="af5"/>
    <w:qFormat/>
    <w:rsid w:val="005E6AA9"/>
    <w:pPr>
      <w:widowControl/>
      <w:spacing w:before="180" w:after="180" w:line="240" w:lineRule="auto"/>
      <w:jc w:val="left"/>
    </w:pPr>
    <w:rPr>
      <w:rFonts w:eastAsiaTheme="minorEastAsia"/>
      <w:kern w:val="0"/>
      <w:szCs w:val="24"/>
      <w:lang w:eastAsia="en-US"/>
    </w:rPr>
  </w:style>
  <w:style w:type="character" w:customStyle="1" w:styleId="af5">
    <w:name w:val="正文文本 字符"/>
    <w:basedOn w:val="a2"/>
    <w:link w:val="a1"/>
    <w:rsid w:val="005E6AA9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1"/>
    <w:next w:val="a1"/>
    <w:qFormat/>
    <w:rsid w:val="005E6AA9"/>
  </w:style>
  <w:style w:type="paragraph" w:customStyle="1" w:styleId="Compact">
    <w:name w:val="Compact"/>
    <w:basedOn w:val="a1"/>
    <w:qFormat/>
    <w:rsid w:val="005E6AA9"/>
    <w:pPr>
      <w:spacing w:before="36" w:after="36"/>
    </w:pPr>
  </w:style>
  <w:style w:type="paragraph" w:styleId="af6">
    <w:name w:val="Title"/>
    <w:basedOn w:val="a0"/>
    <w:next w:val="a1"/>
    <w:link w:val="af7"/>
    <w:qFormat/>
    <w:rsid w:val="005E6AA9"/>
    <w:pPr>
      <w:keepNext/>
      <w:keepLines/>
      <w:widowControl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character" w:customStyle="1" w:styleId="af7">
    <w:name w:val="标题 字符"/>
    <w:basedOn w:val="a2"/>
    <w:link w:val="af6"/>
    <w:rsid w:val="005E6AA9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styleId="af8">
    <w:name w:val="Subtitle"/>
    <w:basedOn w:val="af6"/>
    <w:next w:val="a1"/>
    <w:link w:val="af9"/>
    <w:qFormat/>
    <w:rsid w:val="005E6AA9"/>
    <w:pPr>
      <w:spacing w:before="240"/>
    </w:pPr>
    <w:rPr>
      <w:sz w:val="30"/>
      <w:szCs w:val="30"/>
    </w:rPr>
  </w:style>
  <w:style w:type="character" w:customStyle="1" w:styleId="af9">
    <w:name w:val="副标题 字符"/>
    <w:basedOn w:val="a2"/>
    <w:link w:val="af8"/>
    <w:rsid w:val="005E6AA9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1"/>
    <w:qFormat/>
    <w:rsid w:val="005E6AA9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styleId="afa">
    <w:name w:val="Date"/>
    <w:next w:val="a1"/>
    <w:link w:val="afb"/>
    <w:qFormat/>
    <w:rsid w:val="005E6AA9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fb">
    <w:name w:val="日期 字符"/>
    <w:basedOn w:val="a2"/>
    <w:link w:val="afa"/>
    <w:rsid w:val="005E6AA9"/>
    <w:rPr>
      <w:kern w:val="0"/>
      <w:sz w:val="24"/>
      <w:szCs w:val="24"/>
      <w:lang w:eastAsia="en-US"/>
    </w:rPr>
  </w:style>
  <w:style w:type="paragraph" w:customStyle="1" w:styleId="Abstract">
    <w:name w:val="Abstract"/>
    <w:basedOn w:val="a0"/>
    <w:next w:val="a1"/>
    <w:qFormat/>
    <w:rsid w:val="005E6AA9"/>
    <w:pPr>
      <w:keepNext/>
      <w:keepLines/>
      <w:widowControl/>
      <w:spacing w:before="300" w:after="300" w:line="240" w:lineRule="auto"/>
      <w:jc w:val="left"/>
    </w:pPr>
    <w:rPr>
      <w:rFonts w:eastAsiaTheme="minorEastAsia"/>
      <w:kern w:val="0"/>
      <w:sz w:val="20"/>
      <w:szCs w:val="20"/>
      <w:lang w:eastAsia="en-US"/>
    </w:rPr>
  </w:style>
  <w:style w:type="paragraph" w:styleId="afc">
    <w:name w:val="Bibliography"/>
    <w:basedOn w:val="a0"/>
    <w:qFormat/>
    <w:rsid w:val="005E6AA9"/>
    <w:pPr>
      <w:widowControl/>
      <w:spacing w:after="200" w:line="240" w:lineRule="auto"/>
      <w:jc w:val="left"/>
    </w:pPr>
    <w:rPr>
      <w:rFonts w:eastAsiaTheme="minorEastAsia"/>
      <w:kern w:val="0"/>
      <w:szCs w:val="24"/>
      <w:lang w:eastAsia="en-US"/>
    </w:rPr>
  </w:style>
  <w:style w:type="paragraph" w:styleId="afd">
    <w:name w:val="Block Text"/>
    <w:basedOn w:val="a1"/>
    <w:next w:val="a1"/>
    <w:uiPriority w:val="9"/>
    <w:unhideWhenUsed/>
    <w:qFormat/>
    <w:rsid w:val="005E6AA9"/>
    <w:pPr>
      <w:spacing w:before="100" w:after="100"/>
      <w:ind w:left="480" w:right="480"/>
    </w:pPr>
  </w:style>
  <w:style w:type="paragraph" w:styleId="afe">
    <w:name w:val="footnote text"/>
    <w:basedOn w:val="a0"/>
    <w:link w:val="aff"/>
    <w:uiPriority w:val="9"/>
    <w:unhideWhenUsed/>
    <w:qFormat/>
    <w:rsid w:val="005E6AA9"/>
    <w:pPr>
      <w:widowControl/>
      <w:spacing w:after="200" w:line="240" w:lineRule="auto"/>
      <w:jc w:val="left"/>
    </w:pPr>
    <w:rPr>
      <w:rFonts w:eastAsiaTheme="minorEastAsia"/>
      <w:kern w:val="0"/>
      <w:szCs w:val="24"/>
      <w:lang w:eastAsia="en-US"/>
    </w:rPr>
  </w:style>
  <w:style w:type="character" w:customStyle="1" w:styleId="aff">
    <w:name w:val="脚注文本 字符"/>
    <w:basedOn w:val="a2"/>
    <w:link w:val="afe"/>
    <w:uiPriority w:val="9"/>
    <w:rsid w:val="005E6AA9"/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5E6AA9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rsid w:val="005E6AA9"/>
    <w:pPr>
      <w:keepNext/>
      <w:keepLines/>
      <w:widowControl/>
      <w:spacing w:line="240" w:lineRule="auto"/>
      <w:jc w:val="left"/>
    </w:pPr>
    <w:rPr>
      <w:rFonts w:eastAsiaTheme="minorEastAsia"/>
      <w:b/>
      <w:kern w:val="0"/>
      <w:szCs w:val="24"/>
      <w:lang w:eastAsia="en-US"/>
    </w:rPr>
  </w:style>
  <w:style w:type="paragraph" w:customStyle="1" w:styleId="Definition">
    <w:name w:val="Definition"/>
    <w:basedOn w:val="a0"/>
    <w:rsid w:val="005E6AA9"/>
    <w:pPr>
      <w:widowControl/>
      <w:spacing w:after="200" w:line="240" w:lineRule="auto"/>
      <w:jc w:val="left"/>
    </w:pPr>
    <w:rPr>
      <w:rFonts w:eastAsiaTheme="minorEastAsia"/>
      <w:kern w:val="0"/>
      <w:szCs w:val="24"/>
      <w:lang w:eastAsia="en-US"/>
    </w:rPr>
  </w:style>
  <w:style w:type="paragraph" w:customStyle="1" w:styleId="TableCaption">
    <w:name w:val="Table Caption"/>
    <w:basedOn w:val="af3"/>
    <w:rsid w:val="005E6AA9"/>
    <w:pPr>
      <w:keepNext/>
      <w:widowControl/>
      <w:spacing w:after="120" w:line="240" w:lineRule="auto"/>
      <w:jc w:val="left"/>
    </w:pPr>
    <w:rPr>
      <w:rFonts w:asciiTheme="minorHAnsi" w:eastAsiaTheme="minorEastAsia" w:hAnsiTheme="minorHAnsi" w:cstheme="minorBidi"/>
      <w:b w:val="0"/>
      <w:i/>
      <w:kern w:val="0"/>
      <w:sz w:val="24"/>
      <w:szCs w:val="24"/>
      <w:lang w:eastAsia="en-US"/>
    </w:rPr>
  </w:style>
  <w:style w:type="paragraph" w:customStyle="1" w:styleId="ImageCaption">
    <w:name w:val="Image Caption"/>
    <w:basedOn w:val="af3"/>
    <w:rsid w:val="005E6AA9"/>
    <w:pPr>
      <w:widowControl/>
      <w:spacing w:after="120" w:line="240" w:lineRule="auto"/>
      <w:jc w:val="left"/>
    </w:pPr>
    <w:rPr>
      <w:rFonts w:asciiTheme="minorHAnsi" w:eastAsiaTheme="minorEastAsia" w:hAnsiTheme="minorHAnsi" w:cstheme="minorBidi"/>
      <w:b w:val="0"/>
      <w:i/>
      <w:kern w:val="0"/>
      <w:sz w:val="24"/>
      <w:szCs w:val="24"/>
      <w:lang w:eastAsia="en-US"/>
    </w:rPr>
  </w:style>
  <w:style w:type="paragraph" w:customStyle="1" w:styleId="Figure">
    <w:name w:val="Figure"/>
    <w:basedOn w:val="a0"/>
    <w:rsid w:val="005E6AA9"/>
    <w:pPr>
      <w:widowControl/>
      <w:spacing w:after="200" w:line="240" w:lineRule="auto"/>
      <w:jc w:val="left"/>
    </w:pPr>
    <w:rPr>
      <w:rFonts w:eastAsiaTheme="minorEastAsia"/>
      <w:kern w:val="0"/>
      <w:szCs w:val="24"/>
      <w:lang w:eastAsia="en-US"/>
    </w:rPr>
  </w:style>
  <w:style w:type="paragraph" w:customStyle="1" w:styleId="CaptionedFigure">
    <w:name w:val="Captioned Figure"/>
    <w:basedOn w:val="Figure"/>
    <w:rsid w:val="005E6AA9"/>
    <w:pPr>
      <w:keepNext/>
    </w:pPr>
  </w:style>
  <w:style w:type="character" w:customStyle="1" w:styleId="af4">
    <w:name w:val="题注 字符"/>
    <w:basedOn w:val="a2"/>
    <w:link w:val="af3"/>
    <w:rsid w:val="005E6AA9"/>
    <w:rPr>
      <w:rFonts w:asciiTheme="majorHAnsi" w:eastAsia="黑体" w:hAnsiTheme="majorHAnsi" w:cstheme="majorBidi"/>
      <w:b/>
      <w:sz w:val="20"/>
      <w:szCs w:val="20"/>
    </w:rPr>
  </w:style>
  <w:style w:type="character" w:customStyle="1" w:styleId="VerbatimChar">
    <w:name w:val="Verbatim Char"/>
    <w:basedOn w:val="af4"/>
    <w:link w:val="SourceCode"/>
    <w:rsid w:val="005E6AA9"/>
    <w:rPr>
      <w:rFonts w:ascii="Consolas" w:eastAsia="黑体" w:hAnsi="Consolas" w:cstheme="majorBidi"/>
      <w:b/>
      <w:sz w:val="22"/>
      <w:szCs w:val="20"/>
    </w:rPr>
  </w:style>
  <w:style w:type="character" w:customStyle="1" w:styleId="SectionNumber">
    <w:name w:val="Section Number"/>
    <w:basedOn w:val="af4"/>
    <w:rsid w:val="005E6AA9"/>
    <w:rPr>
      <w:rFonts w:asciiTheme="majorHAnsi" w:eastAsia="黑体" w:hAnsiTheme="majorHAnsi" w:cstheme="majorBidi"/>
      <w:b/>
      <w:sz w:val="20"/>
      <w:szCs w:val="20"/>
    </w:rPr>
  </w:style>
  <w:style w:type="character" w:styleId="aff0">
    <w:name w:val="footnote reference"/>
    <w:basedOn w:val="af4"/>
    <w:rsid w:val="005E6AA9"/>
    <w:rPr>
      <w:rFonts w:asciiTheme="majorHAnsi" w:eastAsia="黑体" w:hAnsiTheme="majorHAnsi" w:cstheme="majorBidi"/>
      <w:b/>
      <w:sz w:val="20"/>
      <w:szCs w:val="20"/>
      <w:vertAlign w:val="superscript"/>
    </w:rPr>
  </w:style>
  <w:style w:type="paragraph" w:customStyle="1" w:styleId="SourceCode">
    <w:name w:val="Source Code"/>
    <w:basedOn w:val="a0"/>
    <w:link w:val="VerbatimChar"/>
    <w:rsid w:val="005E6AA9"/>
    <w:pPr>
      <w:widowControl/>
      <w:wordWrap w:val="0"/>
      <w:spacing w:after="200" w:line="240" w:lineRule="auto"/>
      <w:jc w:val="left"/>
    </w:pPr>
    <w:rPr>
      <w:rFonts w:ascii="Consolas" w:eastAsia="黑体" w:hAnsi="Consolas" w:cstheme="majorBidi"/>
      <w:b/>
      <w:sz w:val="22"/>
      <w:szCs w:val="20"/>
    </w:rPr>
  </w:style>
  <w:style w:type="character" w:customStyle="1" w:styleId="KeywordTok">
    <w:name w:val="KeywordTok"/>
    <w:basedOn w:val="VerbatimChar"/>
    <w:rsid w:val="005E6AA9"/>
    <w:rPr>
      <w:rFonts w:ascii="Consolas" w:eastAsia="黑体" w:hAnsi="Consolas" w:cstheme="majorBidi"/>
      <w:b w:val="0"/>
      <w:color w:val="007020"/>
      <w:sz w:val="22"/>
      <w:szCs w:val="20"/>
    </w:rPr>
  </w:style>
  <w:style w:type="character" w:customStyle="1" w:styleId="DataTypeTok">
    <w:name w:val="DataTypeTok"/>
    <w:basedOn w:val="VerbatimChar"/>
    <w:rsid w:val="005E6AA9"/>
    <w:rPr>
      <w:rFonts w:ascii="Consolas" w:eastAsia="黑体" w:hAnsi="Consolas" w:cstheme="majorBidi"/>
      <w:b/>
      <w:color w:val="902000"/>
      <w:sz w:val="22"/>
      <w:szCs w:val="20"/>
    </w:rPr>
  </w:style>
  <w:style w:type="character" w:customStyle="1" w:styleId="DecValTok">
    <w:name w:val="DecValTok"/>
    <w:basedOn w:val="VerbatimChar"/>
    <w:rsid w:val="005E6AA9"/>
    <w:rPr>
      <w:rFonts w:ascii="Consolas" w:eastAsia="黑体" w:hAnsi="Consolas" w:cstheme="majorBidi"/>
      <w:b/>
      <w:color w:val="40A070"/>
      <w:sz w:val="22"/>
      <w:szCs w:val="20"/>
    </w:rPr>
  </w:style>
  <w:style w:type="character" w:customStyle="1" w:styleId="BaseNTok">
    <w:name w:val="BaseNTok"/>
    <w:basedOn w:val="VerbatimChar"/>
    <w:rsid w:val="005E6AA9"/>
    <w:rPr>
      <w:rFonts w:ascii="Consolas" w:eastAsia="黑体" w:hAnsi="Consolas" w:cstheme="majorBidi"/>
      <w:b/>
      <w:color w:val="40A070"/>
      <w:sz w:val="22"/>
      <w:szCs w:val="20"/>
    </w:rPr>
  </w:style>
  <w:style w:type="character" w:customStyle="1" w:styleId="FloatTok">
    <w:name w:val="FloatTok"/>
    <w:basedOn w:val="VerbatimChar"/>
    <w:rsid w:val="005E6AA9"/>
    <w:rPr>
      <w:rFonts w:ascii="Consolas" w:eastAsia="黑体" w:hAnsi="Consolas" w:cstheme="majorBidi"/>
      <w:b/>
      <w:color w:val="40A070"/>
      <w:sz w:val="22"/>
      <w:szCs w:val="20"/>
    </w:rPr>
  </w:style>
  <w:style w:type="character" w:customStyle="1" w:styleId="ConstantTok">
    <w:name w:val="ConstantTok"/>
    <w:basedOn w:val="VerbatimChar"/>
    <w:rsid w:val="005E6AA9"/>
    <w:rPr>
      <w:rFonts w:ascii="Consolas" w:eastAsia="黑体" w:hAnsi="Consolas" w:cstheme="majorBidi"/>
      <w:b/>
      <w:color w:val="880000"/>
      <w:sz w:val="22"/>
      <w:szCs w:val="20"/>
    </w:rPr>
  </w:style>
  <w:style w:type="character" w:customStyle="1" w:styleId="CharTok">
    <w:name w:val="CharTok"/>
    <w:basedOn w:val="VerbatimChar"/>
    <w:rsid w:val="005E6AA9"/>
    <w:rPr>
      <w:rFonts w:ascii="Consolas" w:eastAsia="黑体" w:hAnsi="Consolas" w:cstheme="majorBidi"/>
      <w:b/>
      <w:color w:val="4070A0"/>
      <w:sz w:val="22"/>
      <w:szCs w:val="20"/>
    </w:rPr>
  </w:style>
  <w:style w:type="character" w:customStyle="1" w:styleId="SpecialCharTok">
    <w:name w:val="SpecialCharTok"/>
    <w:basedOn w:val="VerbatimChar"/>
    <w:rsid w:val="005E6AA9"/>
    <w:rPr>
      <w:rFonts w:ascii="Consolas" w:eastAsia="黑体" w:hAnsi="Consolas" w:cstheme="majorBidi"/>
      <w:b/>
      <w:color w:val="4070A0"/>
      <w:sz w:val="22"/>
      <w:szCs w:val="20"/>
    </w:rPr>
  </w:style>
  <w:style w:type="character" w:customStyle="1" w:styleId="StringTok">
    <w:name w:val="StringTok"/>
    <w:basedOn w:val="VerbatimChar"/>
    <w:rsid w:val="005E6AA9"/>
    <w:rPr>
      <w:rFonts w:ascii="Consolas" w:eastAsia="黑体" w:hAnsi="Consolas" w:cstheme="majorBidi"/>
      <w:b/>
      <w:color w:val="4070A0"/>
      <w:sz w:val="22"/>
      <w:szCs w:val="20"/>
    </w:rPr>
  </w:style>
  <w:style w:type="character" w:customStyle="1" w:styleId="VerbatimStringTok">
    <w:name w:val="VerbatimStringTok"/>
    <w:basedOn w:val="VerbatimChar"/>
    <w:rsid w:val="005E6AA9"/>
    <w:rPr>
      <w:rFonts w:ascii="Consolas" w:eastAsia="黑体" w:hAnsi="Consolas" w:cstheme="majorBidi"/>
      <w:b/>
      <w:color w:val="4070A0"/>
      <w:sz w:val="22"/>
      <w:szCs w:val="20"/>
    </w:rPr>
  </w:style>
  <w:style w:type="character" w:customStyle="1" w:styleId="SpecialStringTok">
    <w:name w:val="SpecialStringTok"/>
    <w:basedOn w:val="VerbatimChar"/>
    <w:rsid w:val="005E6AA9"/>
    <w:rPr>
      <w:rFonts w:ascii="Consolas" w:eastAsia="黑体" w:hAnsi="Consolas" w:cstheme="majorBidi"/>
      <w:b/>
      <w:color w:val="BB6688"/>
      <w:sz w:val="22"/>
      <w:szCs w:val="20"/>
    </w:rPr>
  </w:style>
  <w:style w:type="character" w:customStyle="1" w:styleId="ImportTok">
    <w:name w:val="ImportTok"/>
    <w:basedOn w:val="VerbatimChar"/>
    <w:rsid w:val="005E6AA9"/>
    <w:rPr>
      <w:rFonts w:ascii="Consolas" w:eastAsia="黑体" w:hAnsi="Consolas" w:cstheme="majorBidi"/>
      <w:b/>
      <w:sz w:val="22"/>
      <w:szCs w:val="20"/>
    </w:rPr>
  </w:style>
  <w:style w:type="character" w:customStyle="1" w:styleId="CommentTok">
    <w:name w:val="CommentTok"/>
    <w:basedOn w:val="VerbatimChar"/>
    <w:rsid w:val="005E6AA9"/>
    <w:rPr>
      <w:rFonts w:ascii="Consolas" w:eastAsia="黑体" w:hAnsi="Consolas" w:cstheme="majorBidi"/>
      <w:b/>
      <w:i/>
      <w:color w:val="60A0B0"/>
      <w:sz w:val="22"/>
      <w:szCs w:val="20"/>
    </w:rPr>
  </w:style>
  <w:style w:type="character" w:customStyle="1" w:styleId="DocumentationTok">
    <w:name w:val="DocumentationTok"/>
    <w:basedOn w:val="VerbatimChar"/>
    <w:rsid w:val="005E6AA9"/>
    <w:rPr>
      <w:rFonts w:ascii="Consolas" w:eastAsia="黑体" w:hAnsi="Consolas" w:cstheme="majorBidi"/>
      <w:b/>
      <w:i/>
      <w:color w:val="BA2121"/>
      <w:sz w:val="22"/>
      <w:szCs w:val="20"/>
    </w:rPr>
  </w:style>
  <w:style w:type="character" w:customStyle="1" w:styleId="AnnotationTok">
    <w:name w:val="AnnotationTok"/>
    <w:basedOn w:val="VerbatimChar"/>
    <w:rsid w:val="005E6AA9"/>
    <w:rPr>
      <w:rFonts w:ascii="Consolas" w:eastAsia="黑体" w:hAnsi="Consolas" w:cstheme="majorBidi"/>
      <w:b w:val="0"/>
      <w:i/>
      <w:color w:val="60A0B0"/>
      <w:sz w:val="22"/>
      <w:szCs w:val="20"/>
    </w:rPr>
  </w:style>
  <w:style w:type="character" w:customStyle="1" w:styleId="CommentVarTok">
    <w:name w:val="CommentVarTok"/>
    <w:basedOn w:val="VerbatimChar"/>
    <w:rsid w:val="005E6AA9"/>
    <w:rPr>
      <w:rFonts w:ascii="Consolas" w:eastAsia="黑体" w:hAnsi="Consolas" w:cstheme="majorBidi"/>
      <w:b w:val="0"/>
      <w:i/>
      <w:color w:val="60A0B0"/>
      <w:sz w:val="22"/>
      <w:szCs w:val="20"/>
    </w:rPr>
  </w:style>
  <w:style w:type="character" w:customStyle="1" w:styleId="OtherTok">
    <w:name w:val="OtherTok"/>
    <w:basedOn w:val="VerbatimChar"/>
    <w:rsid w:val="005E6AA9"/>
    <w:rPr>
      <w:rFonts w:ascii="Consolas" w:eastAsia="黑体" w:hAnsi="Consolas" w:cstheme="majorBidi"/>
      <w:b/>
      <w:color w:val="007020"/>
      <w:sz w:val="22"/>
      <w:szCs w:val="20"/>
    </w:rPr>
  </w:style>
  <w:style w:type="character" w:customStyle="1" w:styleId="FunctionTok">
    <w:name w:val="FunctionTok"/>
    <w:basedOn w:val="VerbatimChar"/>
    <w:rsid w:val="005E6AA9"/>
    <w:rPr>
      <w:rFonts w:ascii="Consolas" w:eastAsia="黑体" w:hAnsi="Consolas" w:cstheme="majorBidi"/>
      <w:b/>
      <w:color w:val="06287E"/>
      <w:sz w:val="22"/>
      <w:szCs w:val="20"/>
    </w:rPr>
  </w:style>
  <w:style w:type="character" w:customStyle="1" w:styleId="VariableTok">
    <w:name w:val="VariableTok"/>
    <w:basedOn w:val="VerbatimChar"/>
    <w:rsid w:val="005E6AA9"/>
    <w:rPr>
      <w:rFonts w:ascii="Consolas" w:eastAsia="黑体" w:hAnsi="Consolas" w:cstheme="majorBidi"/>
      <w:b/>
      <w:color w:val="19177C"/>
      <w:sz w:val="22"/>
      <w:szCs w:val="20"/>
    </w:rPr>
  </w:style>
  <w:style w:type="character" w:customStyle="1" w:styleId="ControlFlowTok">
    <w:name w:val="ControlFlowTok"/>
    <w:basedOn w:val="VerbatimChar"/>
    <w:rsid w:val="005E6AA9"/>
    <w:rPr>
      <w:rFonts w:ascii="Consolas" w:eastAsia="黑体" w:hAnsi="Consolas" w:cstheme="majorBidi"/>
      <w:b w:val="0"/>
      <w:color w:val="007020"/>
      <w:sz w:val="22"/>
      <w:szCs w:val="20"/>
    </w:rPr>
  </w:style>
  <w:style w:type="character" w:customStyle="1" w:styleId="OperatorTok">
    <w:name w:val="OperatorTok"/>
    <w:basedOn w:val="VerbatimChar"/>
    <w:rsid w:val="005E6AA9"/>
    <w:rPr>
      <w:rFonts w:ascii="Consolas" w:eastAsia="黑体" w:hAnsi="Consolas" w:cstheme="majorBidi"/>
      <w:b/>
      <w:color w:val="666666"/>
      <w:sz w:val="22"/>
      <w:szCs w:val="20"/>
    </w:rPr>
  </w:style>
  <w:style w:type="character" w:customStyle="1" w:styleId="BuiltInTok">
    <w:name w:val="BuiltInTok"/>
    <w:basedOn w:val="VerbatimChar"/>
    <w:rsid w:val="005E6AA9"/>
    <w:rPr>
      <w:rFonts w:ascii="Consolas" w:eastAsia="黑体" w:hAnsi="Consolas" w:cstheme="majorBidi"/>
      <w:b/>
      <w:sz w:val="22"/>
      <w:szCs w:val="20"/>
    </w:rPr>
  </w:style>
  <w:style w:type="character" w:customStyle="1" w:styleId="ExtensionTok">
    <w:name w:val="ExtensionTok"/>
    <w:basedOn w:val="VerbatimChar"/>
    <w:rsid w:val="005E6AA9"/>
    <w:rPr>
      <w:rFonts w:ascii="Consolas" w:eastAsia="黑体" w:hAnsi="Consolas" w:cstheme="majorBidi"/>
      <w:b/>
      <w:sz w:val="22"/>
      <w:szCs w:val="20"/>
    </w:rPr>
  </w:style>
  <w:style w:type="character" w:customStyle="1" w:styleId="PreprocessorTok">
    <w:name w:val="PreprocessorTok"/>
    <w:basedOn w:val="VerbatimChar"/>
    <w:rsid w:val="005E6AA9"/>
    <w:rPr>
      <w:rFonts w:ascii="Consolas" w:eastAsia="黑体" w:hAnsi="Consolas" w:cstheme="majorBidi"/>
      <w:b/>
      <w:color w:val="BC7A00"/>
      <w:sz w:val="22"/>
      <w:szCs w:val="20"/>
    </w:rPr>
  </w:style>
  <w:style w:type="character" w:customStyle="1" w:styleId="AttributeTok">
    <w:name w:val="AttributeTok"/>
    <w:basedOn w:val="VerbatimChar"/>
    <w:rsid w:val="005E6AA9"/>
    <w:rPr>
      <w:rFonts w:ascii="Consolas" w:eastAsia="黑体" w:hAnsi="Consolas" w:cstheme="majorBidi"/>
      <w:b/>
      <w:color w:val="7D9029"/>
      <w:sz w:val="22"/>
      <w:szCs w:val="20"/>
    </w:rPr>
  </w:style>
  <w:style w:type="character" w:customStyle="1" w:styleId="RegionMarkerTok">
    <w:name w:val="RegionMarkerTok"/>
    <w:basedOn w:val="VerbatimChar"/>
    <w:rsid w:val="005E6AA9"/>
    <w:rPr>
      <w:rFonts w:ascii="Consolas" w:eastAsia="黑体" w:hAnsi="Consolas" w:cstheme="majorBidi"/>
      <w:b/>
      <w:sz w:val="22"/>
      <w:szCs w:val="20"/>
    </w:rPr>
  </w:style>
  <w:style w:type="character" w:customStyle="1" w:styleId="InformationTok">
    <w:name w:val="InformationTok"/>
    <w:basedOn w:val="VerbatimChar"/>
    <w:rsid w:val="005E6AA9"/>
    <w:rPr>
      <w:rFonts w:ascii="Consolas" w:eastAsia="黑体" w:hAnsi="Consolas" w:cstheme="majorBidi"/>
      <w:b w:val="0"/>
      <w:i/>
      <w:color w:val="60A0B0"/>
      <w:sz w:val="22"/>
      <w:szCs w:val="20"/>
    </w:rPr>
  </w:style>
  <w:style w:type="character" w:customStyle="1" w:styleId="WarningTok">
    <w:name w:val="WarningTok"/>
    <w:basedOn w:val="VerbatimChar"/>
    <w:rsid w:val="005E6AA9"/>
    <w:rPr>
      <w:rFonts w:ascii="Consolas" w:eastAsia="黑体" w:hAnsi="Consolas" w:cstheme="majorBidi"/>
      <w:b w:val="0"/>
      <w:i/>
      <w:color w:val="60A0B0"/>
      <w:sz w:val="22"/>
      <w:szCs w:val="20"/>
    </w:rPr>
  </w:style>
  <w:style w:type="character" w:customStyle="1" w:styleId="AlertTok">
    <w:name w:val="AlertTok"/>
    <w:basedOn w:val="VerbatimChar"/>
    <w:rsid w:val="005E6AA9"/>
    <w:rPr>
      <w:rFonts w:ascii="Consolas" w:eastAsia="黑体" w:hAnsi="Consolas" w:cstheme="majorBidi"/>
      <w:b w:val="0"/>
      <w:color w:val="FF0000"/>
      <w:sz w:val="22"/>
      <w:szCs w:val="20"/>
    </w:rPr>
  </w:style>
  <w:style w:type="character" w:customStyle="1" w:styleId="ErrorTok">
    <w:name w:val="ErrorTok"/>
    <w:basedOn w:val="VerbatimChar"/>
    <w:rsid w:val="005E6AA9"/>
    <w:rPr>
      <w:rFonts w:ascii="Consolas" w:eastAsia="黑体" w:hAnsi="Consolas" w:cstheme="majorBidi"/>
      <w:b w:val="0"/>
      <w:color w:val="FF0000"/>
      <w:sz w:val="22"/>
      <w:szCs w:val="20"/>
    </w:rPr>
  </w:style>
  <w:style w:type="character" w:customStyle="1" w:styleId="NormalTok">
    <w:name w:val="NormalTok"/>
    <w:basedOn w:val="VerbatimChar"/>
    <w:rsid w:val="005E6AA9"/>
    <w:rPr>
      <w:rFonts w:ascii="Consolas" w:eastAsia="黑体" w:hAnsi="Consolas" w:cstheme="majorBidi"/>
      <w:b/>
      <w:sz w:val="22"/>
      <w:szCs w:val="20"/>
    </w:rPr>
  </w:style>
  <w:style w:type="character" w:styleId="aff1">
    <w:name w:val="FollowedHyperlink"/>
    <w:basedOn w:val="a2"/>
    <w:uiPriority w:val="99"/>
    <w:semiHidden/>
    <w:unhideWhenUsed/>
    <w:rsid w:val="005E6AA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3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8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09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13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1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83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5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5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5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49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8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3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01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4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ools.ietf.org/html/rfc7231" TargetMode="External"/><Relationship Id="rId18" Type="http://schemas.openxmlformats.org/officeDocument/2006/relationships/hyperlink" Target="https://tools.ietf.org/html/rfc7231" TargetMode="External"/><Relationship Id="rId26" Type="http://schemas.openxmlformats.org/officeDocument/2006/relationships/hyperlink" Target="https://tools.ietf.org/html/rfc7231" TargetMode="External"/><Relationship Id="rId3" Type="http://schemas.openxmlformats.org/officeDocument/2006/relationships/styles" Target="styles.xml"/><Relationship Id="rId21" Type="http://schemas.openxmlformats.org/officeDocument/2006/relationships/hyperlink" Target="https://tools.ietf.org/html/rfc723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ools.ietf.org/html/rfc7231" TargetMode="External"/><Relationship Id="rId17" Type="http://schemas.openxmlformats.org/officeDocument/2006/relationships/hyperlink" Target="https://tools.ietf.org/html/rfc7231" TargetMode="External"/><Relationship Id="rId25" Type="http://schemas.openxmlformats.org/officeDocument/2006/relationships/hyperlink" Target="https://tools.ietf.org/html/rfc723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ools.ietf.org/html/rfc7231" TargetMode="External"/><Relationship Id="rId20" Type="http://schemas.openxmlformats.org/officeDocument/2006/relationships/hyperlink" Target="https://tools.ietf.org/html/rfc723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yperlink" Target="https://tools.ietf.org/html/rfc723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ools.ietf.org/html/rfc7231" TargetMode="External"/><Relationship Id="rId23" Type="http://schemas.openxmlformats.org/officeDocument/2006/relationships/hyperlink" Target="https://tools.ietf.org/html/rfc7231" TargetMode="External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yperlink" Target="https://tools.ietf.org/html/rfc7231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tools.ietf.org/html/rfc7231" TargetMode="External"/><Relationship Id="rId22" Type="http://schemas.openxmlformats.org/officeDocument/2006/relationships/hyperlink" Target="https://tools.ietf.org/html/rfc7231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1C6BE-B74B-4336-984F-D98CE0167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4</TotalTime>
  <Pages>28</Pages>
  <Words>2165</Words>
  <Characters>12347</Characters>
  <Application>Microsoft Office Word</Application>
  <DocSecurity>0</DocSecurity>
  <Lines>102</Lines>
  <Paragraphs>28</Paragraphs>
  <ScaleCrop>false</ScaleCrop>
  <Company/>
  <LinksUpToDate>false</LinksUpToDate>
  <CharactersWithSpaces>1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 Cost</dc:creator>
  <cp:keywords/>
  <dc:description/>
  <cp:lastModifiedBy>wen Cost</cp:lastModifiedBy>
  <cp:revision>63</cp:revision>
  <dcterms:created xsi:type="dcterms:W3CDTF">2022-07-03T15:21:00Z</dcterms:created>
  <dcterms:modified xsi:type="dcterms:W3CDTF">2022-07-05T15:52:00Z</dcterms:modified>
</cp:coreProperties>
</file>